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143E9867" w:rsidR="00F3744E" w:rsidRPr="00730911" w:rsidRDefault="00CD4ACF" w:rsidP="0043164A">
      <w:pPr>
        <w:pStyle w:val="Heading1"/>
        <w:rPr>
          <w:rFonts w:asciiTheme="minorBidi" w:hAnsiTheme="minorBidi" w:cstheme="minorBidi"/>
          <w:lang w:val="ru-RU"/>
        </w:rPr>
      </w:pPr>
      <w:bookmarkStart w:id="0" w:name="_Toc349720821"/>
      <w:r w:rsidRPr="00730911">
        <w:rPr>
          <w:rFonts w:asciiTheme="minorBidi" w:hAnsiTheme="minorBidi" w:cstheme="minorBidi"/>
          <w:lang w:val="mk"/>
        </w:rPr>
        <w:t>Користење на вашиот NDIS план</w:t>
      </w:r>
    </w:p>
    <w:p w14:paraId="20422E50" w14:textId="75D94844" w:rsidR="00FD366A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8768331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730911">
        <w:rPr>
          <w:rFonts w:asciiTheme="minorBidi" w:hAnsiTheme="minorBidi" w:cstheme="minorBidi"/>
          <w:lang w:val="mk"/>
        </w:rPr>
        <w:t>Книга 3 од 3</w:t>
      </w:r>
      <w:bookmarkEnd w:id="1"/>
      <w:bookmarkEnd w:id="2"/>
      <w:bookmarkEnd w:id="3"/>
      <w:bookmarkEnd w:id="4"/>
      <w:r w:rsidRPr="00730911">
        <w:rPr>
          <w:rFonts w:asciiTheme="minorBidi" w:hAnsiTheme="minorBidi" w:cstheme="minorBidi"/>
          <w:lang w:val="mk"/>
        </w:rPr>
        <w:t xml:space="preserve"> </w:t>
      </w:r>
    </w:p>
    <w:p w14:paraId="43019DAA" w14:textId="54E14D11" w:rsidR="00FD366A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Само текстуална верзија за лесно читање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2567B56" w14:textId="11A527BE" w:rsidR="00D92AE0" w:rsidRPr="00730911" w:rsidRDefault="00730911" w:rsidP="00D92AE0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</w:rPr>
        <w:t>Macedonian</w:t>
      </w:r>
      <w:r w:rsidRPr="00A7541E">
        <w:rPr>
          <w:rFonts w:asciiTheme="minorBidi" w:hAnsiTheme="minorBidi" w:cstheme="minorBidi"/>
          <w:lang w:val="ru-RU"/>
        </w:rPr>
        <w:t xml:space="preserve"> | </w:t>
      </w:r>
      <w:r w:rsidRPr="00D51497">
        <w:rPr>
          <w:rFonts w:asciiTheme="minorBidi" w:hAnsiTheme="minorBidi" w:cstheme="minorBidi"/>
        </w:rPr>
        <w:t>M</w:t>
      </w:r>
      <w:r w:rsidRPr="00A7541E">
        <w:rPr>
          <w:rFonts w:asciiTheme="minorBidi" w:hAnsiTheme="minorBidi" w:cstheme="minorBidi"/>
          <w:lang w:val="ru-RU"/>
        </w:rPr>
        <w:t>акедонски</w:t>
      </w:r>
    </w:p>
    <w:p w14:paraId="4C5E5CA3" w14:textId="02FCB0C2" w:rsidR="00F3744E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68332"/>
      <w:r w:rsidRPr="00730911">
        <w:rPr>
          <w:rFonts w:asciiTheme="minorBidi" w:hAnsiTheme="minorBidi" w:cstheme="minorBidi"/>
          <w:lang w:val="mk"/>
        </w:rPr>
        <w:t>Како да се користи оваа книга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730911">
        <w:rPr>
          <w:rFonts w:asciiTheme="minorBidi" w:hAnsiTheme="minorBidi" w:cstheme="minorBidi"/>
          <w:lang w:val="mk"/>
        </w:rPr>
        <w:t xml:space="preserve"> </w:t>
      </w:r>
    </w:p>
    <w:p w14:paraId="5529DF01" w14:textId="3899D306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ваа книга ја напиша Националната програма за осигурување на лица со попреченост (National Disability Insurance Agency - NDIA). Кога ќе го видите зборот „ние“, тоа значи NDIA. </w:t>
      </w:r>
    </w:p>
    <w:p w14:paraId="425D1303" w14:textId="77777777" w:rsidR="00DD7433" w:rsidRPr="00730911" w:rsidRDefault="00CD4ACF" w:rsidP="00F9500D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Ја напишавме оваа книга на начин што е лесен за читање.</w:t>
      </w:r>
    </w:p>
    <w:p w14:paraId="680EBBA1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екои важни зборови ги </w:t>
      </w:r>
      <w:r w:rsidRPr="00730911">
        <w:rPr>
          <w:rFonts w:asciiTheme="minorBidi" w:hAnsiTheme="minorBidi" w:cstheme="minorBidi"/>
          <w:lang w:val="mk"/>
        </w:rPr>
        <w:t xml:space="preserve">напишавме со </w:t>
      </w:r>
      <w:r w:rsidRPr="00730911">
        <w:rPr>
          <w:rStyle w:val="Strong"/>
          <w:rFonts w:asciiTheme="minorBidi" w:hAnsiTheme="minorBidi" w:cstheme="minorBidi"/>
          <w:lang w:val="mk"/>
        </w:rPr>
        <w:t>крупни</w:t>
      </w:r>
      <w:r w:rsidRPr="00730911">
        <w:rPr>
          <w:rFonts w:asciiTheme="minorBidi" w:hAnsiTheme="minorBidi" w:cstheme="minorBidi"/>
          <w:lang w:val="mk"/>
        </w:rPr>
        <w:t xml:space="preserve"> букви.</w:t>
      </w:r>
    </w:p>
    <w:p w14:paraId="18410667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значи дека буквите се подебели и потемни.</w:t>
      </w:r>
    </w:p>
    <w:p w14:paraId="119F5B0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бјаснуваме што тие крупни зборови значат.</w:t>
      </w:r>
    </w:p>
    <w:p w14:paraId="29734168" w14:textId="7A8C15EB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Список на тие зборови е на страницата </w:t>
      </w:r>
      <w:r w:rsidR="00261E8A" w:rsidRPr="00754B22">
        <w:rPr>
          <w:rFonts w:asciiTheme="minorBidi" w:hAnsiTheme="minorBidi" w:cstheme="minorBidi"/>
          <w:lang w:val="ru-RU"/>
        </w:rPr>
        <w:t>43</w:t>
      </w:r>
      <w:r w:rsidRPr="00730911">
        <w:rPr>
          <w:rFonts w:asciiTheme="minorBidi" w:hAnsiTheme="minorBidi" w:cstheme="minorBidi"/>
          <w:lang w:val="mk"/>
        </w:rPr>
        <w:t xml:space="preserve">. </w:t>
      </w:r>
    </w:p>
    <w:p w14:paraId="45A0F8EA" w14:textId="4AF2992E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ваа книга лесна за читање (Easy Read) е резиме на една друга книга. </w:t>
      </w:r>
    </w:p>
    <w:p w14:paraId="4B7A0372" w14:textId="62C96692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побарате помош за ч</w:t>
      </w:r>
      <w:r w:rsidRPr="00730911">
        <w:rPr>
          <w:rFonts w:asciiTheme="minorBidi" w:hAnsiTheme="minorBidi" w:cstheme="minorBidi"/>
          <w:lang w:val="mk"/>
        </w:rPr>
        <w:t>итање на оваа книга. Некој пријател, член на семејството или лице за поддршка би можело да ви помогне.</w:t>
      </w:r>
    </w:p>
    <w:p w14:paraId="22E30F7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ма 3 книги кои делуваат заедно.</w:t>
      </w:r>
    </w:p>
    <w:p w14:paraId="7BD54D6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Во првата книга се објаснува како да се поднесе барање за NDIS. </w:t>
      </w:r>
    </w:p>
    <w:p w14:paraId="41065376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Во втората книга се објаснува како да се направи NDIS план. </w:t>
      </w:r>
    </w:p>
    <w:p w14:paraId="2ABCABD0" w14:textId="054A80C9" w:rsidR="00A73A7B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Во третата книга се објаснува како да го користите вашиот NDIS план. </w:t>
      </w:r>
    </w:p>
    <w:p w14:paraId="7B85B901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23180B27" w14:textId="12204863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Ова е Книга 3.</w:t>
      </w:r>
    </w:p>
    <w:p w14:paraId="6C70A0A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Целата книга не мора да ја прочитате наеднаш.</w:t>
      </w:r>
    </w:p>
    <w:p w14:paraId="5229D859" w14:textId="5A94D804" w:rsidR="00F0586B" w:rsidRPr="00730911" w:rsidRDefault="00CD4ACF" w:rsidP="0043164A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730911">
        <w:rPr>
          <w:rFonts w:asciiTheme="minorBidi" w:hAnsiTheme="minorBidi" w:cstheme="minorBidi"/>
          <w:lang w:val="mk"/>
        </w:rPr>
        <w:t xml:space="preserve">Не мора да брзате и читајте ја кога можете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730911">
        <w:rPr>
          <w:rFonts w:asciiTheme="minorBidi" w:hAnsiTheme="minorBidi" w:cstheme="minorBidi"/>
          <w:lang w:val="mk"/>
        </w:rPr>
        <w:br w:type="page"/>
      </w:r>
    </w:p>
    <w:p w14:paraId="642EDFFD" w14:textId="77777777" w:rsidR="00DC363D" w:rsidRDefault="00CD4ACF" w:rsidP="0043164A">
      <w:pPr>
        <w:pStyle w:val="TOC1"/>
        <w:rPr>
          <w:noProof/>
        </w:rPr>
      </w:pPr>
      <w:r w:rsidRPr="00730911">
        <w:rPr>
          <w:rFonts w:asciiTheme="minorBidi" w:hAnsiTheme="minorBidi" w:cstheme="minorBidi"/>
          <w:b/>
          <w:bCs/>
          <w:color w:val="6B2976"/>
          <w:sz w:val="40"/>
          <w:szCs w:val="32"/>
          <w:lang w:val="mk"/>
        </w:rPr>
        <w:lastRenderedPageBreak/>
        <w:t xml:space="preserve">Што содржи </w:t>
      </w:r>
      <w:r w:rsidRPr="00730911">
        <w:rPr>
          <w:rFonts w:asciiTheme="minorBidi" w:hAnsiTheme="minorBidi" w:cstheme="minorBidi"/>
          <w:b/>
          <w:bCs/>
          <w:color w:val="6B2976"/>
          <w:sz w:val="40"/>
          <w:szCs w:val="32"/>
          <w:lang w:val="mk"/>
        </w:rPr>
        <w:t>овој документ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730911">
        <w:rPr>
          <w:rFonts w:asciiTheme="minorBidi" w:hAnsiTheme="minorBidi" w:cstheme="minorBidi"/>
        </w:rPr>
        <w:fldChar w:fldCharType="begin"/>
      </w:r>
      <w:r w:rsidR="00CB4611" w:rsidRPr="00730911">
        <w:rPr>
          <w:rFonts w:asciiTheme="minorBidi" w:hAnsiTheme="minorBidi" w:cstheme="minorBidi"/>
          <w:lang w:val="mk"/>
        </w:rPr>
        <w:instrText xml:space="preserve"> TOC \h \z \t "Heading 2,1" </w:instrText>
      </w:r>
      <w:r w:rsidR="00CB4611" w:rsidRPr="00730911">
        <w:rPr>
          <w:rFonts w:asciiTheme="minorBidi" w:hAnsiTheme="minorBidi" w:cstheme="minorBidi"/>
        </w:rPr>
        <w:fldChar w:fldCharType="separate"/>
      </w:r>
    </w:p>
    <w:p w14:paraId="4503F7EB" w14:textId="30F4B437" w:rsidR="00DC363D" w:rsidRDefault="00CD4ACF" w:rsidP="00DC363D">
      <w:pPr>
        <w:pStyle w:val="TOC1"/>
        <w:pBdr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33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Како го започнувате вашиот NDIS план?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33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4</w:t>
        </w:r>
        <w:r w:rsidR="00DC363D">
          <w:rPr>
            <w:noProof/>
            <w:webHidden/>
          </w:rPr>
          <w:fldChar w:fldCharType="end"/>
        </w:r>
      </w:hyperlink>
    </w:p>
    <w:p w14:paraId="444AB98E" w14:textId="3B5A9F50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34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Како може да го видите вашиот план?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34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7</w:t>
        </w:r>
        <w:r w:rsidR="00DC363D">
          <w:rPr>
            <w:noProof/>
            <w:webHidden/>
          </w:rPr>
          <w:fldChar w:fldCharType="end"/>
        </w:r>
      </w:hyperlink>
    </w:p>
    <w:p w14:paraId="551FC27F" w14:textId="561B1A5D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36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Разбирање на вашиот буџет за поддршка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36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14</w:t>
        </w:r>
        <w:r w:rsidR="00DC363D">
          <w:rPr>
            <w:noProof/>
            <w:webHidden/>
          </w:rPr>
          <w:fldChar w:fldCharType="end"/>
        </w:r>
      </w:hyperlink>
    </w:p>
    <w:p w14:paraId="3E75662B" w14:textId="39FE99B5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37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Како може да управувате со вашето финансирање?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37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18</w:t>
        </w:r>
        <w:r w:rsidR="00DC363D">
          <w:rPr>
            <w:noProof/>
            <w:webHidden/>
          </w:rPr>
          <w:fldChar w:fldCharType="end"/>
        </w:r>
      </w:hyperlink>
    </w:p>
    <w:p w14:paraId="38DD5CE8" w14:textId="2B1AF164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38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Користење на вашиот план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38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19</w:t>
        </w:r>
        <w:r w:rsidR="00DC363D">
          <w:rPr>
            <w:noProof/>
            <w:webHidden/>
          </w:rPr>
          <w:fldChar w:fldCharType="end"/>
        </w:r>
      </w:hyperlink>
    </w:p>
    <w:p w14:paraId="1F420F98" w14:textId="68FE7DB9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39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Даватели на услуги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39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22</w:t>
        </w:r>
        <w:r w:rsidR="00DC363D">
          <w:rPr>
            <w:noProof/>
            <w:webHidden/>
          </w:rPr>
          <w:fldChar w:fldCharType="end"/>
        </w:r>
      </w:hyperlink>
    </w:p>
    <w:p w14:paraId="445CEF7E" w14:textId="39B5F13D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40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Почнување со вашата поддршка и услуги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40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31</w:t>
        </w:r>
        <w:r w:rsidR="00DC363D">
          <w:rPr>
            <w:noProof/>
            <w:webHidden/>
          </w:rPr>
          <w:fldChar w:fldCharType="end"/>
        </w:r>
      </w:hyperlink>
    </w:p>
    <w:p w14:paraId="3C5C943C" w14:textId="6654148D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41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Обезбедување дека вашиот план ви користи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41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35</w:t>
        </w:r>
        <w:r w:rsidR="00DC363D">
          <w:rPr>
            <w:noProof/>
            <w:webHidden/>
          </w:rPr>
          <w:fldChar w:fldCharType="end"/>
        </w:r>
      </w:hyperlink>
    </w:p>
    <w:p w14:paraId="46AF8502" w14:textId="41C08258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42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Преразгледување на вашиот план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42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37</w:t>
        </w:r>
        <w:r w:rsidR="00DC363D">
          <w:rPr>
            <w:noProof/>
            <w:webHidden/>
          </w:rPr>
          <w:fldChar w:fldCharType="end"/>
        </w:r>
      </w:hyperlink>
    </w:p>
    <w:p w14:paraId="568E74F1" w14:textId="7ABB911C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43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Повеќе информации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43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42</w:t>
        </w:r>
        <w:r w:rsidR="00DC363D">
          <w:rPr>
            <w:noProof/>
            <w:webHidden/>
          </w:rPr>
          <w:fldChar w:fldCharType="end"/>
        </w:r>
      </w:hyperlink>
    </w:p>
    <w:p w14:paraId="32292BE0" w14:textId="2A77B495" w:rsidR="00DC363D" w:rsidRDefault="00CD4AC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344" w:history="1">
        <w:r w:rsidR="00DC363D" w:rsidRPr="006F42DF">
          <w:rPr>
            <w:rStyle w:val="Hyperlink"/>
            <w:rFonts w:asciiTheme="minorBidi" w:hAnsiTheme="minorBidi"/>
            <w:noProof/>
            <w:lang w:val="mk"/>
          </w:rPr>
          <w:t>Список на зборови</w:t>
        </w:r>
        <w:r w:rsidR="00DC363D">
          <w:rPr>
            <w:noProof/>
            <w:webHidden/>
          </w:rPr>
          <w:tab/>
        </w:r>
        <w:r w:rsidR="00DC363D">
          <w:rPr>
            <w:noProof/>
            <w:webHidden/>
          </w:rPr>
          <w:fldChar w:fldCharType="begin"/>
        </w:r>
        <w:r w:rsidR="00DC363D">
          <w:rPr>
            <w:noProof/>
            <w:webHidden/>
          </w:rPr>
          <w:instrText xml:space="preserve"> PAGEREF _Toc118768344 \h </w:instrText>
        </w:r>
        <w:r w:rsidR="00DC363D">
          <w:rPr>
            <w:noProof/>
            <w:webHidden/>
          </w:rPr>
        </w:r>
        <w:r w:rsidR="00DC363D">
          <w:rPr>
            <w:noProof/>
            <w:webHidden/>
          </w:rPr>
          <w:fldChar w:fldCharType="separate"/>
        </w:r>
        <w:r w:rsidR="00BE2CBE">
          <w:rPr>
            <w:noProof/>
            <w:webHidden/>
          </w:rPr>
          <w:t>43</w:t>
        </w:r>
        <w:r w:rsidR="00DC363D">
          <w:rPr>
            <w:noProof/>
            <w:webHidden/>
          </w:rPr>
          <w:fldChar w:fldCharType="end"/>
        </w:r>
      </w:hyperlink>
    </w:p>
    <w:p w14:paraId="0BF4F280" w14:textId="0E12FF4B" w:rsidR="00F9500D" w:rsidRPr="00730911" w:rsidRDefault="00CB4611" w:rsidP="00DC363D">
      <w:pPr>
        <w:pStyle w:val="TOC1"/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730911">
        <w:rPr>
          <w:rFonts w:asciiTheme="minorBidi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730911">
        <w:rPr>
          <w:rFonts w:asciiTheme="minorBidi" w:hAnsiTheme="minorBidi" w:cstheme="minorBidi"/>
        </w:rPr>
        <w:br w:type="page"/>
      </w:r>
    </w:p>
    <w:p w14:paraId="5C20AB9B" w14:textId="7198BF6F" w:rsidR="00D01D6C" w:rsidRPr="00730911" w:rsidRDefault="00CD4ACF" w:rsidP="00754B22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</w:rPr>
      </w:pPr>
      <w:bookmarkStart w:id="109" w:name="_Toc118768333"/>
      <w:r w:rsidRPr="00730911">
        <w:rPr>
          <w:rFonts w:asciiTheme="minorBidi" w:hAnsiTheme="minorBidi" w:cstheme="minorBidi"/>
          <w:lang w:val="mk"/>
        </w:rPr>
        <w:lastRenderedPageBreak/>
        <w:t xml:space="preserve">Како го започнувате вашиот NDIS </w:t>
      </w:r>
      <w:r w:rsidRPr="00730911">
        <w:rPr>
          <w:rFonts w:asciiTheme="minorBidi" w:hAnsiTheme="minorBidi" w:cstheme="minorBidi"/>
          <w:lang w:val="mk"/>
        </w:rPr>
        <w:t>план?</w:t>
      </w:r>
      <w:bookmarkEnd w:id="109"/>
    </w:p>
    <w:p w14:paraId="04C3C832" w14:textId="77777777" w:rsidR="00DD7433" w:rsidRPr="00730911" w:rsidRDefault="00CD4ACF" w:rsidP="005574E7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ќе го одобриме вашиот NDIS план, ќе ве прашаме дали сакате:</w:t>
      </w:r>
    </w:p>
    <w:p w14:paraId="65E3CC00" w14:textId="77777777" w:rsidR="00DD7433" w:rsidRPr="00730911" w:rsidRDefault="00CD4ACF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имате состанок</w:t>
      </w:r>
    </w:p>
    <w:p w14:paraId="6F1611C9" w14:textId="77777777" w:rsidR="00DD7433" w:rsidRPr="00730911" w:rsidRDefault="00CD4ACF" w:rsidP="005574E7">
      <w:pPr>
        <w:pStyle w:val="ListParagraph"/>
        <w:numPr>
          <w:ilvl w:val="0"/>
          <w:numId w:val="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разговарате за вашиот план.</w:t>
      </w:r>
    </w:p>
    <w:p w14:paraId="3CB53A8A" w14:textId="77777777" w:rsidR="00DD7433" w:rsidRPr="00730911" w:rsidRDefault="00CD4ACF" w:rsidP="005574E7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добиете поддршка да го започнете вашиот план.</w:t>
      </w:r>
    </w:p>
    <w:p w14:paraId="0F9396FA" w14:textId="77777777" w:rsidR="00DD7433" w:rsidRPr="00730911" w:rsidRDefault="00CD4ACF" w:rsidP="005574E7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Би можеле да добиете поддршка од:</w:t>
      </w:r>
    </w:p>
    <w:p w14:paraId="2C13BC4E" w14:textId="77777777" w:rsidR="00DD7433" w:rsidRPr="00730911" w:rsidRDefault="00CD4ACF" w:rsidP="005574E7">
      <w:pPr>
        <w:pStyle w:val="ListParagraph"/>
        <w:numPr>
          <w:ilvl w:val="0"/>
          <w:numId w:val="3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партнер за поддршка на деца на </w:t>
      </w:r>
      <w:r w:rsidRPr="00730911">
        <w:rPr>
          <w:rFonts w:asciiTheme="minorBidi" w:hAnsiTheme="minorBidi"/>
          <w:lang w:val="mk"/>
        </w:rPr>
        <w:t>претшколска возраст</w:t>
      </w:r>
    </w:p>
    <w:p w14:paraId="0C2BBAC1" w14:textId="77777777" w:rsidR="00DD7433" w:rsidRPr="00730911" w:rsidRDefault="00CD4ACF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локален обласен координатор</w:t>
      </w:r>
    </w:p>
    <w:p w14:paraId="04A83D5B" w14:textId="649F8DEF" w:rsidR="00DD7433" w:rsidRPr="00730911" w:rsidRDefault="00CD4ACF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NDIA планер.</w:t>
      </w:r>
    </w:p>
    <w:p w14:paraId="6FE58EA9" w14:textId="5DACEDB1" w:rsidR="00DD7433" w:rsidRPr="00730911" w:rsidRDefault="00CD4ACF" w:rsidP="005574E7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и се тие луѓе објаснуваме во Книгата 2 – – Правење на вашиот NDIS план</w:t>
      </w:r>
    </w:p>
    <w:p w14:paraId="549EE925" w14:textId="77777777" w:rsidR="00DD7433" w:rsidRPr="00730911" w:rsidRDefault="00CD4ACF" w:rsidP="005574E7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 може да добиете поддршка од:</w:t>
      </w:r>
    </w:p>
    <w:p w14:paraId="6F63251A" w14:textId="77777777" w:rsidR="00DD7433" w:rsidRPr="00730911" w:rsidRDefault="00CD4ACF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тренер за закрепнување - некој кој им помага на луѓето со попреченост околу нивното</w:t>
      </w:r>
      <w:r w:rsidRPr="00730911">
        <w:rPr>
          <w:rFonts w:asciiTheme="minorBidi" w:hAnsiTheme="minorBidi"/>
          <w:lang w:val="mk"/>
        </w:rPr>
        <w:t xml:space="preserve"> ментално здравје</w:t>
      </w:r>
    </w:p>
    <w:p w14:paraId="49934F87" w14:textId="68C95499" w:rsidR="00DD7433" w:rsidRPr="00730911" w:rsidRDefault="00CD4ACF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координатор за поддршка - некој кој ви помага да ја планирате и користите вашата поддршка од NDIS.</w:t>
      </w:r>
    </w:p>
    <w:p w14:paraId="335EDC43" w14:textId="77777777" w:rsidR="00DD7433" w:rsidRPr="00730911" w:rsidRDefault="00CD4ACF" w:rsidP="005574E7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Сите овие луѓе може да помогнат да го разберете:</w:t>
      </w:r>
    </w:p>
    <w:p w14:paraId="5934D798" w14:textId="77777777" w:rsidR="00DD7433" w:rsidRPr="00730911" w:rsidRDefault="00CD4AC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ашиот план</w:t>
      </w:r>
    </w:p>
    <w:p w14:paraId="5B3FD994" w14:textId="0595C361" w:rsidR="0098649D" w:rsidRPr="00730911" w:rsidRDefault="00CD4AC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која подршка може да користите.</w:t>
      </w:r>
    </w:p>
    <w:p w14:paraId="4E6B1C37" w14:textId="77777777" w:rsidR="00DD7433" w:rsidRPr="00730911" w:rsidRDefault="00CD4ACF" w:rsidP="005574E7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, тие може да ви помогнат:</w:t>
      </w:r>
    </w:p>
    <w:p w14:paraId="7E2646E3" w14:textId="77777777" w:rsidR="00DD7433" w:rsidRPr="00730911" w:rsidRDefault="00CD4AC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најдете</w:t>
      </w:r>
      <w:r w:rsidRPr="00730911">
        <w:rPr>
          <w:rFonts w:asciiTheme="minorBidi" w:hAnsiTheme="minorBidi"/>
          <w:lang w:val="mk"/>
        </w:rPr>
        <w:t xml:space="preserve"> поддршка што ги задоволува вашите потреби</w:t>
      </w:r>
    </w:p>
    <w:p w14:paraId="1D7A7BA9" w14:textId="77777777" w:rsidR="00DD7433" w:rsidRPr="00730911" w:rsidRDefault="00CD4AC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научите како да резервирате услуга</w:t>
      </w:r>
    </w:p>
    <w:p w14:paraId="7EE6CC58" w14:textId="5598096A" w:rsidR="0043164A" w:rsidRPr="00730911" w:rsidRDefault="00CD4AC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да се поврзете со вашата заедница. </w:t>
      </w:r>
    </w:p>
    <w:p w14:paraId="773A56E2" w14:textId="77777777" w:rsidR="00DD7433" w:rsidRPr="00730911" w:rsidRDefault="00CD4ACF" w:rsidP="005574E7">
      <w:pPr>
        <w:spacing w:before="48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 xml:space="preserve">Тие можат да ви помогнат да ги користите: </w:t>
      </w:r>
    </w:p>
    <w:p w14:paraId="14241351" w14:textId="77777777" w:rsidR="00DD7433" w:rsidRPr="00730911" w:rsidRDefault="00CD4AC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 xml:space="preserve">порталот myplace </w:t>
      </w:r>
    </w:p>
    <w:p w14:paraId="4705BD9A" w14:textId="77777777" w:rsidR="00DD7433" w:rsidRPr="00730911" w:rsidRDefault="00CD4AC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апликацијата my NDIS.</w:t>
      </w:r>
    </w:p>
    <w:p w14:paraId="4247991B" w14:textId="753BA46F" w:rsidR="00A73A7B" w:rsidRPr="00730911" w:rsidRDefault="00CD4ACF" w:rsidP="005574E7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, овие луѓе може да одговорат на сите прашања ш</w:t>
      </w:r>
      <w:r w:rsidRPr="00730911">
        <w:rPr>
          <w:rFonts w:asciiTheme="minorBidi" w:hAnsiTheme="minorBidi" w:cstheme="minorBidi"/>
          <w:lang w:val="mk"/>
        </w:rPr>
        <w:t>то ги имате за вашиот план.</w:t>
      </w:r>
    </w:p>
    <w:p w14:paraId="0C201C74" w14:textId="77777777" w:rsidR="00A73A7B" w:rsidRPr="00730911" w:rsidRDefault="00CD4ACF" w:rsidP="005574E7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549F4FD2" w14:textId="5E3E5174" w:rsidR="00773235" w:rsidRPr="00730911" w:rsidRDefault="00CD4ACF" w:rsidP="0043164A">
      <w:pPr>
        <w:pStyle w:val="Heading3"/>
        <w:rPr>
          <w:rFonts w:asciiTheme="minorBidi" w:hAnsiTheme="minorBidi" w:cstheme="minorBidi"/>
          <w:sz w:val="28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Податоци за контакт на вашиот партнер за поддршка на деца на претшколска возраст, локален обласен координатор или NDIA планер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353128" w:rsidRPr="00730911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730911" w:rsidRDefault="00CD4AC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30911">
              <w:rPr>
                <w:rFonts w:asciiTheme="minorBidi" w:hAnsiTheme="minorBidi" w:cstheme="minorBidi"/>
                <w:lang w:val="mk"/>
              </w:rPr>
              <w:t>Име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730911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353128" w:rsidRPr="00730911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730911" w:rsidRDefault="00CD4AC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30911">
              <w:rPr>
                <w:rFonts w:asciiTheme="minorBidi" w:hAnsiTheme="minorBidi" w:cstheme="minorBidi"/>
                <w:lang w:val="mk"/>
              </w:rPr>
              <w:t>Телефонски број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730911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353128" w:rsidRPr="00730911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730911" w:rsidRDefault="00CD4AC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30911">
              <w:rPr>
                <w:rFonts w:asciiTheme="minorBidi" w:hAnsiTheme="minorBidi" w:cstheme="minorBidi"/>
                <w:lang w:val="mk"/>
              </w:rPr>
              <w:t>Имејл адреса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730911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353128" w:rsidRPr="00730911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730911" w:rsidRDefault="00CD4AC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30911">
              <w:rPr>
                <w:rFonts w:asciiTheme="minorBidi" w:hAnsiTheme="minorBidi" w:cstheme="minorBidi"/>
                <w:lang w:val="mk"/>
              </w:rPr>
              <w:t>Адреса на канцеларија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730911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0D0095E1" w14:textId="122CAE41" w:rsidR="00F2785A" w:rsidRPr="00730911" w:rsidRDefault="00CD4ACF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730911">
        <w:rPr>
          <w:rFonts w:asciiTheme="minorBidi" w:hAnsiTheme="minorBidi" w:cstheme="minorBidi"/>
        </w:rPr>
        <w:t xml:space="preserve"> </w:t>
      </w:r>
      <w:r w:rsidRPr="00730911">
        <w:rPr>
          <w:rFonts w:asciiTheme="minorBidi" w:hAnsiTheme="minorBidi" w:cstheme="minorBidi"/>
        </w:rPr>
        <w:br w:type="page"/>
      </w:r>
    </w:p>
    <w:p w14:paraId="79A53519" w14:textId="66DB7ABD" w:rsidR="00F2785A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10" w:name="_Toc118768334"/>
      <w:r w:rsidRPr="00730911">
        <w:rPr>
          <w:rFonts w:asciiTheme="minorBidi" w:hAnsiTheme="minorBidi" w:cstheme="minorBidi"/>
          <w:lang w:val="mk"/>
        </w:rPr>
        <w:lastRenderedPageBreak/>
        <w:t xml:space="preserve">Како може да го видите </w:t>
      </w:r>
      <w:r w:rsidRPr="00730911">
        <w:rPr>
          <w:rFonts w:asciiTheme="minorBidi" w:hAnsiTheme="minorBidi" w:cstheme="minorBidi"/>
          <w:lang w:val="mk"/>
        </w:rPr>
        <w:t>вашиот план?</w:t>
      </w:r>
      <w:bookmarkEnd w:id="110"/>
    </w:p>
    <w:p w14:paraId="1FCFE46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ткако ќе се договориме за сè во вашиот план, ќе ви пратиме копија.</w:t>
      </w:r>
    </w:p>
    <w:p w14:paraId="057A5BAD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ќе го направиме во рок од 7 дена.</w:t>
      </w:r>
    </w:p>
    <w:p w14:paraId="421BB2E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, ќе ве прашаме во кој формат сакате да биде вашиот план.</w:t>
      </w:r>
    </w:p>
    <w:p w14:paraId="3BABCE9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пример, како писмо или имејл.</w:t>
      </w:r>
    </w:p>
    <w:p w14:paraId="492256CB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, вашиот план може да го вид</w:t>
      </w:r>
      <w:r w:rsidRPr="00730911">
        <w:rPr>
          <w:rFonts w:asciiTheme="minorBidi" w:hAnsiTheme="minorBidi" w:cstheme="minorBidi"/>
          <w:lang w:val="mk"/>
        </w:rPr>
        <w:t>ите на:</w:t>
      </w:r>
    </w:p>
    <w:p w14:paraId="456889F4" w14:textId="77777777" w:rsidR="00DD7433" w:rsidRPr="00730911" w:rsidRDefault="00CD4ACF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рталот myplace</w:t>
      </w:r>
    </w:p>
    <w:p w14:paraId="5681382C" w14:textId="77777777" w:rsidR="00DD7433" w:rsidRPr="00730911" w:rsidRDefault="00CD4ACF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апликацијата my NDIS.</w:t>
      </w:r>
    </w:p>
    <w:p w14:paraId="10660562" w14:textId="5C5EA3CE" w:rsidR="00F2785A" w:rsidRPr="00730911" w:rsidRDefault="00CD4ACF" w:rsidP="0043164A">
      <w:pPr>
        <w:pStyle w:val="Heading3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Порталот myplace</w:t>
      </w:r>
    </w:p>
    <w:p w14:paraId="1CC7D42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рталот myplace е на веб-страницата myGov.</w:t>
      </w:r>
    </w:p>
    <w:p w14:paraId="5819A0A6" w14:textId="579DF361" w:rsidR="00AD3704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о Книгата 2 објаснуваме како myplace да го поврзете со myGov - Правење на вашиот NDIS план.</w:t>
      </w:r>
    </w:p>
    <w:p w14:paraId="5B37BF0D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га првпат ќе го користите myGov, ќе ви пратиме </w:t>
      </w:r>
      <w:r w:rsidRPr="00730911">
        <w:rPr>
          <w:rFonts w:asciiTheme="minorBidi" w:hAnsiTheme="minorBidi" w:cstheme="minorBidi"/>
          <w:lang w:val="mk"/>
        </w:rPr>
        <w:t>код.</w:t>
      </w:r>
    </w:p>
    <w:p w14:paraId="04A9357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ј код ќе ви помогне да отворите сметка.</w:t>
      </w:r>
    </w:p>
    <w:p w14:paraId="6A758EC4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порталот myplace може да го видите планот што:</w:t>
      </w:r>
    </w:p>
    <w:p w14:paraId="3AF2E24D" w14:textId="77777777" w:rsidR="00DD7433" w:rsidRPr="00730911" w:rsidRDefault="00CD4ACF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го имате сега</w:t>
      </w:r>
    </w:p>
    <w:p w14:paraId="12E0696F" w14:textId="77777777" w:rsidR="00DD7433" w:rsidRPr="00730911" w:rsidRDefault="00CD4ACF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 xml:space="preserve"> го имавте порано.</w:t>
      </w:r>
    </w:p>
    <w:p w14:paraId="4639896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порталот myplace може да ги проверите:</w:t>
      </w:r>
    </w:p>
    <w:p w14:paraId="285962ED" w14:textId="77777777" w:rsidR="00DD7433" w:rsidRPr="00730911" w:rsidRDefault="00CD4ACF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ашите податоци за контакт</w:t>
      </w:r>
    </w:p>
    <w:p w14:paraId="0834F984" w14:textId="77777777" w:rsidR="00DD7433" w:rsidRPr="00730911" w:rsidRDefault="00CD4ACF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раките од NDIS.</w:t>
      </w:r>
    </w:p>
    <w:p w14:paraId="7354E124" w14:textId="77777777" w:rsidR="00DD7433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А вие може:</w:t>
      </w:r>
    </w:p>
    <w:p w14:paraId="1A4E1805" w14:textId="77777777" w:rsidR="00DD7433" w:rsidRPr="00730911" w:rsidRDefault="00CD4ACF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управувате со вашите рез</w:t>
      </w:r>
      <w:r w:rsidRPr="00730911">
        <w:rPr>
          <w:rFonts w:asciiTheme="minorBidi" w:hAnsiTheme="minorBidi"/>
          <w:lang w:val="mk"/>
        </w:rPr>
        <w:t>ервации</w:t>
      </w:r>
    </w:p>
    <w:p w14:paraId="66FDA94F" w14:textId="26995FCC" w:rsidR="00FB5B0C" w:rsidRPr="00730911" w:rsidRDefault="00CD4ACF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  <w:lang w:val="ru-RU"/>
        </w:rPr>
      </w:pPr>
      <w:r w:rsidRPr="00730911">
        <w:rPr>
          <w:rFonts w:asciiTheme="minorBidi" w:hAnsiTheme="minorBidi"/>
          <w:lang w:val="mk"/>
        </w:rPr>
        <w:t>да ги видите сите ваши плаќања.</w:t>
      </w:r>
      <w:r w:rsidRPr="00730911">
        <w:rPr>
          <w:rFonts w:asciiTheme="minorBidi" w:hAnsiTheme="minorBidi"/>
          <w:lang w:val="mk"/>
        </w:rPr>
        <w:br w:type="page"/>
      </w:r>
    </w:p>
    <w:p w14:paraId="6F1E4DDE" w14:textId="6E525116" w:rsidR="00F2785A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Апликација my NDIS</w:t>
      </w:r>
    </w:p>
    <w:p w14:paraId="4F95265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пликацијата my NDIS може да ја преземете (download) од:</w:t>
      </w:r>
    </w:p>
    <w:p w14:paraId="27ECDCD4" w14:textId="77777777" w:rsidR="00DD7433" w:rsidRPr="00730911" w:rsidRDefault="00CD4AC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Google Play</w:t>
      </w:r>
    </w:p>
    <w:p w14:paraId="44E08935" w14:textId="77777777" w:rsidR="00DD7433" w:rsidRPr="00730911" w:rsidRDefault="00CD4AC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Apple Store.</w:t>
      </w:r>
    </w:p>
    <w:p w14:paraId="74FC881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апликацијата my NDIS вие може:</w:t>
      </w:r>
    </w:p>
    <w:p w14:paraId="16FD283B" w14:textId="61235CEF" w:rsidR="00DD7433" w:rsidRPr="00730911" w:rsidRDefault="00CD4ACF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ги видите вашите лични податоци и информации за планот</w:t>
      </w:r>
    </w:p>
    <w:p w14:paraId="08FD257F" w14:textId="77777777" w:rsidR="00DD7433" w:rsidRPr="00730911" w:rsidRDefault="00CD4ACF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да го видите </w:t>
      </w:r>
      <w:r w:rsidRPr="00730911">
        <w:rPr>
          <w:rStyle w:val="Strong"/>
          <w:rFonts w:asciiTheme="minorBidi" w:hAnsiTheme="minorBidi"/>
          <w:lang w:val="mk"/>
        </w:rPr>
        <w:t>финансира</w:t>
      </w:r>
      <w:r w:rsidRPr="00730911">
        <w:rPr>
          <w:rStyle w:val="Strong"/>
          <w:rFonts w:asciiTheme="minorBidi" w:hAnsiTheme="minorBidi"/>
          <w:lang w:val="mk"/>
        </w:rPr>
        <w:t xml:space="preserve">њето </w:t>
      </w:r>
      <w:r w:rsidRPr="00730911">
        <w:rPr>
          <w:rFonts w:asciiTheme="minorBidi" w:hAnsiTheme="minorBidi"/>
          <w:lang w:val="mk"/>
        </w:rPr>
        <w:t>во вашиот план</w:t>
      </w:r>
    </w:p>
    <w:p w14:paraId="7294263E" w14:textId="77777777" w:rsidR="00DD7433" w:rsidRPr="00730911" w:rsidRDefault="00CD4ACF" w:rsidP="0043164A">
      <w:pPr>
        <w:pStyle w:val="ListParagraph"/>
        <w:numPr>
          <w:ilvl w:val="0"/>
          <w:numId w:val="8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управувате со вашите плаќања.</w:t>
      </w:r>
    </w:p>
    <w:p w14:paraId="78D7FCF4" w14:textId="38F5E6F9" w:rsidR="00AD3704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Финансирање се пари од владата со кои се плаќаат поддршка и услуги. </w:t>
      </w:r>
      <w:r w:rsidRPr="00730911">
        <w:rPr>
          <w:rFonts w:asciiTheme="minorBidi" w:hAnsiTheme="minorBidi" w:cstheme="minorBidi"/>
          <w:lang w:val="mk"/>
        </w:rPr>
        <w:br w:type="page"/>
      </w:r>
    </w:p>
    <w:p w14:paraId="2B525607" w14:textId="61243DEB" w:rsidR="00D90F90" w:rsidRPr="00730911" w:rsidRDefault="00CD4ACF" w:rsidP="0043164A">
      <w:pPr>
        <w:pStyle w:val="Heading2"/>
        <w:rPr>
          <w:rFonts w:asciiTheme="minorBidi" w:hAnsiTheme="minorBidi" w:cstheme="minorBidi"/>
          <w:lang w:val="ru-RU"/>
        </w:rPr>
      </w:pPr>
      <w:bookmarkStart w:id="111" w:name="_Toc118768335"/>
      <w:r w:rsidRPr="00730911">
        <w:rPr>
          <w:rFonts w:asciiTheme="minorBidi" w:hAnsiTheme="minorBidi" w:cstheme="minorBidi"/>
          <w:lang w:val="mk"/>
        </w:rPr>
        <w:lastRenderedPageBreak/>
        <w:t>Партнери за поддршка на деца на претшколска возраст</w:t>
      </w:r>
      <w:bookmarkEnd w:id="111"/>
    </w:p>
    <w:p w14:paraId="31FC944A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Информациите во вашиот план се врз основа на вашиот разговор за </w:t>
      </w:r>
      <w:r w:rsidRPr="00730911">
        <w:rPr>
          <w:rFonts w:asciiTheme="minorBidi" w:hAnsiTheme="minorBidi" w:cstheme="minorBidi"/>
          <w:lang w:val="mk"/>
        </w:rPr>
        <w:t>планирање.</w:t>
      </w:r>
    </w:p>
    <w:p w14:paraId="41D1AFA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от план ќе има 5 дела.</w:t>
      </w:r>
    </w:p>
    <w:p w14:paraId="244B77AD" w14:textId="64FCDDB7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1. Информации за вас</w:t>
      </w:r>
    </w:p>
    <w:p w14:paraId="7E3AE68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ој дел содржи информации за:</w:t>
      </w:r>
    </w:p>
    <w:p w14:paraId="34ABFD6D" w14:textId="77777777" w:rsidR="00DD7433" w:rsidRPr="00730911" w:rsidRDefault="00CD4AC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ашата попреченост</w:t>
      </w:r>
    </w:p>
    <w:p w14:paraId="452613A4" w14:textId="77777777" w:rsidR="00DD7433" w:rsidRPr="00730911" w:rsidRDefault="00CD4AC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ашите секојдневни активности</w:t>
      </w:r>
    </w:p>
    <w:p w14:paraId="60CC5AA2" w14:textId="77777777" w:rsidR="00DD7433" w:rsidRPr="00730911" w:rsidRDefault="00CD4ACF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каде живеете и со кого живеете</w:t>
      </w:r>
    </w:p>
    <w:p w14:paraId="1ABDF3D0" w14:textId="0255A938" w:rsidR="00DD7433" w:rsidRPr="00730911" w:rsidRDefault="00CD4ACF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кој ви дава поддршка сега. </w:t>
      </w:r>
    </w:p>
    <w:p w14:paraId="043F28D1" w14:textId="77777777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2. Семејство и пријатели</w:t>
      </w:r>
    </w:p>
    <w:p w14:paraId="5846CF0B" w14:textId="77777777" w:rsidR="00AD3704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ој дел содржи информации за тоа</w:t>
      </w:r>
      <w:r w:rsidRPr="00730911">
        <w:rPr>
          <w:rFonts w:asciiTheme="minorBidi" w:hAnsiTheme="minorBidi" w:cstheme="minorBidi"/>
          <w:lang w:val="mk"/>
        </w:rPr>
        <w:t xml:space="preserve"> како вашето семејство и пријатели ви даваат поддршка за да ги остварите вашите цели.</w:t>
      </w:r>
    </w:p>
    <w:p w14:paraId="33A691AD" w14:textId="77777777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3. Услуги и групи во заедницата</w:t>
      </w:r>
    </w:p>
    <w:p w14:paraId="182F660D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вој дел содржи информации за поддршката што ја дава заедницата или владата. </w:t>
      </w:r>
    </w:p>
    <w:p w14:paraId="6D6AD025" w14:textId="77777777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4. Ваши цели</w:t>
      </w:r>
    </w:p>
    <w:p w14:paraId="35C009F6" w14:textId="188DFD8C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ој дел ги содржи целите што сакате да ги оств</w:t>
      </w:r>
      <w:r w:rsidRPr="00730911">
        <w:rPr>
          <w:rFonts w:asciiTheme="minorBidi" w:hAnsiTheme="minorBidi" w:cstheme="minorBidi"/>
          <w:lang w:val="mk"/>
        </w:rPr>
        <w:t xml:space="preserve">арите. </w:t>
      </w:r>
    </w:p>
    <w:p w14:paraId="234AF936" w14:textId="77777777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5. Финансирана поддршка</w:t>
      </w:r>
    </w:p>
    <w:p w14:paraId="0E47541A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Во овој дел се објаснува кое финансирање добивате. </w:t>
      </w:r>
    </w:p>
    <w:p w14:paraId="1B9DB214" w14:textId="201AD1DF" w:rsidR="00F05D47" w:rsidRPr="00730911" w:rsidRDefault="00CD4ACF" w:rsidP="0043164A">
      <w:pPr>
        <w:rPr>
          <w:rFonts w:asciiTheme="minorBidi" w:hAnsiTheme="minorBidi" w:cstheme="minorBidi"/>
          <w:sz w:val="32"/>
          <w:szCs w:val="26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29BAC3E7" w14:textId="45C1170A" w:rsidR="008A28DA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Кои други информации има во вашиот план?</w:t>
      </w:r>
    </w:p>
    <w:p w14:paraId="0E5C9E7E" w14:textId="4C1F70C6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екои видови поддршка во вашиот план може да се „наведена поддршка“ (‘stated supports’).</w:t>
      </w:r>
    </w:p>
    <w:p w14:paraId="1238FE4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Тоа значи дека </w:t>
      </w:r>
      <w:r w:rsidRPr="00730911">
        <w:rPr>
          <w:rFonts w:asciiTheme="minorBidi" w:hAnsiTheme="minorBidi" w:cstheme="minorBidi"/>
          <w:lang w:val="mk"/>
        </w:rPr>
        <w:t>финансирањето мора да се користи за тој вид на поддршка.</w:t>
      </w:r>
    </w:p>
    <w:p w14:paraId="2F7E92C0" w14:textId="5315BF9C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 некои видови поддршка во вашиот план може да се „поддршка во натура“ (‘in-kind supports’).</w:t>
      </w:r>
    </w:p>
    <w:p w14:paraId="25D09DC1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значи дека државата веќе платила за тие видови поддршка.</w:t>
      </w:r>
    </w:p>
    <w:p w14:paraId="4F40ABF6" w14:textId="23A234C3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а вие не треба да го користите вашето финанс</w:t>
      </w:r>
      <w:r w:rsidRPr="00730911">
        <w:rPr>
          <w:rFonts w:asciiTheme="minorBidi" w:hAnsiTheme="minorBidi" w:cstheme="minorBidi"/>
          <w:lang w:val="mk"/>
        </w:rPr>
        <w:t>ирање за да платите за нив.</w:t>
      </w:r>
    </w:p>
    <w:p w14:paraId="7F11D4B4" w14:textId="054CEF73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За некои видови поддршка во вашиот план може да се вели дека е „потребна процена“ (‘quote required’).</w:t>
      </w:r>
    </w:p>
    <w:p w14:paraId="6A1A038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значи дека мора да нѝ дадете повеќе информации пред да можете да го користите вашето финансирање за таа поддршка.</w:t>
      </w:r>
    </w:p>
    <w:p w14:paraId="56C7966B" w14:textId="447D32C7" w:rsidR="00DD7433" w:rsidRPr="00730911" w:rsidRDefault="00CD4ACF" w:rsidP="001F5BA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ко </w:t>
      </w:r>
      <w:r w:rsidRPr="00730911">
        <w:rPr>
          <w:rFonts w:asciiTheme="minorBidi" w:hAnsiTheme="minorBidi" w:cstheme="minorBidi"/>
          <w:lang w:val="mk"/>
        </w:rPr>
        <w:t>зборувате англиски како втор јазик, може да добиете преведувач за да ви помогне да ја користите поддршката во вашиот план.</w:t>
      </w:r>
    </w:p>
    <w:p w14:paraId="41E259F7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не треба да платите за преведувачот.</w:t>
      </w:r>
    </w:p>
    <w:p w14:paraId="23A2436E" w14:textId="77777777" w:rsidR="00DD7433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Преведувач е некој кој:</w:t>
      </w:r>
    </w:p>
    <w:p w14:paraId="23019F9D" w14:textId="77777777" w:rsidR="00DD7433" w:rsidRPr="00730911" w:rsidRDefault="00CD4AC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го зборува вашиот јазик</w:t>
      </w:r>
    </w:p>
    <w:p w14:paraId="10551CE9" w14:textId="3D75D2EB" w:rsidR="00DD7433" w:rsidRPr="00730911" w:rsidRDefault="00CD4ACF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ви помага да разберете што некој вели.</w:t>
      </w:r>
    </w:p>
    <w:p w14:paraId="2C42C61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м</w:t>
      </w:r>
      <w:r w:rsidRPr="00730911">
        <w:rPr>
          <w:rFonts w:asciiTheme="minorBidi" w:hAnsiTheme="minorBidi" w:cstheme="minorBidi"/>
          <w:lang w:val="mk"/>
        </w:rPr>
        <w:t xml:space="preserve">оже да го користите вашето финансирање за да го платите преведувачот, ако ви треба нејзина/негова поддршка поради вашата попреченост. </w:t>
      </w:r>
    </w:p>
    <w:p w14:paraId="18B59FEB" w14:textId="0B6323DC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пример, ако вашата попреченост влијае на тоа како слушате.</w:t>
      </w:r>
    </w:p>
    <w:p w14:paraId="077869D8" w14:textId="77777777" w:rsidR="00AD3704" w:rsidRPr="00730911" w:rsidRDefault="00CD4ACF" w:rsidP="0043164A">
      <w:pPr>
        <w:rPr>
          <w:rFonts w:asciiTheme="minorBidi" w:hAnsiTheme="minorBidi" w:cstheme="minorBidi"/>
          <w:sz w:val="32"/>
          <w:szCs w:val="26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20033C61" w14:textId="6AD1A373" w:rsidR="003454C2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Што ако сакате да смените делови од вашиот план?</w:t>
      </w:r>
    </w:p>
    <w:p w14:paraId="379FC5F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може</w:t>
      </w:r>
      <w:r w:rsidRPr="00730911">
        <w:rPr>
          <w:rFonts w:asciiTheme="minorBidi" w:hAnsiTheme="minorBidi" w:cstheme="minorBidi"/>
          <w:lang w:val="mk"/>
        </w:rPr>
        <w:t xml:space="preserve"> да ги смените целите во вашиот план во секое време.</w:t>
      </w:r>
    </w:p>
    <w:p w14:paraId="0779C2EA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 може да ги смените податоците за вас.</w:t>
      </w:r>
    </w:p>
    <w:p w14:paraId="653730FF" w14:textId="00D9B3B2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пример, да ја промените адресата ако сте се преселиле.</w:t>
      </w:r>
    </w:p>
    <w:p w14:paraId="115F840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побарате од нас да ги смениме вашите:</w:t>
      </w:r>
    </w:p>
    <w:p w14:paraId="1857B3EB" w14:textId="77777777" w:rsidR="00DD7433" w:rsidRPr="00730911" w:rsidRDefault="00CD4ACF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цели</w:t>
      </w:r>
    </w:p>
    <w:p w14:paraId="779DEF85" w14:textId="77777777" w:rsidR="00DD7433" w:rsidRPr="00730911" w:rsidRDefault="00CD4ACF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датоци.</w:t>
      </w:r>
    </w:p>
    <w:p w14:paraId="00FAC784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га ќе го направите тоа, ќе ви </w:t>
      </w:r>
      <w:r w:rsidRPr="00730911">
        <w:rPr>
          <w:rFonts w:asciiTheme="minorBidi" w:hAnsiTheme="minorBidi" w:cstheme="minorBidi"/>
          <w:lang w:val="mk"/>
        </w:rPr>
        <w:t>пратиме копија на вашиот нов план.</w:t>
      </w:r>
    </w:p>
    <w:p w14:paraId="121B81C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мош да го промените вашиот план може да добиете од вашиот:</w:t>
      </w:r>
    </w:p>
    <w:p w14:paraId="444F7C93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партнер за поддршка на деца на претшколска возраст</w:t>
      </w:r>
    </w:p>
    <w:p w14:paraId="386AEAD8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локален обласен координатор</w:t>
      </w:r>
    </w:p>
    <w:p w14:paraId="78C03955" w14:textId="77777777" w:rsidR="00DD7433" w:rsidRPr="00730911" w:rsidRDefault="00CD4ACF" w:rsidP="0043164A">
      <w:pPr>
        <w:pStyle w:val="ListParagraph"/>
        <w:numPr>
          <w:ilvl w:val="0"/>
          <w:numId w:val="49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NDIA планер.</w:t>
      </w:r>
    </w:p>
    <w:p w14:paraId="48C1AAD6" w14:textId="77777777" w:rsidR="00AD3704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ако може да контактирате со нас?</w:t>
      </w:r>
    </w:p>
    <w:p w14:paraId="0C2E2EC3" w14:textId="77777777" w:rsidR="00AD3704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Може да ја посетите нашата веб-страница на </w:t>
      </w:r>
      <w:hyperlink r:id="rId8" w:history="1">
        <w:r w:rsidRPr="00730911">
          <w:rPr>
            <w:rStyle w:val="Hyperlink"/>
            <w:rFonts w:asciiTheme="minorBidi" w:hAnsiTheme="minorBidi" w:cstheme="minorBidi"/>
            <w:lang w:val="mk"/>
          </w:rPr>
          <w:t>www.ndis.gov.au</w:t>
        </w:r>
      </w:hyperlink>
      <w:r w:rsidRPr="00730911">
        <w:rPr>
          <w:rFonts w:asciiTheme="minorBidi" w:hAnsiTheme="minorBidi" w:cstheme="minorBidi"/>
          <w:lang w:val="mk"/>
        </w:rPr>
        <w:t xml:space="preserve"> </w:t>
      </w:r>
    </w:p>
    <w:p w14:paraId="1294C378" w14:textId="2FD56998" w:rsidR="003B5DD9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Или може да нѝ се јавите на </w:t>
      </w:r>
      <w:r w:rsidRPr="00730911">
        <w:rPr>
          <w:rStyle w:val="Strong"/>
          <w:rFonts w:asciiTheme="minorBidi" w:hAnsiTheme="minorBidi" w:cstheme="minorBidi"/>
          <w:lang w:val="mk"/>
        </w:rPr>
        <w:t>1800 800 110</w:t>
      </w:r>
    </w:p>
    <w:p w14:paraId="340989FC" w14:textId="77777777" w:rsidR="00AD3704" w:rsidRPr="00730911" w:rsidRDefault="00CD4ACF" w:rsidP="0043164A">
      <w:pPr>
        <w:rPr>
          <w:rFonts w:asciiTheme="minorBidi" w:hAnsiTheme="minorBidi" w:cstheme="minorBidi"/>
          <w:sz w:val="32"/>
          <w:szCs w:val="26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51AC6077" w14:textId="1C7F80DD" w:rsidR="003454C2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Што ако не се согласувате со содржината на вашиот план?</w:t>
      </w:r>
    </w:p>
    <w:p w14:paraId="38518BF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ко не сте задоволни со вашиот план, треба да </w:t>
      </w:r>
      <w:r w:rsidRPr="00730911">
        <w:rPr>
          <w:rFonts w:asciiTheme="minorBidi" w:hAnsiTheme="minorBidi" w:cstheme="minorBidi"/>
          <w:lang w:val="mk"/>
        </w:rPr>
        <w:t>разговарате со вашиот:</w:t>
      </w:r>
    </w:p>
    <w:p w14:paraId="2B7373B9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партнер за поддршка на деца на претшколска возраст</w:t>
      </w:r>
    </w:p>
    <w:p w14:paraId="072B56C1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локален обласен координатор</w:t>
      </w:r>
    </w:p>
    <w:p w14:paraId="24ABD5B9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NDIA планер.</w:t>
      </w:r>
    </w:p>
    <w:p w14:paraId="6F32E91B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ие може да ги објаснат:</w:t>
      </w:r>
    </w:p>
    <w:p w14:paraId="0F2594EB" w14:textId="77777777" w:rsidR="00DD7433" w:rsidRPr="00730911" w:rsidRDefault="00CD4ACF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нашите одлуки</w:t>
      </w:r>
    </w:p>
    <w:p w14:paraId="2FCEA243" w14:textId="77777777" w:rsidR="00DD7433" w:rsidRPr="00730911" w:rsidRDefault="00CD4ACF" w:rsidP="0043164A">
      <w:pPr>
        <w:pStyle w:val="ListParagraph"/>
        <w:numPr>
          <w:ilvl w:val="0"/>
          <w:numId w:val="13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како може да го користите вашето финансирање.</w:t>
      </w:r>
    </w:p>
    <w:p w14:paraId="2533A23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ие може да ви помогнат да решите секој проблем.</w:t>
      </w:r>
    </w:p>
    <w:p w14:paraId="6D9EBA54" w14:textId="57F8B2CD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и н</w:t>
      </w:r>
      <w:r w:rsidRPr="00730911">
        <w:rPr>
          <w:rFonts w:asciiTheme="minorBidi" w:hAnsiTheme="minorBidi" w:cstheme="minorBidi"/>
          <w:lang w:val="mk"/>
        </w:rPr>
        <w:t xml:space="preserve">атаму не се согласувате со нашата одлука, може да побарате да направиме </w:t>
      </w:r>
      <w:r w:rsidRPr="00730911">
        <w:rPr>
          <w:rStyle w:val="Strong"/>
          <w:rFonts w:asciiTheme="minorBidi" w:hAnsiTheme="minorBidi" w:cstheme="minorBidi"/>
          <w:lang w:val="mk"/>
        </w:rPr>
        <w:t>внатрешно преразгледување (internal review)</w:t>
      </w:r>
      <w:r w:rsidRPr="00730911">
        <w:rPr>
          <w:rFonts w:asciiTheme="minorBidi" w:hAnsiTheme="minorBidi" w:cstheme="minorBidi"/>
          <w:lang w:val="mk"/>
        </w:rPr>
        <w:t>.</w:t>
      </w:r>
    </w:p>
    <w:p w14:paraId="7D5F275E" w14:textId="427818F5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ри внатрешно преразгледување, го проверуваме вашиот план за да видиме што:</w:t>
      </w:r>
    </w:p>
    <w:p w14:paraId="46762EEB" w14:textId="77777777" w:rsidR="00DD7433" w:rsidRPr="00730911" w:rsidRDefault="00CD4ACF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работи добро</w:t>
      </w:r>
    </w:p>
    <w:p w14:paraId="3EF2CB42" w14:textId="77777777" w:rsidR="00DD7433" w:rsidRPr="00730911" w:rsidRDefault="00CD4ACF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може да биде подобро.</w:t>
      </w:r>
    </w:p>
    <w:p w14:paraId="036C6D4F" w14:textId="1977794F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ткако ќе го добиете вашиот </w:t>
      </w:r>
      <w:r w:rsidRPr="00730911">
        <w:rPr>
          <w:rFonts w:asciiTheme="minorBidi" w:hAnsiTheme="minorBidi" w:cstheme="minorBidi"/>
          <w:lang w:val="mk"/>
        </w:rPr>
        <w:t>план, имате рок од 3 месеци да побарате да ја преразгледаме нашата одлука.</w:t>
      </w:r>
    </w:p>
    <w:p w14:paraId="71AA2A5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може да продолжите да го користите вашиот план додека го преразгледуваме.</w:t>
      </w:r>
    </w:p>
    <w:p w14:paraId="6CE80781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6A2F9F14" w14:textId="0842273D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 xml:space="preserve">Ако сте останале незадоволни откако сме ја преразгледале нашата одлука, може да се јавите на </w:t>
      </w:r>
      <w:bookmarkStart w:id="112" w:name="_Hlk107231899"/>
      <w:r w:rsidRPr="00730911">
        <w:rPr>
          <w:rStyle w:val="Strong"/>
          <w:rFonts w:asciiTheme="minorBidi" w:hAnsiTheme="minorBidi" w:cstheme="minorBidi"/>
          <w:lang w:val="mk"/>
        </w:rPr>
        <w:t>Трибунал</w:t>
      </w:r>
      <w:r w:rsidRPr="00730911">
        <w:rPr>
          <w:rStyle w:val="Strong"/>
          <w:rFonts w:asciiTheme="minorBidi" w:hAnsiTheme="minorBidi" w:cstheme="minorBidi"/>
          <w:lang w:val="mk"/>
        </w:rPr>
        <w:t xml:space="preserve"> за административни жалби (Administrative Appeals Tribunal - AAT)</w:t>
      </w:r>
      <w:bookmarkEnd w:id="112"/>
      <w:r w:rsidRPr="00730911">
        <w:rPr>
          <w:rFonts w:asciiTheme="minorBidi" w:hAnsiTheme="minorBidi" w:cstheme="minorBidi"/>
          <w:lang w:val="mk"/>
        </w:rPr>
        <w:t>.</w:t>
      </w:r>
    </w:p>
    <w:p w14:paraId="3FF6B0C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АТ ги преразгледува владините одлуки.</w:t>
      </w:r>
    </w:p>
    <w:p w14:paraId="02C436E6" w14:textId="39438F79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се јавите на ААТ.</w:t>
      </w:r>
      <w:r w:rsidRPr="00730911">
        <w:rPr>
          <w:rFonts w:asciiTheme="minorBidi" w:hAnsiTheme="minorBidi" w:cstheme="minorBidi"/>
          <w:lang w:val="mk"/>
        </w:rPr>
        <w:br/>
      </w:r>
      <w:r w:rsidRPr="00730911">
        <w:rPr>
          <w:rStyle w:val="Strong"/>
          <w:rFonts w:asciiTheme="minorBidi" w:hAnsiTheme="minorBidi" w:cstheme="minorBidi"/>
          <w:lang w:val="mk"/>
        </w:rPr>
        <w:t>1800 228 333</w:t>
      </w:r>
    </w:p>
    <w:p w14:paraId="4CFCF26A" w14:textId="5647A524" w:rsidR="00D10F12" w:rsidRPr="00730911" w:rsidRDefault="00CD4ACF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ја посетите веб-страницата на ААТ.</w:t>
      </w:r>
      <w:r w:rsidRPr="00730911">
        <w:rPr>
          <w:rFonts w:asciiTheme="minorBidi" w:hAnsiTheme="minorBidi" w:cstheme="minorBidi"/>
          <w:lang w:val="mk"/>
        </w:rPr>
        <w:br/>
      </w:r>
      <w:hyperlink r:id="rId9" w:history="1">
        <w:r w:rsidRPr="00730911">
          <w:rPr>
            <w:rStyle w:val="Hyperlink"/>
            <w:rFonts w:asciiTheme="minorBidi" w:hAnsiTheme="minorBidi" w:cstheme="minorBidi"/>
            <w:lang w:val="mk"/>
          </w:rPr>
          <w:t>www.aat.gov.au</w:t>
        </w:r>
      </w:hyperlink>
      <w:r w:rsidRPr="00730911">
        <w:rPr>
          <w:rFonts w:asciiTheme="minorBidi" w:hAnsiTheme="minorBidi" w:cstheme="minorBidi"/>
          <w:lang w:val="mk"/>
        </w:rPr>
        <w:br w:type="page"/>
      </w:r>
    </w:p>
    <w:p w14:paraId="0552BC21" w14:textId="04804E32" w:rsidR="00D90F90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13" w:name="_Toc118768336"/>
      <w:r w:rsidRPr="00730911">
        <w:rPr>
          <w:rFonts w:asciiTheme="minorBidi" w:hAnsiTheme="minorBidi" w:cstheme="minorBidi"/>
          <w:lang w:val="mk"/>
        </w:rPr>
        <w:lastRenderedPageBreak/>
        <w:t>Разбирање на вашиот буџет за поддршка</w:t>
      </w:r>
      <w:bookmarkEnd w:id="113"/>
    </w:p>
    <w:p w14:paraId="56DCA0E2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ие ќе го поделиме вашето финансирање за да се платат различни видови на поддршка.</w:t>
      </w:r>
    </w:p>
    <w:p w14:paraId="6914CFF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ие тоа го викаме ваш </w:t>
      </w:r>
      <w:r w:rsidRPr="00730911">
        <w:rPr>
          <w:rStyle w:val="Strong"/>
          <w:rFonts w:asciiTheme="minorBidi" w:hAnsiTheme="minorBidi" w:cstheme="minorBidi"/>
          <w:lang w:val="mk"/>
        </w:rPr>
        <w:t>буџет за поддршка</w:t>
      </w:r>
      <w:r w:rsidRPr="00730911">
        <w:rPr>
          <w:rFonts w:asciiTheme="minorBidi" w:hAnsiTheme="minorBidi" w:cstheme="minorBidi"/>
          <w:lang w:val="mk"/>
        </w:rPr>
        <w:t>.</w:t>
      </w:r>
    </w:p>
    <w:p w14:paraId="5E7C57E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стојат 3 вида буџети за поддршка:</w:t>
      </w:r>
    </w:p>
    <w:p w14:paraId="63462DAF" w14:textId="77777777" w:rsidR="00DD7433" w:rsidRPr="00730911" w:rsidRDefault="00CD4AC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Основ</w:t>
      </w:r>
      <w:r w:rsidRPr="00730911">
        <w:rPr>
          <w:rFonts w:asciiTheme="minorBidi" w:hAnsiTheme="minorBidi"/>
          <w:lang w:val="mk"/>
        </w:rPr>
        <w:t>на поддршка</w:t>
      </w:r>
    </w:p>
    <w:p w14:paraId="165385D1" w14:textId="77777777" w:rsidR="00DD7433" w:rsidRPr="00730911" w:rsidRDefault="00CD4AC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Голема поддршка</w:t>
      </w:r>
    </w:p>
    <w:p w14:paraId="1D416457" w14:textId="77777777" w:rsidR="00DD7433" w:rsidRPr="00730911" w:rsidRDefault="00CD4ACF" w:rsidP="0043164A">
      <w:pPr>
        <w:pStyle w:val="ListParagraph"/>
        <w:numPr>
          <w:ilvl w:val="0"/>
          <w:numId w:val="15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Поддршка за развивање на способности.</w:t>
      </w:r>
    </w:p>
    <w:p w14:paraId="70B3270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следните страници даваме објаснение за секоја од нив.</w:t>
      </w:r>
    </w:p>
    <w:p w14:paraId="68101CA6" w14:textId="4EE5B7BA" w:rsidR="00773FE7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Буџет за основна поддршка</w:t>
      </w:r>
    </w:p>
    <w:p w14:paraId="58704C2F" w14:textId="2D67C7FE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Буџетот за основна поддршка ви помага околу секојдневни активности.</w:t>
      </w:r>
    </w:p>
    <w:p w14:paraId="67278EE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стојат 4 вида на поддршка во овој буџ</w:t>
      </w:r>
      <w:r w:rsidRPr="00730911">
        <w:rPr>
          <w:rFonts w:asciiTheme="minorBidi" w:hAnsiTheme="minorBidi" w:cstheme="minorBidi"/>
          <w:lang w:val="mk"/>
        </w:rPr>
        <w:t>ет:</w:t>
      </w:r>
    </w:p>
    <w:p w14:paraId="73A2EA7E" w14:textId="04AD2B8E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1. Помош за секојдневниот живот</w:t>
      </w:r>
    </w:p>
    <w:p w14:paraId="4C0AE027" w14:textId="4833F0E6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а финансирање е за поддршка што ви е потребна во секојдневниот живот, на пример за чистење на вашиот дом.</w:t>
      </w:r>
    </w:p>
    <w:p w14:paraId="58462616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Тоа понекогаш се вика „дневни активности“. </w:t>
      </w:r>
    </w:p>
    <w:p w14:paraId="163005BE" w14:textId="026C9C50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2. Потрошни производи (consumables)</w:t>
      </w:r>
    </w:p>
    <w:p w14:paraId="4B590524" w14:textId="4E6DE942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ва финансирање е за </w:t>
      </w:r>
      <w:r w:rsidRPr="00730911">
        <w:rPr>
          <w:rFonts w:asciiTheme="minorBidi" w:hAnsiTheme="minorBidi" w:cstheme="minorBidi"/>
          <w:lang w:val="mk"/>
        </w:rPr>
        <w:t>секојдневни работи што ви се потребни, како што е опремата што ви помага да јадете.</w:t>
      </w:r>
    </w:p>
    <w:p w14:paraId="31271BFB" w14:textId="1BB5659B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 xml:space="preserve"> 3. Помош за социјално дружење и учество во заедницата</w:t>
      </w:r>
    </w:p>
    <w:p w14:paraId="4469473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ва финансирање е за некој да ви даде поддршка да учествувате во активности. </w:t>
      </w:r>
    </w:p>
    <w:p w14:paraId="15DE23C9" w14:textId="1E7C8BE0" w:rsidR="0098649D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понекогаш се вика „учество во социј</w:t>
      </w:r>
      <w:r w:rsidRPr="00730911">
        <w:rPr>
          <w:rFonts w:asciiTheme="minorBidi" w:hAnsiTheme="minorBidi" w:cstheme="minorBidi"/>
          <w:lang w:val="mk"/>
        </w:rPr>
        <w:t>ални активности, активности во заедницата и граѓански активности“.</w:t>
      </w:r>
    </w:p>
    <w:p w14:paraId="060F93D7" w14:textId="77777777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lastRenderedPageBreak/>
        <w:t>4. Превоз</w:t>
      </w:r>
    </w:p>
    <w:p w14:paraId="1EA74CF7" w14:textId="0829E51D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а финансирање ви помага да патувате до места заради остварување на вашите цели.</w:t>
      </w:r>
    </w:p>
    <w:p w14:paraId="13405981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а пример, патување на работа. </w:t>
      </w:r>
    </w:p>
    <w:p w14:paraId="26B65F10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а финансирање секој го користи на различни начини.</w:t>
      </w:r>
    </w:p>
    <w:p w14:paraId="464B0E72" w14:textId="74E8E0E9" w:rsidR="00BF65D2" w:rsidRPr="00730911" w:rsidRDefault="00CD4ACF" w:rsidP="006B5F96">
      <w:pPr>
        <w:pStyle w:val="Heading3"/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Буџет за </w:t>
      </w:r>
      <w:r w:rsidRPr="00730911">
        <w:rPr>
          <w:rFonts w:asciiTheme="minorBidi" w:hAnsiTheme="minorBidi" w:cstheme="minorBidi"/>
          <w:lang w:val="mk"/>
        </w:rPr>
        <w:t>голема поддршка</w:t>
      </w:r>
    </w:p>
    <w:p w14:paraId="1CA5F438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Буџетот за голема поддршка е за поскапа </w:t>
      </w:r>
      <w:bookmarkStart w:id="114" w:name="_Hlk108008937"/>
      <w:r w:rsidRPr="00730911">
        <w:rPr>
          <w:rStyle w:val="Strong"/>
          <w:rFonts w:asciiTheme="minorBidi" w:hAnsiTheme="minorBidi" w:cstheme="minorBidi"/>
          <w:lang w:val="mk"/>
        </w:rPr>
        <w:t>технологија за помош</w:t>
      </w:r>
      <w:r w:rsidRPr="00730911">
        <w:rPr>
          <w:rFonts w:asciiTheme="minorBidi" w:hAnsiTheme="minorBidi" w:cstheme="minorBidi"/>
          <w:lang w:val="mk"/>
        </w:rPr>
        <w:t>.</w:t>
      </w:r>
      <w:bookmarkEnd w:id="114"/>
    </w:p>
    <w:p w14:paraId="2596C3EA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</w:rPr>
      </w:pPr>
      <w:r w:rsidRPr="00730911">
        <w:rPr>
          <w:rFonts w:asciiTheme="minorBidi" w:eastAsiaTheme="minorHAnsi" w:hAnsiTheme="minorBidi" w:cstheme="minorBidi"/>
          <w:lang w:val="mk"/>
        </w:rPr>
        <w:t>Технологијата за помош може:</w:t>
      </w:r>
    </w:p>
    <w:p w14:paraId="23E6AAFF" w14:textId="77777777" w:rsidR="00DD7433" w:rsidRPr="00730911" w:rsidRDefault="00CD4ACF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олесни да се прават нешта</w:t>
      </w:r>
    </w:p>
    <w:p w14:paraId="633ABAF2" w14:textId="77777777" w:rsidR="00DD7433" w:rsidRPr="00730911" w:rsidRDefault="00CD4ACF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ве одржува безбедни.</w:t>
      </w:r>
    </w:p>
    <w:p w14:paraId="5F22CC99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ехнологијата за помош може да биде:</w:t>
      </w:r>
    </w:p>
    <w:p w14:paraId="550FFEFE" w14:textId="77777777" w:rsidR="00DD7433" w:rsidRPr="00730911" w:rsidRDefault="00CD4ACF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магало или опрема</w:t>
      </w:r>
    </w:p>
    <w:p w14:paraId="61B64850" w14:textId="77777777" w:rsidR="00DD7433" w:rsidRPr="00730911" w:rsidRDefault="00CD4ACF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систем што се користи.</w:t>
      </w:r>
    </w:p>
    <w:p w14:paraId="29011070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Постојат две </w:t>
      </w:r>
      <w:r w:rsidRPr="00730911">
        <w:rPr>
          <w:rFonts w:asciiTheme="minorBidi" w:hAnsiTheme="minorBidi" w:cstheme="minorBidi"/>
          <w:lang w:val="mk"/>
        </w:rPr>
        <w:t>категории на поддршка во овој буџет:</w:t>
      </w:r>
    </w:p>
    <w:p w14:paraId="418305A9" w14:textId="5290CDB2" w:rsidR="00DD7433" w:rsidRPr="00730911" w:rsidRDefault="00CD4ACF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color w:val="6B2976"/>
          <w:lang w:val="mk"/>
        </w:rPr>
        <w:t>Технологија за помош</w:t>
      </w:r>
      <w:r w:rsidRPr="00730911">
        <w:rPr>
          <w:rFonts w:asciiTheme="minorBidi" w:hAnsiTheme="minorBidi"/>
          <w:color w:val="6B2976"/>
          <w:lang w:val="mk"/>
        </w:rPr>
        <w:br/>
      </w:r>
      <w:r w:rsidRPr="00730911">
        <w:rPr>
          <w:rFonts w:asciiTheme="minorBidi" w:hAnsiTheme="minorBidi"/>
          <w:lang w:val="mk"/>
        </w:rPr>
        <w:t xml:space="preserve">Ова финансирање е за опрема за движење и за комуницирање. </w:t>
      </w:r>
    </w:p>
    <w:p w14:paraId="081836A3" w14:textId="09FB69FB" w:rsidR="00DD7433" w:rsidRPr="00730911" w:rsidRDefault="00CD4ACF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color w:val="6B2976"/>
          <w:lang w:val="mk"/>
        </w:rPr>
        <w:t xml:space="preserve">Домашни преправки </w:t>
      </w:r>
      <w:r w:rsidRPr="00730911">
        <w:rPr>
          <w:rFonts w:asciiTheme="minorBidi" w:hAnsiTheme="minorBidi"/>
          <w:color w:val="6B2976"/>
          <w:lang w:val="mk"/>
        </w:rPr>
        <w:br/>
      </w:r>
      <w:r w:rsidRPr="00730911">
        <w:rPr>
          <w:rFonts w:asciiTheme="minorBidi" w:hAnsiTheme="minorBidi"/>
          <w:lang w:val="mk"/>
        </w:rPr>
        <w:t>Со ова финансирање се плаќаат измени во вашиот дом.</w:t>
      </w:r>
    </w:p>
    <w:p w14:paraId="020BD5AD" w14:textId="536F5089" w:rsidR="00BF65D2" w:rsidRPr="00730911" w:rsidRDefault="00CD4ACF" w:rsidP="006B5F96">
      <w:pPr>
        <w:pStyle w:val="Heading3"/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Буџет за поддршка за развивање на способности</w:t>
      </w:r>
    </w:p>
    <w:p w14:paraId="4974A0AF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Буџетот за развивање н</w:t>
      </w:r>
      <w:r w:rsidRPr="00730911">
        <w:rPr>
          <w:rFonts w:asciiTheme="minorBidi" w:hAnsiTheme="minorBidi" w:cstheme="minorBidi"/>
          <w:lang w:val="mk"/>
        </w:rPr>
        <w:t>а способности ви помага да работите на остварувањето на вашите цели.</w:t>
      </w:r>
    </w:p>
    <w:p w14:paraId="1A45392F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Овој буџет ве поддржува:</w:t>
      </w:r>
    </w:p>
    <w:p w14:paraId="6CAF9138" w14:textId="77777777" w:rsidR="00DD7433" w:rsidRPr="00730911" w:rsidRDefault="00CD4ACF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правите работи во врска со вас</w:t>
      </w:r>
    </w:p>
    <w:p w14:paraId="266306AF" w14:textId="77777777" w:rsidR="00DD7433" w:rsidRPr="00730911" w:rsidRDefault="00CD4ACF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научите нови способности.</w:t>
      </w:r>
    </w:p>
    <w:p w14:paraId="486ED8D2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40042C6F" w14:textId="1C74D07C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Постојат 9 категории на поддршка во овој буџет.</w:t>
      </w:r>
    </w:p>
    <w:p w14:paraId="7B297563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1. Координација на поддршката</w:t>
      </w:r>
    </w:p>
    <w:p w14:paraId="008959B8" w14:textId="0676363F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д ова финансирање се плаќа координаторот на поддршка за да ви помогне да го користите вашиот план. </w:t>
      </w:r>
    </w:p>
    <w:p w14:paraId="304399F9" w14:textId="77777777" w:rsidR="00DD7433" w:rsidRPr="00730911" w:rsidRDefault="00CD4ACF" w:rsidP="0043164A">
      <w:pPr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2. Подобрени услови на живеење</w:t>
      </w:r>
    </w:p>
    <w:p w14:paraId="2C76ACCB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Со ова финансирање се плаќа поддршката да најдете и живеете во добар дом.</w:t>
      </w:r>
    </w:p>
    <w:p w14:paraId="5FCFA3B9" w14:textId="1D6BF344" w:rsidR="0043164A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Тоа некогаш се вика ‘CB home living’ („Јакнење на </w:t>
      </w:r>
      <w:r w:rsidRPr="00730911">
        <w:rPr>
          <w:rFonts w:asciiTheme="minorBidi" w:hAnsiTheme="minorBidi" w:cstheme="minorBidi"/>
          <w:lang w:val="mk"/>
        </w:rPr>
        <w:t>способностите за живеење дома“).</w:t>
      </w:r>
    </w:p>
    <w:p w14:paraId="3BC8ECB3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3. Зголемено учество во социјални и активности во заедницата</w:t>
      </w:r>
    </w:p>
    <w:p w14:paraId="262D742F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Со ова финансирање се плаќа поддршката за да ви се помогне да:</w:t>
      </w:r>
    </w:p>
    <w:p w14:paraId="38CEEACB" w14:textId="77777777" w:rsidR="00DD7433" w:rsidRPr="00730911" w:rsidRDefault="00CD4ACF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научите нови способности</w:t>
      </w:r>
    </w:p>
    <w:p w14:paraId="75123EAA" w14:textId="77777777" w:rsidR="00DD7433" w:rsidRPr="00730911" w:rsidRDefault="00CD4ACF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учествувате во заедницата.</w:t>
      </w:r>
    </w:p>
    <w:p w14:paraId="57FB068D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Тоа понекогаш се вика ‘CB social community and </w:t>
      </w:r>
      <w:r w:rsidRPr="00730911">
        <w:rPr>
          <w:rFonts w:asciiTheme="minorBidi" w:hAnsiTheme="minorBidi" w:cstheme="minorBidi"/>
          <w:lang w:val="mk"/>
        </w:rPr>
        <w:t xml:space="preserve">civic participation’ („Јакнење на способностите за учество во социјални активности, активности во заедницата и граѓански активности“). </w:t>
      </w:r>
    </w:p>
    <w:p w14:paraId="543746BB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4. Наоѓање и задржување на работа</w:t>
      </w:r>
    </w:p>
    <w:p w14:paraId="67A16945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д ова финансирање се плаќа поддршката со која ви се помага да најдете работа и да ја </w:t>
      </w:r>
      <w:r w:rsidRPr="00730911">
        <w:rPr>
          <w:rFonts w:asciiTheme="minorBidi" w:hAnsiTheme="minorBidi" w:cstheme="minorBidi"/>
          <w:lang w:val="mk"/>
        </w:rPr>
        <w:t>задржите.</w:t>
      </w:r>
    </w:p>
    <w:p w14:paraId="36506724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Тоа понекогаш се вика ‘CB employment’ („Јакнење на способностите за вработување“). </w:t>
      </w:r>
    </w:p>
    <w:p w14:paraId="45919935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5. Подобрени односи</w:t>
      </w:r>
    </w:p>
    <w:p w14:paraId="7DAF6AE1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а финансирање е за да ви се помогне да делувате на позитивен начин.</w:t>
      </w:r>
    </w:p>
    <w:p w14:paraId="4DA437C4" w14:textId="43FD40EE" w:rsidR="0098649D" w:rsidRPr="00730911" w:rsidRDefault="00CD4ACF" w:rsidP="006B5F96">
      <w:pPr>
        <w:spacing w:before="60" w:after="0"/>
        <w:rPr>
          <w:rFonts w:asciiTheme="minorBidi" w:hAnsiTheme="minorBidi" w:cstheme="minorBidi"/>
          <w:noProof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понекогаш се вика ‘CB relationships’ („Јакнење на способностите за в</w:t>
      </w:r>
      <w:r w:rsidRPr="00730911">
        <w:rPr>
          <w:rFonts w:asciiTheme="minorBidi" w:hAnsiTheme="minorBidi" w:cstheme="minorBidi"/>
          <w:lang w:val="mk"/>
        </w:rPr>
        <w:t xml:space="preserve">рски“). </w:t>
      </w:r>
    </w:p>
    <w:p w14:paraId="6DCB23A5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mk"/>
        </w:rPr>
      </w:pPr>
      <w:r>
        <w:rPr>
          <w:rFonts w:asciiTheme="minorBidi" w:hAnsiTheme="minorBidi" w:cstheme="minorBidi"/>
          <w:color w:val="6B2976"/>
          <w:lang w:val="mk"/>
        </w:rPr>
        <w:br w:type="page"/>
      </w:r>
    </w:p>
    <w:p w14:paraId="2FFC4820" w14:textId="5F80DDD5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lastRenderedPageBreak/>
        <w:t>6. Подобрено здравје и благосостојба</w:t>
      </w:r>
    </w:p>
    <w:p w14:paraId="7C67B901" w14:textId="5B777AA0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а финансирање ве поддржува да научите како да имате здрав живот.</w:t>
      </w:r>
    </w:p>
    <w:p w14:paraId="32316336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Понекогаш тоа се нарекува ‘CB health and wellbeing’ („Јакнење на способностите за здравје и благосостојба“). </w:t>
      </w:r>
    </w:p>
    <w:p w14:paraId="2BB7CE3C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7. Подобрено учење</w:t>
      </w:r>
    </w:p>
    <w:p w14:paraId="456F8F71" w14:textId="7A103C2F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а финансирање е за времето кога преминувате од училиште на универзитет или TAFE.</w:t>
      </w:r>
    </w:p>
    <w:p w14:paraId="63DEAC01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Понекогаш тоа се нарекува ‘CB lifelong learning’ („Јакнење на способностите за учење во текот на целиот живот“). </w:t>
      </w:r>
    </w:p>
    <w:p w14:paraId="707986EA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8. Подобрен избор во животот</w:t>
      </w:r>
    </w:p>
    <w:p w14:paraId="0139B613" w14:textId="2B977B45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ва финансирање е за менаџерот за планирање кој ќе ви помогне да управувате со парите во вашиот план.</w:t>
      </w:r>
    </w:p>
    <w:p w14:paraId="1E0A9C25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некогаш т</w:t>
      </w:r>
      <w:r w:rsidRPr="00730911">
        <w:rPr>
          <w:rFonts w:asciiTheme="minorBidi" w:hAnsiTheme="minorBidi" w:cstheme="minorBidi"/>
          <w:lang w:val="mk"/>
        </w:rPr>
        <w:t xml:space="preserve">оа се нарекува ‘CB choice and control’ („Јакнење на способностите за избор и контрола“). </w:t>
      </w:r>
    </w:p>
    <w:p w14:paraId="1814F57C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color w:val="6B2976"/>
          <w:lang w:val="ru-RU"/>
        </w:rPr>
      </w:pPr>
      <w:r w:rsidRPr="00730911">
        <w:rPr>
          <w:rFonts w:asciiTheme="minorBidi" w:hAnsiTheme="minorBidi" w:cstheme="minorBidi"/>
          <w:color w:val="6B2976"/>
          <w:lang w:val="mk"/>
        </w:rPr>
        <w:t>9. Подобрен секојдневен живот</w:t>
      </w:r>
    </w:p>
    <w:p w14:paraId="771A644E" w14:textId="77777777" w:rsidR="00DD7433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Ова финансирање ве поддржува: </w:t>
      </w:r>
    </w:p>
    <w:p w14:paraId="4A870D1E" w14:textId="77777777" w:rsidR="00DD7433" w:rsidRPr="00730911" w:rsidRDefault="00CD4ACF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правите повеќе работи самите</w:t>
      </w:r>
    </w:p>
    <w:p w14:paraId="3A0F1509" w14:textId="77777777" w:rsidR="00DD7433" w:rsidRPr="00730911" w:rsidRDefault="00CD4ACF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учествувате во заедницата.</w:t>
      </w:r>
    </w:p>
    <w:p w14:paraId="6FA6CBA4" w14:textId="6491B1AC" w:rsidR="00AD3704" w:rsidRPr="00730911" w:rsidRDefault="00CD4ACF" w:rsidP="006B5F96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некогаш тоа се нарекува ‘CB daily activit</w:t>
      </w:r>
      <w:r w:rsidRPr="00730911">
        <w:rPr>
          <w:rFonts w:asciiTheme="minorBidi" w:hAnsiTheme="minorBidi" w:cstheme="minorBidi"/>
          <w:lang w:val="mk"/>
        </w:rPr>
        <w:t>y’ („Јакнење на способностите за секојдневен живот“).</w:t>
      </w:r>
    </w:p>
    <w:p w14:paraId="28DF3E7C" w14:textId="43A082F0" w:rsidR="00786B51" w:rsidRPr="00730911" w:rsidRDefault="00CD4ACF" w:rsidP="006B5F96">
      <w:pPr>
        <w:pStyle w:val="Heading2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br w:type="page"/>
      </w:r>
      <w:bookmarkStart w:id="115" w:name="_Toc118768337"/>
      <w:r w:rsidRPr="00730911">
        <w:rPr>
          <w:rFonts w:asciiTheme="minorBidi" w:hAnsiTheme="minorBidi" w:cstheme="minorBidi"/>
          <w:lang w:val="mk"/>
        </w:rPr>
        <w:lastRenderedPageBreak/>
        <w:t>Како може да управувате со вашето финансирање?</w:t>
      </w:r>
      <w:bookmarkEnd w:id="115"/>
    </w:p>
    <w:p w14:paraId="50EDFEBE" w14:textId="00FB7CC1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о вашиот план се објаснува како ќе управувате со вашето финансирање.</w:t>
      </w:r>
    </w:p>
    <w:p w14:paraId="5552A44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о вашиот план ќе се наведе дали вие:</w:t>
      </w:r>
    </w:p>
    <w:p w14:paraId="5E74144C" w14:textId="77777777" w:rsidR="00DD7433" w:rsidRPr="00730911" w:rsidRDefault="00CD4ACF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самостојно ќе управувате (self-manage) - вие ќ</w:t>
      </w:r>
      <w:r w:rsidRPr="00730911">
        <w:rPr>
          <w:rFonts w:asciiTheme="minorBidi" w:hAnsiTheme="minorBidi"/>
          <w:lang w:val="mk"/>
        </w:rPr>
        <w:t xml:space="preserve">е управувате со вашиот план </w:t>
      </w:r>
    </w:p>
    <w:p w14:paraId="263B9AC7" w14:textId="365591A8" w:rsidR="00DD7433" w:rsidRPr="00730911" w:rsidRDefault="00CD4ACF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ќе имате менаџер за планирање - некој кого вие ќе го ангажирате за да ви помогне да управувате со вашето финансирање</w:t>
      </w:r>
    </w:p>
    <w:p w14:paraId="57AD7EBC" w14:textId="77777777" w:rsidR="00DD7433" w:rsidRPr="00730911" w:rsidRDefault="00CD4ACF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со вашето финансирање ќе управува NDIA.</w:t>
      </w:r>
    </w:p>
    <w:p w14:paraId="35E3E636" w14:textId="448F5DD6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Исто така може да одберете комбинација на овие опции. </w:t>
      </w:r>
    </w:p>
    <w:p w14:paraId="03037F63" w14:textId="1E49E44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а пример, вие </w:t>
      </w:r>
      <w:r w:rsidRPr="00730911">
        <w:rPr>
          <w:rFonts w:asciiTheme="minorBidi" w:hAnsiTheme="minorBidi" w:cstheme="minorBidi"/>
          <w:lang w:val="mk"/>
        </w:rPr>
        <w:t>може самите да управувате со дел од финансирањето, а NDIA да управува со остатокот.</w:t>
      </w:r>
    </w:p>
    <w:p w14:paraId="383A9D4E" w14:textId="21672A6E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Разликата меѓу тие опции ја објаснуваме во Книгата 2 - Правење на вашиот NDIS план.</w:t>
      </w:r>
    </w:p>
    <w:p w14:paraId="3BB196D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и натаму имате избор и контрола над вашиот план, дури и ако со финансирањето управув</w:t>
      </w:r>
      <w:r w:rsidRPr="00730911">
        <w:rPr>
          <w:rFonts w:asciiTheme="minorBidi" w:hAnsiTheme="minorBidi" w:cstheme="minorBidi"/>
          <w:lang w:val="mk"/>
        </w:rPr>
        <w:t>а:</w:t>
      </w:r>
    </w:p>
    <w:p w14:paraId="26F4E7B0" w14:textId="77777777" w:rsidR="00DD7433" w:rsidRPr="00730911" w:rsidRDefault="00CD4ACF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менаџер за планирање</w:t>
      </w:r>
    </w:p>
    <w:p w14:paraId="1C691126" w14:textId="77777777" w:rsidR="00DD7433" w:rsidRPr="00730911" w:rsidRDefault="00CD4ACF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NDIA.</w:t>
      </w:r>
    </w:p>
    <w:p w14:paraId="05C399DA" w14:textId="1BAF6209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сакате да го смените начинот на кој управувате со вашето финансирање, може да разговарате со вашиот:</w:t>
      </w:r>
    </w:p>
    <w:p w14:paraId="3BF1F8C4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партнер за поддршка на деца на претшколска возраст</w:t>
      </w:r>
    </w:p>
    <w:p w14:paraId="4CE1565D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локален обласен координатор</w:t>
      </w:r>
    </w:p>
    <w:p w14:paraId="7BBAFB7C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NDIA планер.</w:t>
      </w:r>
    </w:p>
    <w:p w14:paraId="72E92532" w14:textId="35AA5ABB" w:rsidR="00D01D6C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16" w:name="_Toc118768338"/>
      <w:r w:rsidRPr="00730911">
        <w:rPr>
          <w:rFonts w:asciiTheme="minorBidi" w:hAnsiTheme="minorBidi" w:cstheme="minorBidi"/>
          <w:lang w:val="mk"/>
        </w:rPr>
        <w:lastRenderedPageBreak/>
        <w:t>Користење на вашиот план</w:t>
      </w:r>
      <w:bookmarkEnd w:id="116"/>
    </w:p>
    <w:p w14:paraId="59E4165D" w14:textId="008033F7" w:rsidR="00B341E3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а </w:t>
      </w:r>
      <w:r w:rsidRPr="00730911">
        <w:rPr>
          <w:rFonts w:asciiTheme="minorBidi" w:hAnsiTheme="minorBidi" w:cstheme="minorBidi"/>
          <w:lang w:val="mk"/>
        </w:rPr>
        <w:t>што може да го трошите вашето финансирање?</w:t>
      </w:r>
    </w:p>
    <w:p w14:paraId="617E9825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избирате на што да го трошите вашето финансирање, треба да обезбедите тоа да биде според нашите правила.</w:t>
      </w:r>
    </w:p>
    <w:p w14:paraId="509FB542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маме некои прашања на кои може да одговорите.</w:t>
      </w:r>
    </w:p>
    <w:p w14:paraId="19F97B72" w14:textId="5A6D46D1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ие прашања може да ви помогнат да разберете на што може</w:t>
      </w:r>
      <w:r w:rsidRPr="00730911">
        <w:rPr>
          <w:rFonts w:asciiTheme="minorBidi" w:hAnsiTheme="minorBidi" w:cstheme="minorBidi"/>
          <w:lang w:val="mk"/>
        </w:rPr>
        <w:t xml:space="preserve"> да го трошите вашето финансирање.</w:t>
      </w:r>
    </w:p>
    <w:p w14:paraId="13018F6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одговорите со „Да“ или „Не“ на секое прашање.</w:t>
      </w:r>
    </w:p>
    <w:p w14:paraId="095CE1C5" w14:textId="294EBD98" w:rsidR="00D96920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рашање 1</w:t>
      </w:r>
    </w:p>
    <w:p w14:paraId="1BC9891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поддршката ви помага во остварувањето на целите во вашиот план?</w:t>
      </w:r>
    </w:p>
    <w:p w14:paraId="1D9DC879" w14:textId="77777777" w:rsidR="00DD7433" w:rsidRPr="00730911" w:rsidRDefault="00CD4ACF" w:rsidP="0043164A">
      <w:pPr>
        <w:pStyle w:val="ListParagraph"/>
        <w:ind w:left="0"/>
        <w:rPr>
          <w:rFonts w:asciiTheme="minorBidi" w:hAnsiTheme="minorBidi"/>
          <w:lang w:val="ru-RU"/>
        </w:rPr>
      </w:pPr>
      <w:sdt>
        <w:sdtPr>
          <w:rPr>
            <w:rFonts w:asciiTheme="minorBidi" w:hAnsiTheme="minorBidi"/>
          </w:rPr>
          <w:id w:val="13430189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/>
          <w:lang w:val="mk"/>
        </w:rPr>
        <w:t xml:space="preserve"> Да</w:t>
      </w:r>
    </w:p>
    <w:p w14:paraId="49208081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55832616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Не</w:t>
      </w:r>
    </w:p>
    <w:p w14:paraId="71C4E720" w14:textId="32851DC4" w:rsidR="00E57687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bookmarkStart w:id="117" w:name="_Hlk41659372"/>
      <w:r w:rsidRPr="00730911">
        <w:rPr>
          <w:rFonts w:asciiTheme="minorBidi" w:hAnsiTheme="minorBidi" w:cstheme="minorBidi"/>
          <w:lang w:val="mk"/>
        </w:rPr>
        <w:t>Прашање 2</w:t>
      </w:r>
    </w:p>
    <w:p w14:paraId="52A5971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цената на поддршката е реална?</w:t>
      </w:r>
    </w:p>
    <w:p w14:paraId="35A3295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61544740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Да</w:t>
      </w:r>
    </w:p>
    <w:p w14:paraId="4F751D4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191523264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Не</w:t>
      </w:r>
    </w:p>
    <w:p w14:paraId="0889F5E6" w14:textId="28AD5241" w:rsidR="00A57F07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рашање 3</w:t>
      </w:r>
    </w:p>
    <w:p w14:paraId="3F60089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поддршката можете да ја платите од вашиот буџет?</w:t>
      </w:r>
    </w:p>
    <w:p w14:paraId="62354D2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164889204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Да</w:t>
      </w:r>
    </w:p>
    <w:p w14:paraId="31DDF75C" w14:textId="59ECBC68" w:rsidR="0098649D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649523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="00DD7433" w:rsidRPr="00730911">
        <w:rPr>
          <w:rFonts w:asciiTheme="minorBidi" w:hAnsiTheme="minorBidi" w:cstheme="minorBidi"/>
          <w:lang w:val="mk"/>
        </w:rPr>
        <w:t xml:space="preserve"> Не</w:t>
      </w:r>
    </w:p>
    <w:p w14:paraId="515D9436" w14:textId="77777777" w:rsidR="0043164A" w:rsidRPr="00730911" w:rsidRDefault="00CD4AC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689D499C" w14:textId="70E42AB1" w:rsidR="00B83F6C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Прашање 4</w:t>
      </w:r>
    </w:p>
    <w:p w14:paraId="3ABB6B25" w14:textId="1E10B5DE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поддршката ќе ви помогне во различни подрачја на вашиот живот?</w:t>
      </w:r>
    </w:p>
    <w:p w14:paraId="430A4F3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пример, дали вашата поддршка ќе ви помогне да:</w:t>
      </w:r>
    </w:p>
    <w:p w14:paraId="7D8DFCF1" w14:textId="77777777" w:rsidR="00DD7433" w:rsidRPr="00730911" w:rsidRDefault="00CD4ACF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најдете работа и ја задржите</w:t>
      </w:r>
    </w:p>
    <w:p w14:paraId="4B2DB571" w14:textId="77777777" w:rsidR="00DD7433" w:rsidRPr="00730911" w:rsidRDefault="00CD4ACF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кога одите во </w:t>
      </w:r>
      <w:r w:rsidRPr="00730911">
        <w:rPr>
          <w:rFonts w:asciiTheme="minorBidi" w:hAnsiTheme="minorBidi"/>
          <w:lang w:val="mk"/>
        </w:rPr>
        <w:t>училиште или на универзитет</w:t>
      </w:r>
    </w:p>
    <w:p w14:paraId="33968EB0" w14:textId="77777777" w:rsidR="00DD7433" w:rsidRPr="00730911" w:rsidRDefault="00CD4ACF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се поврзете со заедницата, вклучително со вашето семејство и пријатели.</w:t>
      </w:r>
    </w:p>
    <w:p w14:paraId="31ECB93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81203714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Да</w:t>
      </w:r>
    </w:p>
    <w:p w14:paraId="618A9DE4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53776661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Не</w:t>
      </w:r>
    </w:p>
    <w:p w14:paraId="0AE321F6" w14:textId="1DF18D73" w:rsidR="00B83F6C" w:rsidRPr="00730911" w:rsidRDefault="00CD4ACF" w:rsidP="00F45962">
      <w:pPr>
        <w:pStyle w:val="Heading4"/>
        <w:spacing w:before="120" w:after="12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рашање 5</w:t>
      </w:r>
    </w:p>
    <w:p w14:paraId="37A0EF7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владини служби ја плаќаат поддршката наместо NDIS?</w:t>
      </w:r>
    </w:p>
    <w:p w14:paraId="341037F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 пример, може да добиете поддршка од:</w:t>
      </w:r>
    </w:p>
    <w:p w14:paraId="6D410435" w14:textId="77777777" w:rsidR="00DD7433" w:rsidRPr="00730911" w:rsidRDefault="00CD4ACF" w:rsidP="0043164A">
      <w:pPr>
        <w:pStyle w:val="ListParagraph"/>
        <w:numPr>
          <w:ilvl w:val="0"/>
          <w:numId w:val="2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здравствени служби, на пример болниц</w:t>
      </w:r>
      <w:r w:rsidRPr="00730911">
        <w:rPr>
          <w:rFonts w:asciiTheme="minorBidi" w:hAnsiTheme="minorBidi"/>
          <w:lang w:val="mk"/>
        </w:rPr>
        <w:t>а или забар</w:t>
      </w:r>
    </w:p>
    <w:p w14:paraId="724B4589" w14:textId="77777777" w:rsidR="00DD7433" w:rsidRPr="00730911" w:rsidRDefault="00CD4ACF" w:rsidP="0043164A">
      <w:pPr>
        <w:pStyle w:val="ListParagraph"/>
        <w:numPr>
          <w:ilvl w:val="0"/>
          <w:numId w:val="2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образовни служби како што е универзитет</w:t>
      </w:r>
    </w:p>
    <w:p w14:paraId="4CB78258" w14:textId="77777777" w:rsidR="00DD7433" w:rsidRPr="00730911" w:rsidRDefault="00CD4AC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служби за домување</w:t>
      </w:r>
    </w:p>
    <w:p w14:paraId="37104143" w14:textId="77777777" w:rsidR="00DD7433" w:rsidRPr="00730911" w:rsidRDefault="00CD4AC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јавен превоз.</w:t>
      </w:r>
    </w:p>
    <w:p w14:paraId="05A47246" w14:textId="77777777" w:rsidR="00DD7433" w:rsidRPr="00730911" w:rsidRDefault="00CD4AC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25600819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Да</w:t>
      </w:r>
    </w:p>
    <w:p w14:paraId="10C08D1F" w14:textId="77777777" w:rsidR="00DD7433" w:rsidRPr="00730911" w:rsidRDefault="00CD4AC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97837021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Не</w:t>
      </w:r>
    </w:p>
    <w:p w14:paraId="25A9DCB0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2562959D" w14:textId="5A345B92" w:rsidR="0009107B" w:rsidRPr="00730911" w:rsidRDefault="00CD4ACF" w:rsidP="009B2D84">
      <w:pPr>
        <w:pStyle w:val="Heading4"/>
        <w:spacing w:before="120" w:after="120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lastRenderedPageBreak/>
        <w:t>Прашање 6</w:t>
      </w:r>
    </w:p>
    <w:p w14:paraId="4D787A40" w14:textId="4C2831B5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поддршката ќе ви помогне да учествувате во активности во заедницата?</w:t>
      </w:r>
    </w:p>
    <w:p w14:paraId="21F6C723" w14:textId="77777777" w:rsidR="00DD7433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Тоа вклучува:</w:t>
      </w:r>
    </w:p>
    <w:p w14:paraId="1342540C" w14:textId="77777777" w:rsidR="00DD7433" w:rsidRPr="00730911" w:rsidRDefault="00CD4ACF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минување време со пријатели</w:t>
      </w:r>
    </w:p>
    <w:p w14:paraId="729F0B07" w14:textId="77777777" w:rsidR="00DD7433" w:rsidRPr="00730911" w:rsidRDefault="00CD4ACF" w:rsidP="0043164A">
      <w:pPr>
        <w:pStyle w:val="ListParagraph"/>
        <w:numPr>
          <w:ilvl w:val="0"/>
          <w:numId w:val="23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наоѓање и </w:t>
      </w:r>
      <w:r w:rsidRPr="00730911">
        <w:rPr>
          <w:rFonts w:asciiTheme="minorBidi" w:hAnsiTheme="minorBidi"/>
          <w:lang w:val="mk"/>
        </w:rPr>
        <w:t>останување на работа.</w:t>
      </w:r>
    </w:p>
    <w:p w14:paraId="5A76EDF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208180449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Да</w:t>
      </w:r>
    </w:p>
    <w:p w14:paraId="030B432E" w14:textId="00840DF4" w:rsidR="00F07745" w:rsidRPr="00730911" w:rsidRDefault="00CD4ACF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  <w:lang w:val="ru-RU"/>
        </w:rPr>
      </w:pPr>
      <w:sdt>
        <w:sdtPr>
          <w:rPr>
            <w:rFonts w:asciiTheme="minorBidi" w:hAnsiTheme="minorBidi" w:cstheme="minorBidi"/>
          </w:rPr>
          <w:id w:val="193564320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="00DD7433" w:rsidRPr="00730911">
        <w:rPr>
          <w:rFonts w:asciiTheme="minorBidi" w:hAnsiTheme="minorBidi" w:cstheme="minorBidi"/>
          <w:lang w:val="mk"/>
        </w:rPr>
        <w:t xml:space="preserve"> Не</w:t>
      </w:r>
    </w:p>
    <w:p w14:paraId="2165B503" w14:textId="4F2CC195" w:rsidR="00742F47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рашање 7</w:t>
      </w:r>
    </w:p>
    <w:p w14:paraId="74F20C12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поддршката е безбедна?</w:t>
      </w:r>
    </w:p>
    <w:p w14:paraId="04C5F33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128193601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Да</w:t>
      </w:r>
    </w:p>
    <w:p w14:paraId="3911702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sdt>
        <w:sdtPr>
          <w:rPr>
            <w:rFonts w:asciiTheme="minorBidi" w:hAnsiTheme="minorBidi" w:cstheme="minorBidi"/>
          </w:rPr>
          <w:id w:val="87229025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30911">
            <w:rPr>
              <w:rFonts w:ascii="Segoe UI Symbol" w:eastAsia="MS Gothic" w:hAnsi="Segoe UI Symbol" w:cs="Segoe UI Symbol"/>
              <w:lang w:val="mk"/>
            </w:rPr>
            <w:t>☐</w:t>
          </w:r>
        </w:sdtContent>
      </w:sdt>
      <w:r w:rsidRPr="00730911">
        <w:rPr>
          <w:rFonts w:asciiTheme="minorBidi" w:hAnsiTheme="minorBidi" w:cstheme="minorBidi"/>
          <w:lang w:val="mk"/>
        </w:rPr>
        <w:t xml:space="preserve"> Не</w:t>
      </w:r>
    </w:p>
    <w:p w14:paraId="6F0C6F00" w14:textId="1CA69C27" w:rsidR="00742F47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ако може да ги користите вашите одговори?</w:t>
      </w:r>
    </w:p>
    <w:p w14:paraId="094402D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сте одговориле „Да“ на сите овие прашања, вашата поддршка може да биде добар избор за:</w:t>
      </w:r>
    </w:p>
    <w:p w14:paraId="112EA23E" w14:textId="77777777" w:rsidR="00DD7433" w:rsidRPr="00730911" w:rsidRDefault="00CD4ACF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ас</w:t>
      </w:r>
    </w:p>
    <w:p w14:paraId="4512E2B7" w14:textId="77777777" w:rsidR="00DD7433" w:rsidRPr="00730911" w:rsidRDefault="00CD4ACF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 xml:space="preserve">вашето </w:t>
      </w:r>
      <w:r w:rsidRPr="00730911">
        <w:rPr>
          <w:rFonts w:asciiTheme="minorBidi" w:hAnsiTheme="minorBidi"/>
          <w:lang w:val="mk"/>
        </w:rPr>
        <w:t>финансирање.</w:t>
      </w:r>
    </w:p>
    <w:p w14:paraId="0090572F" w14:textId="718FE929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о, ако сте одговориле „Не“ на било кое од овие прашања, можеби ќе сакате да побарате други видови поддршка.</w:t>
      </w:r>
    </w:p>
    <w:p w14:paraId="66C78A06" w14:textId="77777777" w:rsidR="007C7B05" w:rsidRPr="00730911" w:rsidRDefault="00CD4ACF" w:rsidP="0043164A">
      <w:pPr>
        <w:rPr>
          <w:rFonts w:asciiTheme="minorBidi" w:hAnsiTheme="minorBidi" w:cstheme="minorBidi"/>
          <w:color w:val="6B2976"/>
          <w:sz w:val="40"/>
          <w:szCs w:val="26"/>
          <w:lang w:val="ru-RU" w:eastAsia="x-none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2BAC494B" w14:textId="126278F8" w:rsidR="00C41EEB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18" w:name="_Toc118768339"/>
      <w:r w:rsidRPr="00730911">
        <w:rPr>
          <w:rFonts w:asciiTheme="minorBidi" w:hAnsiTheme="minorBidi" w:cstheme="minorBidi"/>
          <w:lang w:val="mk"/>
        </w:rPr>
        <w:lastRenderedPageBreak/>
        <w:t>Даватели на услуги</w:t>
      </w:r>
      <w:bookmarkEnd w:id="118"/>
    </w:p>
    <w:p w14:paraId="1D91F08D" w14:textId="29ED3DF1" w:rsidR="00B341E3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е давател на услуги?</w:t>
      </w:r>
    </w:p>
    <w:p w14:paraId="4D97EC17" w14:textId="2B1CAE94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Давател на услуги (service provider)</w:t>
      </w:r>
      <w:r w:rsidRPr="00730911">
        <w:rPr>
          <w:rFonts w:asciiTheme="minorBidi" w:hAnsiTheme="minorBidi" w:cstheme="minorBidi"/>
          <w:lang w:val="mk"/>
        </w:rPr>
        <w:t xml:space="preserve"> укажува поддршка на други луѓе со тоа што им дава услуги.</w:t>
      </w:r>
    </w:p>
    <w:p w14:paraId="5849079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вател на услуги може да биде:</w:t>
      </w:r>
    </w:p>
    <w:p w14:paraId="04B538E0" w14:textId="77777777" w:rsidR="00DD7433" w:rsidRPr="00730911" w:rsidRDefault="00CD4AC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организација</w:t>
      </w:r>
    </w:p>
    <w:p w14:paraId="37539702" w14:textId="77777777" w:rsidR="00DD7433" w:rsidRPr="00730911" w:rsidRDefault="00CD4AC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единец.</w:t>
      </w:r>
    </w:p>
    <w:p w14:paraId="1CD4F2F5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Секој давател на услуги е различен.</w:t>
      </w:r>
    </w:p>
    <w:p w14:paraId="30796291" w14:textId="021312C9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Затоа е важно да најдете давател на услуги кој може да ги задоволи вашите потреби.</w:t>
      </w:r>
    </w:p>
    <w:p w14:paraId="3BC72C0B" w14:textId="790BDB13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bookmarkStart w:id="119" w:name="_Hlk108008953"/>
      <w:r w:rsidRPr="00730911">
        <w:rPr>
          <w:rStyle w:val="Strong"/>
          <w:rFonts w:asciiTheme="minorBidi" w:hAnsiTheme="minorBidi" w:cstheme="minorBidi"/>
          <w:lang w:val="mk"/>
        </w:rPr>
        <w:t xml:space="preserve">NDIS Quality and </w:t>
      </w:r>
      <w:r w:rsidRPr="00730911">
        <w:rPr>
          <w:rStyle w:val="Strong"/>
          <w:rFonts w:asciiTheme="minorBidi" w:hAnsiTheme="minorBidi" w:cstheme="minorBidi"/>
          <w:lang w:val="mk"/>
        </w:rPr>
        <w:t>Safeguard Commission (NDIS Commission) (Комисија на NDIS за квалитет и безбедност) (Комисија на NDIS)</w:t>
      </w:r>
      <w:bookmarkEnd w:id="119"/>
      <w:r w:rsidRPr="00730911">
        <w:rPr>
          <w:rFonts w:asciiTheme="minorBidi" w:hAnsiTheme="minorBidi" w:cstheme="minorBidi"/>
          <w:lang w:val="mk"/>
        </w:rPr>
        <w:t xml:space="preserve"> проверува дали луѓето со попреченост кои учествуваат во NDIS:</w:t>
      </w:r>
    </w:p>
    <w:p w14:paraId="62F173E4" w14:textId="77777777" w:rsidR="00DD7433" w:rsidRPr="00730911" w:rsidRDefault="00CD4AC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се безбедни</w:t>
      </w:r>
    </w:p>
    <w:p w14:paraId="63F7E01F" w14:textId="77777777" w:rsidR="00DD7433" w:rsidRPr="00730911" w:rsidRDefault="00CD4AC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добиваат добри услуги.</w:t>
      </w:r>
    </w:p>
    <w:p w14:paraId="375DED7D" w14:textId="7823BB4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екои даватели на услуги се на списокот што го води</w:t>
      </w:r>
      <w:r w:rsidRPr="00730911">
        <w:rPr>
          <w:rFonts w:asciiTheme="minorBidi" w:hAnsiTheme="minorBidi" w:cstheme="minorBidi"/>
          <w:lang w:val="mk"/>
        </w:rPr>
        <w:t xml:space="preserve"> Комисијата на NDIS.</w:t>
      </w:r>
    </w:p>
    <w:p w14:paraId="296CA14A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ие ги викаме </w:t>
      </w:r>
      <w:r w:rsidRPr="00730911">
        <w:rPr>
          <w:rStyle w:val="Strong"/>
          <w:rFonts w:asciiTheme="minorBidi" w:hAnsiTheme="minorBidi" w:cstheme="minorBidi"/>
          <w:lang w:val="mk"/>
        </w:rPr>
        <w:t>регистрирани даватели (registered providers)</w:t>
      </w:r>
      <w:r w:rsidRPr="00730911">
        <w:rPr>
          <w:rFonts w:asciiTheme="minorBidi" w:hAnsiTheme="minorBidi" w:cstheme="minorBidi"/>
          <w:lang w:val="mk"/>
        </w:rPr>
        <w:t>.</w:t>
      </w:r>
    </w:p>
    <w:p w14:paraId="4774554C" w14:textId="35F9433E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Регистрираните даватели мора да ги следат правилата на Комисијата на NDIS за да дадат поддршка што е:</w:t>
      </w:r>
    </w:p>
    <w:p w14:paraId="54F90E0A" w14:textId="77777777" w:rsidR="00DD7433" w:rsidRPr="00730911" w:rsidRDefault="00CD4ACF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безбедна</w:t>
      </w:r>
    </w:p>
    <w:p w14:paraId="719C6FC5" w14:textId="77777777" w:rsidR="00DD7433" w:rsidRPr="00730911" w:rsidRDefault="00CD4ACF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обра.</w:t>
      </w:r>
    </w:p>
    <w:p w14:paraId="1978C61D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екои даватели на услуги не се на тој список.</w:t>
      </w:r>
    </w:p>
    <w:p w14:paraId="49550F97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ие ги вика</w:t>
      </w:r>
      <w:r w:rsidRPr="00730911">
        <w:rPr>
          <w:rFonts w:asciiTheme="minorBidi" w:hAnsiTheme="minorBidi" w:cstheme="minorBidi"/>
          <w:lang w:val="mk"/>
        </w:rPr>
        <w:t>ме нерегистрирани даватели.</w:t>
      </w:r>
    </w:p>
    <w:p w14:paraId="30E0A361" w14:textId="0AEEAEAE" w:rsidR="00B341E3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Како да најдете даватели на услуги?</w:t>
      </w:r>
    </w:p>
    <w:p w14:paraId="4504A99C" w14:textId="14FBECDF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ќе процените кои услуги сакате, може да дознаете за даватели на услуги кои се:</w:t>
      </w:r>
    </w:p>
    <w:p w14:paraId="5EEBAAE6" w14:textId="77777777" w:rsidR="00DD7433" w:rsidRPr="00730911" w:rsidRDefault="00CD4ACF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о вашата област</w:t>
      </w:r>
    </w:p>
    <w:p w14:paraId="1208229B" w14:textId="77777777" w:rsidR="00DD7433" w:rsidRPr="00730911" w:rsidRDefault="00CD4ACF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и одговараат.</w:t>
      </w:r>
    </w:p>
    <w:p w14:paraId="5D24611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ватели на услуги може да најдете на:</w:t>
      </w:r>
    </w:p>
    <w:p w14:paraId="57AE4FFA" w14:textId="77777777" w:rsidR="00DD7433" w:rsidRPr="00730911" w:rsidRDefault="00CD4ACF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рталот myplace</w:t>
      </w:r>
    </w:p>
    <w:p w14:paraId="553F1DBC" w14:textId="77534C65" w:rsidR="00DD7433" w:rsidRPr="00730911" w:rsidRDefault="00CD4ACF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на Provider Finder (</w:t>
      </w:r>
      <w:r w:rsidRPr="00730911">
        <w:rPr>
          <w:rFonts w:asciiTheme="minorBidi" w:hAnsiTheme="minorBidi"/>
          <w:lang w:val="mk"/>
        </w:rPr>
        <w:t xml:space="preserve">наоѓање на даватели на услуги) на нашата веб-страница. </w:t>
      </w:r>
      <w:hyperlink r:id="rId10" w:history="1">
        <w:r w:rsidRPr="00730911">
          <w:rPr>
            <w:rStyle w:val="Hyperlink"/>
            <w:rFonts w:asciiTheme="minorBidi" w:hAnsiTheme="minorBidi" w:cstheme="minorBidi"/>
            <w:lang w:val="mk"/>
          </w:rPr>
          <w:t>www.ndis.gov.au/participants/working-providers/find-registered-provider/provider-finder</w:t>
        </w:r>
      </w:hyperlink>
      <w:r w:rsidRPr="00730911">
        <w:rPr>
          <w:rFonts w:asciiTheme="minorBidi" w:hAnsiTheme="minorBidi"/>
          <w:lang w:val="mk"/>
        </w:rPr>
        <w:t xml:space="preserve"> </w:t>
      </w:r>
    </w:p>
    <w:p w14:paraId="71648F0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не можете да најдете давател на услуги во вашата област, може да разговарате со вашиот:</w:t>
      </w:r>
    </w:p>
    <w:p w14:paraId="39D12384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партнер за поддршка на деца на претшколска возраст</w:t>
      </w:r>
    </w:p>
    <w:p w14:paraId="274C5C8A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локален обласен координатор</w:t>
      </w:r>
    </w:p>
    <w:p w14:paraId="3786EEF4" w14:textId="77777777" w:rsidR="00DD7433" w:rsidRPr="00730911" w:rsidRDefault="00CD4AC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NDIA планер.</w:t>
      </w:r>
    </w:p>
    <w:p w14:paraId="4E89D1CB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ддршка може да добиете по телефон или онлајн.</w:t>
      </w:r>
    </w:p>
    <w:p w14:paraId="184239B5" w14:textId="5A19ED69" w:rsidR="00AD3704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а пример, </w:t>
      </w:r>
      <w:r w:rsidRPr="00730911">
        <w:rPr>
          <w:rFonts w:asciiTheme="minorBidi" w:hAnsiTheme="minorBidi" w:cstheme="minorBidi"/>
          <w:lang w:val="mk"/>
        </w:rPr>
        <w:t>поддршка може да добиете преку видео-повик.</w:t>
      </w:r>
    </w:p>
    <w:p w14:paraId="2FB5C7F0" w14:textId="77777777" w:rsidR="00AD3704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5DBFE35E" w14:textId="068FF3E0" w:rsidR="00B341E3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bookmarkStart w:id="120" w:name="_Toc12634029"/>
      <w:bookmarkStart w:id="121" w:name="_Toc12636487"/>
      <w:bookmarkEnd w:id="117"/>
      <w:r w:rsidRPr="00730911">
        <w:rPr>
          <w:rFonts w:asciiTheme="minorBidi" w:hAnsiTheme="minorBidi" w:cstheme="minorBidi"/>
          <w:lang w:val="mk"/>
        </w:rPr>
        <w:lastRenderedPageBreak/>
        <w:t>Како да го одберете вистинскиот давател на услуги?</w:t>
      </w:r>
    </w:p>
    <w:p w14:paraId="12BC7FDD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би сте користеле даватели на услуги пред да се вклучите во NDIS.</w:t>
      </w:r>
    </w:p>
    <w:p w14:paraId="6481F1B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одберете повторно да работите со нив.</w:t>
      </w:r>
    </w:p>
    <w:p w14:paraId="6821D3D0" w14:textId="1E4EA01C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о, ако со вашето финансирање управува NDIA,</w:t>
      </w:r>
      <w:r w:rsidRPr="00730911">
        <w:rPr>
          <w:rFonts w:asciiTheme="minorBidi" w:hAnsiTheme="minorBidi" w:cstheme="minorBidi"/>
          <w:lang w:val="mk"/>
        </w:rPr>
        <w:t xml:space="preserve"> мора да користите регистрирани даватели. </w:t>
      </w:r>
    </w:p>
    <w:p w14:paraId="74C7BB76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ли може да одберете да работите со нови даватели на услуги.</w:t>
      </w:r>
    </w:p>
    <w:p w14:paraId="2D6F831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размислувате за користење на давател на услуги, постојат некои прашања што може да го прашате.</w:t>
      </w:r>
    </w:p>
    <w:p w14:paraId="2A0518D8" w14:textId="6EDE4D95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Дали сте регистриран давател? </w:t>
      </w:r>
    </w:p>
    <w:p w14:paraId="2096EA3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ако ќе ми помогнете </w:t>
      </w:r>
      <w:r w:rsidRPr="00730911">
        <w:rPr>
          <w:rFonts w:asciiTheme="minorBidi" w:hAnsiTheme="minorBidi" w:cstheme="minorBidi"/>
          <w:lang w:val="mk"/>
        </w:rPr>
        <w:t xml:space="preserve">да ги остварам моите цели? </w:t>
      </w:r>
    </w:p>
    <w:p w14:paraId="58A502D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лку чини вашата услуга? </w:t>
      </w:r>
    </w:p>
    <w:p w14:paraId="4D6B0CC2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Дали може да одберам кој ќе работи со мене? </w:t>
      </w:r>
    </w:p>
    <w:p w14:paraId="1ED544B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Дали можете да ми дадете услуга во време што ми одговара? </w:t>
      </w:r>
    </w:p>
    <w:p w14:paraId="76BA234D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ако да ви речам кога има проблем? </w:t>
      </w:r>
    </w:p>
    <w:p w14:paraId="4D86D139" w14:textId="1C5F2607" w:rsidR="00797EBA" w:rsidRPr="00730911" w:rsidRDefault="00CD4ACF" w:rsidP="0043164A">
      <w:pPr>
        <w:rPr>
          <w:rFonts w:asciiTheme="minorBidi" w:hAnsiTheme="minorBidi" w:cstheme="minorBidi"/>
          <w:b/>
          <w:bCs/>
          <w:sz w:val="32"/>
          <w:szCs w:val="26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76B409B7" w14:textId="73A64A8C" w:rsidR="00B341E3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Споделување на вашиот план</w:t>
      </w:r>
    </w:p>
    <w:p w14:paraId="4C7F92EA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ко сакате, вашиот план може да </w:t>
      </w:r>
      <w:r w:rsidRPr="00730911">
        <w:rPr>
          <w:rFonts w:asciiTheme="minorBidi" w:hAnsiTheme="minorBidi" w:cstheme="minorBidi"/>
          <w:lang w:val="mk"/>
        </w:rPr>
        <w:t>го споделувате со други луѓе.</w:t>
      </w:r>
    </w:p>
    <w:p w14:paraId="2A0E63E2" w14:textId="5E334D9D" w:rsidR="00B5640E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ра да нѝ дадете согласност ако сакате ние да го споделуваме:</w:t>
      </w:r>
    </w:p>
    <w:p w14:paraId="46982B3E" w14:textId="77777777" w:rsidR="00DD7433" w:rsidRPr="00730911" w:rsidRDefault="00CD4ACF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730911">
        <w:rPr>
          <w:rFonts w:asciiTheme="minorBidi" w:hAnsiTheme="minorBidi"/>
          <w:lang w:val="mk"/>
        </w:rPr>
        <w:t>целиот ваш план</w:t>
      </w:r>
    </w:p>
    <w:p w14:paraId="56BFCF5A" w14:textId="77777777" w:rsidR="00DD7433" w:rsidRPr="00730911" w:rsidRDefault="00CD4ACF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730911">
        <w:rPr>
          <w:rFonts w:asciiTheme="minorBidi" w:hAnsiTheme="minorBidi"/>
          <w:lang w:val="mk"/>
        </w:rPr>
        <w:t>дел од вашиот план.</w:t>
      </w:r>
    </w:p>
    <w:p w14:paraId="178283C5" w14:textId="155E8FB8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давате согласност, вие велите дека е во ред да се направи нешто.</w:t>
      </w:r>
    </w:p>
    <w:p w14:paraId="0505C867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нѝ ја дадете вашата согласност:</w:t>
      </w:r>
    </w:p>
    <w:p w14:paraId="49E5D4DC" w14:textId="77777777" w:rsidR="00DD7433" w:rsidRPr="00730911" w:rsidRDefault="00CD4ACF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 xml:space="preserve">на </w:t>
      </w:r>
      <w:r w:rsidRPr="00730911">
        <w:rPr>
          <w:rFonts w:asciiTheme="minorBidi" w:hAnsiTheme="minorBidi"/>
          <w:lang w:val="mk"/>
        </w:rPr>
        <w:t>порталот myplace</w:t>
      </w:r>
    </w:p>
    <w:p w14:paraId="1123D3AB" w14:textId="1C8754DA" w:rsidR="00713548" w:rsidRPr="00730911" w:rsidRDefault="00CD4ACF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о канцеларија на NDIA.</w:t>
      </w:r>
    </w:p>
    <w:p w14:paraId="0ECEE0A7" w14:textId="77777777" w:rsidR="00713548" w:rsidRPr="00730911" w:rsidRDefault="00CD4ACF" w:rsidP="0043164A">
      <w:pPr>
        <w:rPr>
          <w:rFonts w:asciiTheme="minorBidi" w:eastAsiaTheme="minorHAnsi" w:hAnsiTheme="minorBidi" w:cstheme="minorBidi"/>
        </w:rPr>
      </w:pPr>
      <w:r w:rsidRPr="00730911">
        <w:rPr>
          <w:rFonts w:asciiTheme="minorBidi" w:hAnsiTheme="minorBidi" w:cstheme="minorBidi"/>
        </w:rPr>
        <w:br w:type="page"/>
      </w:r>
    </w:p>
    <w:p w14:paraId="6E0153E9" w14:textId="51061F9D" w:rsidR="00C54A86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Најдете давател на услуги кој ви одговара</w:t>
      </w:r>
    </w:p>
    <w:p w14:paraId="71B2BCC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одека наоѓате различни даватели на услуги, може да пишувате белешки со кој од нив би сакале да работите.</w:t>
      </w:r>
    </w:p>
    <w:p w14:paraId="1A57718E" w14:textId="7DF06FAD" w:rsidR="00F15953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вател на услуги 1</w:t>
      </w:r>
    </w:p>
    <w:p w14:paraId="21BE76F6" w14:textId="0151DE8D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е вашата цел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CD4ACF" w14:paraId="3B3FCF1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730911" w:rsidRDefault="0098649D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70DE55D6" w14:textId="7EF58184" w:rsidR="0098649D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Каква поддршка ви треб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730911" w14:paraId="7EB794C2" w14:textId="77777777" w:rsidTr="00730911">
        <w:trPr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730911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2E3BF50" w14:textId="3E6B98C3" w:rsidR="0098649D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Зошто мислите дека некој давател на услуги е соодветен за укажување на таа поддршк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1717E43A" w14:textId="77777777" w:rsidTr="00730911">
        <w:trPr>
          <w:trHeight w:val="20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730911" w:rsidRDefault="0098649D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7149CBD4" w14:textId="1A5BEA2D" w:rsidR="0098649D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ј давател би можеле да го користите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40292C03" w14:textId="77777777" w:rsidTr="00730911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730911" w:rsidRDefault="0098649D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17CE28B2" w14:textId="1D1F6F4B" w:rsidR="00F15953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Давател на услуги 2</w:t>
      </w:r>
    </w:p>
    <w:p w14:paraId="21993A14" w14:textId="77777777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е вашата цел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76BCC2B6" w14:textId="77777777" w:rsidR="00713548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Каква поддршка ви треб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730911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730911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24433C" w14:textId="40D058C4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Зошто мислите дека некој давател на услуги е </w:t>
      </w:r>
      <w:r w:rsidRPr="00730911">
        <w:rPr>
          <w:rFonts w:asciiTheme="minorBidi" w:hAnsiTheme="minorBidi" w:cstheme="minorBidi"/>
          <w:lang w:val="mk"/>
        </w:rPr>
        <w:t>соодветен за укажување на таа поддршк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619101FD" w14:textId="77777777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ј давател би можеле да го користите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21396784" w14:textId="77777777" w:rsidR="005741BD" w:rsidRPr="00730911" w:rsidRDefault="00CD4ACF" w:rsidP="0043164A">
      <w:pPr>
        <w:rPr>
          <w:rFonts w:asciiTheme="minorBidi" w:eastAsiaTheme="majorEastAsia" w:hAnsiTheme="minorBidi" w:cstheme="minorBidi"/>
          <w:color w:val="6B2976"/>
          <w:szCs w:val="20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6B37B0A5" w14:textId="6321C2C2" w:rsidR="00F15953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Давател на услуги 3</w:t>
      </w:r>
    </w:p>
    <w:p w14:paraId="00F59190" w14:textId="77777777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е вашата цел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CD4ACF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01141DD8" w14:textId="77777777" w:rsidR="00713548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Каква поддршка ви треб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730911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730911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A610F9D" w14:textId="13EA2E93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Зошто мислите дека некој давател на услуги е соодветен за укажување на таа поддршк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6B55CA79" w14:textId="77777777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ј давател би мо</w:t>
      </w:r>
      <w:r w:rsidRPr="00730911">
        <w:rPr>
          <w:rFonts w:asciiTheme="minorBidi" w:hAnsiTheme="minorBidi" w:cstheme="minorBidi"/>
          <w:lang w:val="mk"/>
        </w:rPr>
        <w:t>желе да го користите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4D08E3BB" w14:textId="77777777" w:rsidR="005741BD" w:rsidRPr="00730911" w:rsidRDefault="00CD4ACF" w:rsidP="0043164A">
      <w:pPr>
        <w:rPr>
          <w:rFonts w:asciiTheme="minorBidi" w:eastAsiaTheme="majorEastAsia" w:hAnsiTheme="minorBidi" w:cstheme="minorBidi"/>
          <w:color w:val="6B2976"/>
          <w:szCs w:val="20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308A233F" w14:textId="29C3866E" w:rsidR="00F15953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Давател на услуги 4</w:t>
      </w:r>
    </w:p>
    <w:p w14:paraId="2669D708" w14:textId="77777777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е вашата цел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CD4ACF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4E343495" w14:textId="77777777" w:rsidR="00713548" w:rsidRPr="00730911" w:rsidRDefault="00CD4ACF" w:rsidP="006B2AFB">
      <w:pPr>
        <w:spacing w:before="240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Каква поддршка ви треб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730911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730911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C0C624E" w14:textId="1A0968F0" w:rsidR="00713548" w:rsidRPr="00730911" w:rsidRDefault="00CD4ACF" w:rsidP="006B2AFB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Зошто мислите дека некој давател на услуги е соодветен за укажување на таа поддршк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1AAA7C71" w14:textId="77777777" w:rsidR="00713548" w:rsidRPr="00730911" w:rsidRDefault="00CD4ACF" w:rsidP="006B2AFB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ј давател би можеле да го користите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286FD222" w14:textId="77777777" w:rsidR="005741BD" w:rsidRPr="00730911" w:rsidRDefault="00CD4ACF" w:rsidP="0043164A">
      <w:pPr>
        <w:rPr>
          <w:rFonts w:asciiTheme="minorBidi" w:eastAsiaTheme="majorEastAsia" w:hAnsiTheme="minorBidi" w:cstheme="minorBidi"/>
          <w:color w:val="6B2976"/>
          <w:szCs w:val="20"/>
          <w:lang w:val="ru-RU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0A345FE7" w14:textId="1CB35FD3" w:rsidR="00F15953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Давател на услуги 5</w:t>
      </w:r>
    </w:p>
    <w:p w14:paraId="57E24810" w14:textId="77777777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Што е </w:t>
      </w:r>
      <w:r w:rsidRPr="00730911">
        <w:rPr>
          <w:rFonts w:asciiTheme="minorBidi" w:hAnsiTheme="minorBidi" w:cstheme="minorBidi"/>
          <w:lang w:val="mk"/>
        </w:rPr>
        <w:t>вашата цел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CD4ACF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3BCA5BBB" w14:textId="77777777" w:rsidR="00713548" w:rsidRPr="00730911" w:rsidRDefault="00CD4ACF" w:rsidP="006B2AFB">
      <w:pPr>
        <w:spacing w:before="240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Каква поддршка ви треб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730911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730911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6E7BFF7" w14:textId="760B871E" w:rsidR="00713548" w:rsidRPr="00730911" w:rsidRDefault="00CD4ACF" w:rsidP="006B2AFB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Зошто мислите дека некој давател на услуги е соодветен за укажување на таа поддршка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3CC9DE91" w14:textId="77777777" w:rsidR="00713548" w:rsidRPr="00730911" w:rsidRDefault="00CD4ACF" w:rsidP="006B2AFB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ј давател би можеле да го користите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3128" w:rsidRPr="00BE2CBE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730911" w:rsidRDefault="00713548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65DFEEE1" w14:textId="77777777" w:rsidR="005741BD" w:rsidRPr="00730911" w:rsidRDefault="00CD4ACF" w:rsidP="0043164A">
      <w:pPr>
        <w:rPr>
          <w:rFonts w:asciiTheme="minorBidi" w:hAnsiTheme="minorBidi" w:cstheme="minorBidi"/>
          <w:color w:val="6B2976"/>
          <w:sz w:val="40"/>
          <w:szCs w:val="26"/>
          <w:lang w:val="ru-RU" w:eastAsia="x-none"/>
        </w:rPr>
      </w:pPr>
      <w:r w:rsidRPr="00730911">
        <w:rPr>
          <w:rFonts w:asciiTheme="minorBidi" w:hAnsiTheme="minorBidi" w:cstheme="minorBidi"/>
          <w:lang w:val="ru-RU"/>
        </w:rPr>
        <w:br w:type="page"/>
      </w:r>
    </w:p>
    <w:p w14:paraId="66834525" w14:textId="3124A523" w:rsidR="009B07C3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22" w:name="_Toc118768340"/>
      <w:r w:rsidRPr="00730911">
        <w:rPr>
          <w:rFonts w:asciiTheme="minorBidi" w:hAnsiTheme="minorBidi" w:cstheme="minorBidi"/>
          <w:lang w:val="mk"/>
        </w:rPr>
        <w:lastRenderedPageBreak/>
        <w:t>Почнување со вашата поддршка и услуги</w:t>
      </w:r>
      <w:bookmarkEnd w:id="122"/>
    </w:p>
    <w:p w14:paraId="0B2C5EB6" w14:textId="7629043D" w:rsidR="004D6D06" w:rsidRPr="00730911" w:rsidRDefault="00CD4ACF" w:rsidP="0073091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Цени</w:t>
      </w:r>
    </w:p>
    <w:p w14:paraId="239A9685" w14:textId="04B3B63D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ие имаме горна граница на цените кои давателите на услуги </w:t>
      </w:r>
      <w:r w:rsidR="00A7541E" w:rsidRPr="00A7541E">
        <w:rPr>
          <w:rFonts w:asciiTheme="minorBidi" w:hAnsiTheme="minorBidi" w:cstheme="minorBidi"/>
          <w:lang w:val="mk"/>
        </w:rPr>
        <w:t>може</w:t>
      </w:r>
      <w:r w:rsidR="00A7541E" w:rsidRPr="00A7541E">
        <w:rPr>
          <w:rFonts w:asciiTheme="minorBidi" w:hAnsiTheme="minorBidi" w:cstheme="minorBidi"/>
          <w:lang w:val="ru-RU"/>
        </w:rPr>
        <w:t xml:space="preserve"> </w:t>
      </w:r>
      <w:r w:rsidRPr="00730911">
        <w:rPr>
          <w:rFonts w:asciiTheme="minorBidi" w:hAnsiTheme="minorBidi" w:cstheme="minorBidi"/>
          <w:lang w:val="mk"/>
        </w:rPr>
        <w:t>да ги наплатат.</w:t>
      </w:r>
    </w:p>
    <w:p w14:paraId="7C8D2A81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вателите на услуги може да наплатат помалку од горната граница, но не повеќе.</w:t>
      </w:r>
    </w:p>
    <w:p w14:paraId="4EA48DEC" w14:textId="3A6DF78E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ашите горни граници на цените може да ви помогнат да добиете праведна цена за вашата </w:t>
      </w:r>
      <w:r w:rsidRPr="00730911">
        <w:rPr>
          <w:rFonts w:asciiTheme="minorBidi" w:hAnsiTheme="minorBidi" w:cstheme="minorBidi"/>
          <w:lang w:val="mk"/>
        </w:rPr>
        <w:t>поддршка.</w:t>
      </w:r>
    </w:p>
    <w:p w14:paraId="6DDBA3FC" w14:textId="4EB90BE1" w:rsidR="004D6D06" w:rsidRPr="00730911" w:rsidRDefault="00CD4ACF" w:rsidP="0073091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оговори за услуги</w:t>
      </w:r>
    </w:p>
    <w:p w14:paraId="7DE44AFD" w14:textId="5EB3C36F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bookmarkStart w:id="123" w:name="_Hlk108009170"/>
      <w:r w:rsidRPr="00730911">
        <w:rPr>
          <w:rStyle w:val="Strong"/>
          <w:rFonts w:asciiTheme="minorBidi" w:hAnsiTheme="minorBidi" w:cstheme="minorBidi"/>
          <w:lang w:val="mk"/>
        </w:rPr>
        <w:t>Договор за услуги (service agreement)</w:t>
      </w:r>
      <w:bookmarkEnd w:id="123"/>
      <w:r w:rsidRPr="00730911">
        <w:rPr>
          <w:rFonts w:asciiTheme="minorBidi" w:hAnsiTheme="minorBidi" w:cstheme="minorBidi"/>
          <w:lang w:val="mk"/>
        </w:rPr>
        <w:t xml:space="preserve"> е писмен договор меѓу вас и вашиот давател на услуги. </w:t>
      </w:r>
    </w:p>
    <w:p w14:paraId="3A1DC405" w14:textId="77777777" w:rsidR="00DD7433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Во него се објаснува:</w:t>
      </w:r>
    </w:p>
    <w:p w14:paraId="22F5D440" w14:textId="77777777" w:rsidR="00DD7433" w:rsidRPr="00730911" w:rsidRDefault="00CD4ACF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ддршката што ќе ја користите</w:t>
      </w:r>
    </w:p>
    <w:p w14:paraId="4BDC6C52" w14:textId="77777777" w:rsidR="00DD7433" w:rsidRPr="00730911" w:rsidRDefault="00CD4ACF" w:rsidP="0043164A">
      <w:pPr>
        <w:pStyle w:val="ListParagraph"/>
        <w:numPr>
          <w:ilvl w:val="0"/>
          <w:numId w:val="30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како давателот на услуги ќе ви дава поддршка</w:t>
      </w:r>
    </w:p>
    <w:p w14:paraId="62347428" w14:textId="77777777" w:rsidR="00DD7433" w:rsidRPr="00730911" w:rsidRDefault="00CD4ACF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колку ќе чини поддршката.</w:t>
      </w:r>
    </w:p>
    <w:p w14:paraId="115911BA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оговор за услуги ви помага да бидете сигурни дека ја добивате поддршката што сте ја платиле.</w:t>
      </w:r>
    </w:p>
    <w:p w14:paraId="2109D554" w14:textId="66B08862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Добра идеја е да имате копија на вашиот договор за услуги. </w:t>
      </w:r>
    </w:p>
    <w:p w14:paraId="07637E5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правите договор за услуги, може да имате поддршка од член на семејството или пријател/пријателка.</w:t>
      </w:r>
    </w:p>
    <w:p w14:paraId="0EF2AFD1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от давател на услуги треба да ви помогне да го разберете договорот за услуги.</w:t>
      </w:r>
    </w:p>
    <w:p w14:paraId="4F475FD1" w14:textId="7815669B" w:rsidR="0043164A" w:rsidRPr="00730911" w:rsidRDefault="00CD4ACF" w:rsidP="009D6D28">
      <w:pPr>
        <w:spacing w:before="60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На нашата веб-страница имаме информации лесни за читање во врска со договорите за услуги.</w:t>
      </w:r>
      <w:r w:rsidRPr="00730911">
        <w:rPr>
          <w:rFonts w:asciiTheme="minorBidi" w:hAnsiTheme="minorBidi" w:cstheme="minorBidi"/>
          <w:lang w:val="mk"/>
        </w:rPr>
        <w:br/>
      </w:r>
      <w:hyperlink r:id="rId11" w:history="1">
        <w:r w:rsidRPr="00730911">
          <w:rPr>
            <w:rStyle w:val="Hyperlink"/>
            <w:rFonts w:asciiTheme="minorBidi" w:hAnsiTheme="minorBidi" w:cstheme="minorBidi"/>
            <w:lang w:val="mk"/>
          </w:rPr>
          <w:t>www.ndis.gov.au/providers/working-provider/connecting-participants/service-agreements</w:t>
        </w:r>
      </w:hyperlink>
      <w:r w:rsidRPr="00730911">
        <w:rPr>
          <w:rFonts w:asciiTheme="minorBidi" w:hAnsiTheme="minorBidi" w:cstheme="minorBidi"/>
          <w:lang w:val="mk"/>
        </w:rPr>
        <w:t xml:space="preserve"> </w:t>
      </w:r>
      <w:r w:rsidRPr="00730911">
        <w:rPr>
          <w:rFonts w:asciiTheme="minorBidi" w:hAnsiTheme="minorBidi" w:cstheme="minorBidi"/>
          <w:lang w:val="mk"/>
        </w:rPr>
        <w:br w:type="page"/>
      </w:r>
    </w:p>
    <w:p w14:paraId="0EDC7F8D" w14:textId="6895CB37" w:rsidR="004D6D06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Резервирање</w:t>
      </w:r>
    </w:p>
    <w:p w14:paraId="142A57A2" w14:textId="7D62F1F6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Со вашиот давател на услуги треба да договорите</w:t>
      </w:r>
      <w:bookmarkStart w:id="124" w:name="_Hlk108009176"/>
      <w:r w:rsidR="00A7541E" w:rsidRPr="00A7541E">
        <w:rPr>
          <w:rFonts w:asciiTheme="minorBidi" w:hAnsiTheme="minorBidi" w:cstheme="minorBidi"/>
          <w:lang w:val="ru-RU"/>
        </w:rPr>
        <w:t xml:space="preserve"> </w:t>
      </w:r>
      <w:r w:rsidRPr="00730911">
        <w:rPr>
          <w:rStyle w:val="Strong"/>
          <w:rFonts w:asciiTheme="minorBidi" w:hAnsiTheme="minorBidi" w:cstheme="minorBidi"/>
          <w:lang w:val="mk"/>
        </w:rPr>
        <w:t>резервирање на услуги (service booking)</w:t>
      </w:r>
      <w:bookmarkEnd w:id="124"/>
      <w:r w:rsidRPr="00730911">
        <w:rPr>
          <w:rFonts w:asciiTheme="minorBidi" w:hAnsiTheme="minorBidi" w:cstheme="minorBidi"/>
          <w:lang w:val="mk"/>
        </w:rPr>
        <w:t xml:space="preserve"> откако ќе:</w:t>
      </w:r>
    </w:p>
    <w:p w14:paraId="377092EE" w14:textId="77777777" w:rsidR="00DD7433" w:rsidRPr="00730911" w:rsidRDefault="00CD4ACF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 xml:space="preserve">одлучите каква поддршка ви </w:t>
      </w:r>
      <w:r w:rsidRPr="00730911">
        <w:rPr>
          <w:rFonts w:asciiTheme="minorBidi" w:hAnsiTheme="minorBidi"/>
          <w:lang w:val="mk"/>
        </w:rPr>
        <w:t>треба</w:t>
      </w:r>
    </w:p>
    <w:p w14:paraId="74C18D53" w14:textId="77777777" w:rsidR="00DD7433" w:rsidRPr="00730911" w:rsidRDefault="00CD4ACF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одберете давател на услуги.</w:t>
      </w:r>
    </w:p>
    <w:p w14:paraId="3136FA82" w14:textId="57E96639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Резервирањето на услуга вклучува:</w:t>
      </w:r>
    </w:p>
    <w:p w14:paraId="25350A5F" w14:textId="589C7884" w:rsidR="00DD7433" w:rsidRPr="00730911" w:rsidRDefault="00A7541E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ru-RU"/>
        </w:rPr>
      </w:pPr>
      <w:r w:rsidRPr="00A7541E">
        <w:rPr>
          <w:rFonts w:asciiTheme="minorBidi" w:hAnsiTheme="minorBidi"/>
          <w:lang w:val="mk"/>
        </w:rPr>
        <w:t>вид</w:t>
      </w:r>
      <w:r w:rsidRPr="00A7541E">
        <w:rPr>
          <w:rFonts w:asciiTheme="minorBidi" w:hAnsiTheme="minorBidi"/>
          <w:lang w:val="ru-RU"/>
        </w:rPr>
        <w:t xml:space="preserve"> </w:t>
      </w:r>
      <w:r w:rsidRPr="00730911">
        <w:rPr>
          <w:rFonts w:asciiTheme="minorBidi" w:hAnsiTheme="minorBidi"/>
          <w:lang w:val="mk"/>
        </w:rPr>
        <w:t>на поддршка што ви се укажува</w:t>
      </w:r>
    </w:p>
    <w:p w14:paraId="7EDB9A60" w14:textId="5172C73D" w:rsidR="00DD7433" w:rsidRPr="00A7541E" w:rsidRDefault="00CD4ACF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color w:val="000000"/>
          <w:szCs w:val="28"/>
          <w:lang w:val="mk"/>
        </w:rPr>
        <w:t xml:space="preserve">колку долго </w:t>
      </w:r>
      <w:r w:rsidR="00A7541E" w:rsidRPr="00A7541E">
        <w:rPr>
          <w:rFonts w:asciiTheme="minorBidi" w:hAnsiTheme="minorBidi"/>
          <w:color w:val="000000"/>
          <w:szCs w:val="28"/>
          <w:lang w:val="mk"/>
        </w:rPr>
        <w:t>ќе трае</w:t>
      </w:r>
      <w:r w:rsidR="00A7541E" w:rsidRPr="00A7541E">
        <w:rPr>
          <w:rFonts w:asciiTheme="minorBidi" w:hAnsiTheme="minorBidi"/>
          <w:color w:val="000000"/>
          <w:szCs w:val="28"/>
          <w:lang w:val="ru-RU"/>
        </w:rPr>
        <w:t xml:space="preserve"> </w:t>
      </w:r>
      <w:r w:rsidRPr="00730911">
        <w:rPr>
          <w:rFonts w:asciiTheme="minorBidi" w:hAnsiTheme="minorBidi"/>
          <w:color w:val="000000"/>
          <w:szCs w:val="28"/>
          <w:lang w:val="mk"/>
        </w:rPr>
        <w:t>услугата</w:t>
      </w:r>
    </w:p>
    <w:p w14:paraId="49BE5A19" w14:textId="77777777" w:rsidR="00DD7433" w:rsidRPr="00730911" w:rsidRDefault="00CD4ACF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колку ќе чини услугата.</w:t>
      </w:r>
    </w:p>
    <w:p w14:paraId="2693496D" w14:textId="764CD678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Услуги може да резервирате само со регистрирани даватели.</w:t>
      </w:r>
    </w:p>
    <w:p w14:paraId="7B7493FD" w14:textId="54400172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Резервираната услуга ја вклучува само поддр</w:t>
      </w:r>
      <w:r w:rsidRPr="00730911">
        <w:rPr>
          <w:rFonts w:asciiTheme="minorBidi" w:hAnsiTheme="minorBidi" w:cstheme="minorBidi"/>
          <w:lang w:val="mk"/>
        </w:rPr>
        <w:t>шката за која сте се договориле вие и вашиот давател на услуги.</w:t>
      </w:r>
    </w:p>
    <w:p w14:paraId="425E565C" w14:textId="0D821EE0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от регистриран давател може да резервира услуга на порталот myplace.</w:t>
      </w:r>
    </w:p>
    <w:p w14:paraId="3823CE3B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исто така можете да резервирате услуга на порталот myplace.</w:t>
      </w:r>
    </w:p>
    <w:p w14:paraId="50AB79DC" w14:textId="64869455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Резервирана услуга може да промените или </w:t>
      </w:r>
      <w:r w:rsidRPr="00730911">
        <w:rPr>
          <w:rFonts w:asciiTheme="minorBidi" w:hAnsiTheme="minorBidi" w:cstheme="minorBidi"/>
          <w:lang w:val="mk"/>
        </w:rPr>
        <w:t>откажете во секое време.</w:t>
      </w:r>
    </w:p>
    <w:p w14:paraId="5D6ED14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о, треба да проверите што се вели во вашиот договор за услуги околу откажувањето или менувањето на резервирана услуга.</w:t>
      </w:r>
    </w:p>
    <w:p w14:paraId="7F5E6667" w14:textId="6B849504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На пример, давателот на услуги можеби треба да </w:t>
      </w:r>
      <w:r w:rsidR="00A7541E" w:rsidRPr="00A7541E">
        <w:rPr>
          <w:rFonts w:asciiTheme="minorBidi" w:hAnsiTheme="minorBidi" w:cstheme="minorBidi"/>
          <w:lang w:val="mk"/>
        </w:rPr>
        <w:t>биде известен</w:t>
      </w:r>
      <w:r w:rsidR="00A7541E" w:rsidRPr="00A7541E">
        <w:rPr>
          <w:rFonts w:asciiTheme="minorBidi" w:hAnsiTheme="minorBidi" w:cstheme="minorBidi"/>
          <w:lang w:val="ru-RU"/>
        </w:rPr>
        <w:t xml:space="preserve"> </w:t>
      </w:r>
      <w:r w:rsidRPr="00730911">
        <w:rPr>
          <w:rFonts w:asciiTheme="minorBidi" w:hAnsiTheme="minorBidi" w:cstheme="minorBidi"/>
          <w:lang w:val="mk"/>
        </w:rPr>
        <w:t>еден ден порано.</w:t>
      </w:r>
    </w:p>
    <w:p w14:paraId="5D68360E" w14:textId="795D6032" w:rsidR="00713548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арите што не сте ги потрошиле ќе</w:t>
      </w:r>
      <w:r w:rsidRPr="00730911">
        <w:rPr>
          <w:rFonts w:asciiTheme="minorBidi" w:hAnsiTheme="minorBidi" w:cstheme="minorBidi"/>
          <w:lang w:val="mk"/>
        </w:rPr>
        <w:t xml:space="preserve"> ги вратиме во вашиот буџет.</w:t>
      </w:r>
      <w:r w:rsidRPr="00730911">
        <w:rPr>
          <w:rFonts w:asciiTheme="minorBidi" w:hAnsiTheme="minorBidi" w:cstheme="minorBidi"/>
          <w:lang w:val="mk"/>
        </w:rPr>
        <w:br w:type="page"/>
      </w:r>
    </w:p>
    <w:p w14:paraId="3EEE8D32" w14:textId="0309A233" w:rsidR="00F053A6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Плаќање на вашите услуги</w:t>
      </w:r>
    </w:p>
    <w:p w14:paraId="15FB797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плаќате за вашата поддршка и услуги преку порталот myplace.</w:t>
      </w:r>
    </w:p>
    <w:p w14:paraId="4C5F7444" w14:textId="143168BC" w:rsidR="0050281D" w:rsidRPr="00730911" w:rsidRDefault="00CD4ACF" w:rsidP="0043164A">
      <w:pPr>
        <w:pStyle w:val="Heading4"/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ко самите управувате </w:t>
      </w:r>
    </w:p>
    <w:p w14:paraId="21777FBA" w14:textId="67F0D5F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ко </w:t>
      </w:r>
      <w:r w:rsidR="00A7541E" w:rsidRPr="00A7541E">
        <w:rPr>
          <w:rFonts w:asciiTheme="minorBidi" w:hAnsiTheme="minorBidi" w:cstheme="minorBidi"/>
          <w:lang w:val="mk"/>
        </w:rPr>
        <w:t>сами</w:t>
      </w:r>
      <w:r w:rsidR="00A7541E" w:rsidRPr="00A7541E">
        <w:rPr>
          <w:rFonts w:asciiTheme="minorBidi" w:hAnsiTheme="minorBidi" w:cstheme="minorBidi"/>
          <w:lang w:val="ru-RU"/>
        </w:rPr>
        <w:t xml:space="preserve"> </w:t>
      </w:r>
      <w:r w:rsidRPr="00730911">
        <w:rPr>
          <w:rFonts w:asciiTheme="minorBidi" w:hAnsiTheme="minorBidi" w:cstheme="minorBidi"/>
          <w:lang w:val="mk"/>
        </w:rPr>
        <w:t>управувате со вашето финансирање (self-manage), има два начина да платите за вашите услуги.</w:t>
      </w:r>
    </w:p>
    <w:p w14:paraId="006BCA35" w14:textId="0AE99A8B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Може да поднесете барање за </w:t>
      </w:r>
      <w:r w:rsidR="00A7541E" w:rsidRPr="00A7541E">
        <w:rPr>
          <w:rFonts w:asciiTheme="minorBidi" w:hAnsiTheme="minorBidi" w:cstheme="minorBidi"/>
          <w:lang w:val="mk"/>
        </w:rPr>
        <w:t xml:space="preserve">исплата </w:t>
      </w:r>
      <w:r w:rsidRPr="00730911">
        <w:rPr>
          <w:rFonts w:asciiTheme="minorBidi" w:hAnsiTheme="minorBidi" w:cstheme="minorBidi"/>
          <w:lang w:val="mk"/>
        </w:rPr>
        <w:t xml:space="preserve">(payment request) преку порталот myplace откако вашиот давател на услуги ви пратил </w:t>
      </w:r>
      <w:r w:rsidRPr="00730911">
        <w:rPr>
          <w:rStyle w:val="Strong"/>
          <w:rFonts w:asciiTheme="minorBidi" w:hAnsiTheme="minorBidi" w:cstheme="minorBidi"/>
          <w:lang w:val="mk"/>
        </w:rPr>
        <w:t>фактура</w:t>
      </w:r>
      <w:r w:rsidRPr="00730911">
        <w:rPr>
          <w:rFonts w:asciiTheme="minorBidi" w:hAnsiTheme="minorBidi" w:cstheme="minorBidi"/>
          <w:lang w:val="mk"/>
        </w:rPr>
        <w:t>.</w:t>
      </w:r>
    </w:p>
    <w:p w14:paraId="4238F93E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Фактура (invoice) е документ што содржи:</w:t>
      </w:r>
    </w:p>
    <w:p w14:paraId="1EBE9CE3" w14:textId="77777777" w:rsidR="00DD7433" w:rsidRPr="00730911" w:rsidRDefault="00CD4AC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список на услугите што треба да бидат платени</w:t>
      </w:r>
    </w:p>
    <w:p w14:paraId="11957BD9" w14:textId="77777777" w:rsidR="00DD7433" w:rsidRPr="00730911" w:rsidRDefault="00CD4AC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износот што треба да биде платен.</w:t>
      </w:r>
    </w:p>
    <w:p w14:paraId="1BC07BA3" w14:textId="55B3566E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ли усл</w:t>
      </w:r>
      <w:r w:rsidRPr="00730911">
        <w:rPr>
          <w:rFonts w:asciiTheme="minorBidi" w:hAnsiTheme="minorBidi" w:cstheme="minorBidi"/>
          <w:lang w:val="mk"/>
        </w:rPr>
        <w:t>угите може да ги платите со ваши пари.</w:t>
      </w:r>
    </w:p>
    <w:p w14:paraId="4253EFD6" w14:textId="10865CC2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И да поднесте барање за </w:t>
      </w:r>
      <w:r w:rsidR="00A7541E" w:rsidRPr="00A7541E">
        <w:rPr>
          <w:rFonts w:asciiTheme="minorBidi" w:hAnsiTheme="minorBidi" w:cstheme="minorBidi"/>
          <w:lang w:val="mk"/>
        </w:rPr>
        <w:t>исплата</w:t>
      </w:r>
      <w:r w:rsidR="00A7541E" w:rsidRPr="00A7541E">
        <w:rPr>
          <w:rFonts w:asciiTheme="minorBidi" w:hAnsiTheme="minorBidi" w:cstheme="minorBidi"/>
          <w:lang w:val="ru-RU"/>
        </w:rPr>
        <w:t xml:space="preserve"> </w:t>
      </w:r>
      <w:r w:rsidRPr="00730911">
        <w:rPr>
          <w:rFonts w:asciiTheme="minorBidi" w:hAnsiTheme="minorBidi" w:cstheme="minorBidi"/>
          <w:lang w:val="mk"/>
        </w:rPr>
        <w:t xml:space="preserve">за да ви ги вратат парите преку: </w:t>
      </w:r>
    </w:p>
    <w:p w14:paraId="2924B37E" w14:textId="77777777" w:rsidR="00DD7433" w:rsidRPr="00730911" w:rsidRDefault="00CD4AC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рталот myplace</w:t>
      </w:r>
    </w:p>
    <w:p w14:paraId="0006BEF2" w14:textId="77777777" w:rsidR="00DD7433" w:rsidRPr="00730911" w:rsidRDefault="00CD4AC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апликацијата my NDIS.</w:t>
      </w:r>
    </w:p>
    <w:p w14:paraId="1DD7F90C" w14:textId="6B3ACD87" w:rsidR="00DD7433" w:rsidRPr="00A7541E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Мора да водите евиденција за сите ваши </w:t>
      </w:r>
      <w:r w:rsidR="00A7541E" w:rsidRPr="00A7541E">
        <w:rPr>
          <w:rFonts w:asciiTheme="minorBidi" w:hAnsiTheme="minorBidi" w:cstheme="minorBidi"/>
          <w:lang w:val="mk"/>
        </w:rPr>
        <w:t>исплати.</w:t>
      </w:r>
    </w:p>
    <w:p w14:paraId="0179FE82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ги вклучува сите ваши фактури.</w:t>
      </w:r>
    </w:p>
    <w:p w14:paraId="43D3EA02" w14:textId="57DEB648" w:rsidR="0050281D" w:rsidRPr="00730911" w:rsidRDefault="00CD4ACF" w:rsidP="008879C0">
      <w:pPr>
        <w:pStyle w:val="Heading4"/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ко имате менаџер за </w:t>
      </w:r>
      <w:r w:rsidRPr="00730911">
        <w:rPr>
          <w:rFonts w:asciiTheme="minorBidi" w:hAnsiTheme="minorBidi" w:cstheme="minorBidi"/>
          <w:lang w:val="mk"/>
        </w:rPr>
        <w:t>планирање</w:t>
      </w:r>
    </w:p>
    <w:p w14:paraId="30444091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имате менаџер за планирање, тој/таа:</w:t>
      </w:r>
    </w:p>
    <w:p w14:paraId="456DCB13" w14:textId="77777777" w:rsidR="00DD7433" w:rsidRPr="00730911" w:rsidRDefault="00CD4ACF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ќе ги плаќа услугите</w:t>
      </w:r>
    </w:p>
    <w:p w14:paraId="20146DEC" w14:textId="52E4A82F" w:rsidR="00DD7433" w:rsidRPr="00730911" w:rsidRDefault="00CD4ACF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ќе води евиденција за вашите </w:t>
      </w:r>
      <w:r w:rsidR="00A7541E" w:rsidRPr="00A7541E">
        <w:rPr>
          <w:rFonts w:asciiTheme="minorBidi" w:hAnsiTheme="minorBidi"/>
          <w:lang w:val="mk"/>
        </w:rPr>
        <w:t>исплати.</w:t>
      </w:r>
    </w:p>
    <w:p w14:paraId="4AC9BE4A" w14:textId="684346A5" w:rsidR="00713548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те даватели на услуги треба нивните фактури да ги праќаат на вашиот менаџер за планирање.</w:t>
      </w:r>
    </w:p>
    <w:p w14:paraId="2548ADEC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0F38C914" w14:textId="2DF18359" w:rsidR="002C2B2A" w:rsidRPr="00730911" w:rsidRDefault="00CD4ACF" w:rsidP="008879C0">
      <w:pPr>
        <w:pStyle w:val="Heading4"/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Ако со вашето финансирање управува NDIA</w:t>
      </w:r>
    </w:p>
    <w:p w14:paraId="75091D29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ко со </w:t>
      </w:r>
      <w:r w:rsidRPr="00730911">
        <w:rPr>
          <w:rFonts w:asciiTheme="minorBidi" w:hAnsiTheme="minorBidi" w:cstheme="minorBidi"/>
          <w:lang w:val="mk"/>
        </w:rPr>
        <w:t>вашето финансирање управува NDIA, вашите даватели на услуги ќе ги побаруваат нивните исплати преку порталот myplace.</w:t>
      </w:r>
    </w:p>
    <w:p w14:paraId="79B099CA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от давател на услуги треба да ги има вашиот:</w:t>
      </w:r>
    </w:p>
    <w:p w14:paraId="0708C9CE" w14:textId="77777777" w:rsidR="00DD7433" w:rsidRPr="00730911" w:rsidRDefault="00CD4AC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NDIS број</w:t>
      </w:r>
    </w:p>
    <w:p w14:paraId="77329B34" w14:textId="77777777" w:rsidR="00DD7433" w:rsidRPr="00730911" w:rsidRDefault="00CD4ACF" w:rsidP="008879C0">
      <w:pPr>
        <w:pStyle w:val="ListParagraph"/>
        <w:numPr>
          <w:ilvl w:val="0"/>
          <w:numId w:val="34"/>
        </w:numPr>
        <w:spacing w:before="6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тум на раѓање</w:t>
      </w:r>
    </w:p>
    <w:p w14:paraId="2AF84BE1" w14:textId="00921FED" w:rsidR="00713548" w:rsidRPr="00730911" w:rsidRDefault="00CD4AC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резиме.</w:t>
      </w:r>
      <w:r w:rsidRPr="00730911">
        <w:rPr>
          <w:rFonts w:asciiTheme="minorBidi" w:hAnsiTheme="minorBidi"/>
          <w:lang w:val="mk"/>
        </w:rPr>
        <w:br w:type="page"/>
      </w:r>
    </w:p>
    <w:p w14:paraId="0A58A730" w14:textId="4F848BE9" w:rsidR="00CC7F71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25" w:name="_Toc118768341"/>
      <w:r w:rsidRPr="00730911">
        <w:rPr>
          <w:rFonts w:asciiTheme="minorBidi" w:hAnsiTheme="minorBidi" w:cstheme="minorBidi"/>
          <w:lang w:val="mk"/>
        </w:rPr>
        <w:lastRenderedPageBreak/>
        <w:t>Обезбедување дека вашиот план ви користи</w:t>
      </w:r>
      <w:bookmarkEnd w:id="125"/>
    </w:p>
    <w:p w14:paraId="07962122" w14:textId="092A610E" w:rsidR="002C2B2A" w:rsidRPr="00730911" w:rsidRDefault="00CD4ACF" w:rsidP="008879C0">
      <w:pPr>
        <w:pStyle w:val="Heading3"/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Водење </w:t>
      </w:r>
      <w:r w:rsidRPr="00730911">
        <w:rPr>
          <w:rFonts w:asciiTheme="minorBidi" w:hAnsiTheme="minorBidi" w:cstheme="minorBidi"/>
          <w:lang w:val="mk"/>
        </w:rPr>
        <w:t>сметка за вашиот буџет</w:t>
      </w:r>
    </w:p>
    <w:p w14:paraId="56B76EE5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обра идеја е да проверувате колку од финансирањето имате:</w:t>
      </w:r>
    </w:p>
    <w:p w14:paraId="56262CF1" w14:textId="77777777" w:rsidR="00DD7433" w:rsidRPr="00730911" w:rsidRDefault="00CD4AC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искористено</w:t>
      </w:r>
    </w:p>
    <w:p w14:paraId="11970D05" w14:textId="77777777" w:rsidR="00DD7433" w:rsidRPr="00730911" w:rsidRDefault="00CD4AC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реостанато.</w:t>
      </w:r>
    </w:p>
    <w:p w14:paraId="6ADB28C5" w14:textId="36DE152C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, треба да водите евиденција за поддршката што ја добивате.</w:t>
      </w:r>
    </w:p>
    <w:p w14:paraId="74B7F0FE" w14:textId="2B3C3FF2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самите управувате (self-manage) со вашето финансирање, треба да водите сметк</w:t>
      </w:r>
      <w:r w:rsidRPr="00730911">
        <w:rPr>
          <w:rFonts w:asciiTheme="minorBidi" w:hAnsiTheme="minorBidi" w:cstheme="minorBidi"/>
          <w:lang w:val="mk"/>
        </w:rPr>
        <w:t>а колку трошите.</w:t>
      </w:r>
    </w:p>
    <w:p w14:paraId="4FA541F9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реба да го користите финансирањето што ви треба, кога ви треба.</w:t>
      </w:r>
    </w:p>
    <w:p w14:paraId="11E0D77C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 давателите на услуги не смеат да бараат исплата за поддршка што не ја укажале.</w:t>
      </w:r>
    </w:p>
    <w:p w14:paraId="79B76458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тоа се случи, вие треба:</w:t>
      </w:r>
    </w:p>
    <w:p w14:paraId="0B917BEF" w14:textId="77777777" w:rsidR="00DD7433" w:rsidRPr="00730911" w:rsidRDefault="00CD4ACF" w:rsidP="008879C0">
      <w:pPr>
        <w:pStyle w:val="ListParagraph"/>
        <w:numPr>
          <w:ilvl w:val="0"/>
          <w:numId w:val="35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контактирате со вашиот давател на услуги</w:t>
      </w:r>
    </w:p>
    <w:p w14:paraId="674C2BF4" w14:textId="0BF99299" w:rsidR="00DD7433" w:rsidRPr="00730911" w:rsidRDefault="00A7541E" w:rsidP="008879C0">
      <w:pPr>
        <w:pStyle w:val="ListParagraph"/>
        <w:numPr>
          <w:ilvl w:val="0"/>
          <w:numId w:val="51"/>
        </w:numPr>
        <w:spacing w:before="60" w:after="0"/>
        <w:rPr>
          <w:rFonts w:asciiTheme="minorBidi" w:hAnsiTheme="minorBidi"/>
          <w:lang w:val="ru-RU"/>
        </w:rPr>
      </w:pPr>
      <w:r w:rsidRPr="00A7541E">
        <w:rPr>
          <w:rFonts w:asciiTheme="minorBidi" w:hAnsiTheme="minorBidi"/>
          <w:lang w:val="mk"/>
        </w:rPr>
        <w:t>да се обидете</w:t>
      </w:r>
      <w:r w:rsidRPr="00730911">
        <w:rPr>
          <w:rFonts w:asciiTheme="minorBidi" w:hAnsiTheme="minorBidi"/>
          <w:lang w:val="mk"/>
        </w:rPr>
        <w:t xml:space="preserve"> се да го решите проблемот.</w:t>
      </w:r>
    </w:p>
    <w:p w14:paraId="55F84E17" w14:textId="43EDA729" w:rsidR="00F46544" w:rsidRPr="00730911" w:rsidRDefault="00CD4ACF" w:rsidP="008879C0">
      <w:pPr>
        <w:pStyle w:val="Heading3"/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ако не сте задоволни со поддршката што ја добивате?</w:t>
      </w:r>
    </w:p>
    <w:p w14:paraId="59B6BD00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не сте задоволни со поддршката што ја добивате, треба да разговарате со вашиот давател на услуги.</w:t>
      </w:r>
    </w:p>
    <w:p w14:paraId="527D99C4" w14:textId="5CAF25BC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Може да побарате од некого во </w:t>
      </w:r>
      <w:r w:rsidR="00A7541E" w:rsidRPr="00A7541E">
        <w:rPr>
          <w:rFonts w:asciiTheme="minorBidi" w:hAnsiTheme="minorBidi" w:cstheme="minorBidi"/>
          <w:lang w:val="mk"/>
        </w:rPr>
        <w:t>кого</w:t>
      </w:r>
      <w:r w:rsidR="00A7541E" w:rsidRPr="00A7541E">
        <w:rPr>
          <w:rFonts w:asciiTheme="minorBidi" w:hAnsiTheme="minorBidi" w:cstheme="minorBidi"/>
          <w:lang w:val="ru-RU"/>
        </w:rPr>
        <w:t xml:space="preserve"> </w:t>
      </w:r>
      <w:r w:rsidRPr="00730911">
        <w:rPr>
          <w:rFonts w:asciiTheme="minorBidi" w:hAnsiTheme="minorBidi" w:cstheme="minorBidi"/>
          <w:lang w:val="mk"/>
        </w:rPr>
        <w:t xml:space="preserve">имате доверба да ви даде </w:t>
      </w:r>
      <w:r w:rsidRPr="00730911">
        <w:rPr>
          <w:rFonts w:asciiTheme="minorBidi" w:hAnsiTheme="minorBidi" w:cstheme="minorBidi"/>
          <w:lang w:val="mk"/>
        </w:rPr>
        <w:t>поддршка, како на пример застапник (advocate) - некој кој зборува во име на луѓе со попреченост.</w:t>
      </w:r>
    </w:p>
    <w:p w14:paraId="4C088442" w14:textId="19F9E6CD" w:rsidR="00713548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 може да побарате поддршка од Комисијата на NDIS (NDIS Commission).</w:t>
      </w:r>
    </w:p>
    <w:p w14:paraId="22270545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658C9539" w14:textId="7045003D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И можете да ги смените давателите на услуги ако:</w:t>
      </w:r>
    </w:p>
    <w:p w14:paraId="5D459FD8" w14:textId="77777777" w:rsidR="00DD7433" w:rsidRPr="00730911" w:rsidRDefault="00CD4AC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не сте задоволни</w:t>
      </w:r>
    </w:p>
    <w:p w14:paraId="53121023" w14:textId="77777777" w:rsidR="00DD7433" w:rsidRPr="00730911" w:rsidRDefault="00CD4AC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повеќе не ви </w:t>
      </w:r>
      <w:r w:rsidRPr="00730911">
        <w:rPr>
          <w:rFonts w:asciiTheme="minorBidi" w:hAnsiTheme="minorBidi"/>
          <w:lang w:val="mk"/>
        </w:rPr>
        <w:t>требаат нивните услуги</w:t>
      </w:r>
    </w:p>
    <w:p w14:paraId="7701F36A" w14:textId="069B3A82" w:rsidR="00DD7433" w:rsidRPr="00730911" w:rsidRDefault="00CD4AC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најдете друг давател на услуги со кого сакате да работите.</w:t>
      </w:r>
    </w:p>
    <w:p w14:paraId="7097A137" w14:textId="4E01EB20" w:rsidR="0043164A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и вашиот давател на услуги мора да се согласите кога сакате да заврши вашата поддршка.</w:t>
      </w:r>
    </w:p>
    <w:p w14:paraId="5A4C27AB" w14:textId="6F718601" w:rsidR="00EC24E1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ако нешто се смени во вашиот живот?</w:t>
      </w:r>
    </w:p>
    <w:p w14:paraId="06B74A51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Со текот на времето нешто може да се смени </w:t>
      </w:r>
      <w:r w:rsidRPr="00730911">
        <w:rPr>
          <w:rFonts w:asciiTheme="minorBidi" w:hAnsiTheme="minorBidi" w:cstheme="minorBidi"/>
          <w:lang w:val="mk"/>
        </w:rPr>
        <w:t>во вашиот живот, како на пример:</w:t>
      </w:r>
    </w:p>
    <w:p w14:paraId="40AABFA5" w14:textId="77777777" w:rsidR="00DD7433" w:rsidRPr="00730911" w:rsidRDefault="00CD4ACF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поддршката што ви треба за вашата попреченост</w:t>
      </w:r>
    </w:p>
    <w:p w14:paraId="7186FBF3" w14:textId="77777777" w:rsidR="00DD7433" w:rsidRPr="00730911" w:rsidRDefault="00CD4AC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каде живеете</w:t>
      </w:r>
    </w:p>
    <w:p w14:paraId="627C7F67" w14:textId="77777777" w:rsidR="00DD7433" w:rsidRPr="00730911" w:rsidRDefault="00CD4AC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со кого живеете</w:t>
      </w:r>
    </w:p>
    <w:p w14:paraId="5D30826F" w14:textId="77777777" w:rsidR="00DD7433" w:rsidRPr="00730911" w:rsidRDefault="00CD4AC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вашата работа.</w:t>
      </w:r>
    </w:p>
    <w:p w14:paraId="2908CB5F" w14:textId="087453AE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нешто се смени во вашиот живот, ве молиме речете нѝ што е можно поскоро.</w:t>
      </w:r>
    </w:p>
    <w:p w14:paraId="516EB654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га работите во вашиот живот ќе се сменат, вашиот </w:t>
      </w:r>
      <w:r w:rsidRPr="00730911">
        <w:rPr>
          <w:rFonts w:asciiTheme="minorBidi" w:hAnsiTheme="minorBidi" w:cstheme="minorBidi"/>
          <w:lang w:val="mk"/>
        </w:rPr>
        <w:t>план треба да се смени за да имате подобра поддршка.</w:t>
      </w:r>
    </w:p>
    <w:p w14:paraId="1F55A4E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ли вашиот план може да остане ист.</w:t>
      </w:r>
    </w:p>
    <w:p w14:paraId="33A443C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се сменило можете да нѝ речете во образецот на нашата веб-страница.</w:t>
      </w:r>
    </w:p>
    <w:p w14:paraId="3FCA026A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hyperlink r:id="rId12" w:history="1">
        <w:r w:rsidRPr="00730911">
          <w:rPr>
            <w:rStyle w:val="Hyperlink"/>
            <w:rFonts w:asciiTheme="minorBidi" w:hAnsiTheme="minorBidi" w:cstheme="minorBidi"/>
            <w:lang w:val="mk"/>
          </w:rPr>
          <w:t>www.ndis.gov.au/participants/using-your-plan/changing-your-plan/change-circumstances</w:t>
        </w:r>
      </w:hyperlink>
    </w:p>
    <w:p w14:paraId="43CB6869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сто така, вие може лично, во канцеларија на NDIA, да нѝ речете што се сменило.</w:t>
      </w:r>
    </w:p>
    <w:p w14:paraId="60CA61B2" w14:textId="5E3E51C0" w:rsidR="00FB164A" w:rsidRPr="00730911" w:rsidRDefault="00CD4ACF" w:rsidP="0043164A">
      <w:pPr>
        <w:rPr>
          <w:rFonts w:asciiTheme="minorBidi" w:hAnsiTheme="minorBidi" w:cstheme="minorBidi"/>
          <w:color w:val="6B2976"/>
          <w:sz w:val="40"/>
          <w:szCs w:val="26"/>
          <w:lang w:val="ru-RU" w:eastAsia="x-none"/>
        </w:rPr>
      </w:pPr>
      <w:r w:rsidRPr="00730911">
        <w:rPr>
          <w:rFonts w:asciiTheme="minorBidi" w:hAnsiTheme="minorBidi" w:cstheme="minorBidi"/>
          <w:lang w:val="mk"/>
        </w:rPr>
        <w:t>А може да нѝ речете и по телефон.</w:t>
      </w:r>
      <w:r w:rsidRPr="00730911">
        <w:rPr>
          <w:rFonts w:asciiTheme="minorBidi" w:hAnsiTheme="minorBidi" w:cstheme="minorBidi"/>
          <w:lang w:val="mk"/>
        </w:rPr>
        <w:br w:type="page"/>
      </w:r>
    </w:p>
    <w:p w14:paraId="153C2BE2" w14:textId="0D741826" w:rsidR="00CC7F71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26" w:name="_Toc118768342"/>
      <w:r w:rsidRPr="00730911">
        <w:rPr>
          <w:rFonts w:asciiTheme="minorBidi" w:hAnsiTheme="minorBidi" w:cstheme="minorBidi"/>
          <w:lang w:val="mk"/>
        </w:rPr>
        <w:lastRenderedPageBreak/>
        <w:t>Преразгледување на вашиот план</w:t>
      </w:r>
      <w:bookmarkEnd w:id="126"/>
      <w:r w:rsidRPr="00730911">
        <w:rPr>
          <w:rFonts w:asciiTheme="minorBidi" w:hAnsiTheme="minorBidi" w:cstheme="minorBidi"/>
          <w:lang w:val="mk"/>
        </w:rPr>
        <w:t xml:space="preserve"> </w:t>
      </w:r>
    </w:p>
    <w:p w14:paraId="16F1EA7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от план ќе има краен рок.</w:t>
      </w:r>
    </w:p>
    <w:p w14:paraId="59BDD37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Ќе контактираме со вас пред планот да заврши, за да организираме време и ден за </w:t>
      </w:r>
      <w:r w:rsidRPr="00730911">
        <w:rPr>
          <w:rStyle w:val="Strong"/>
          <w:rFonts w:asciiTheme="minorBidi" w:hAnsiTheme="minorBidi" w:cstheme="minorBidi"/>
          <w:lang w:val="mk"/>
        </w:rPr>
        <w:t>преразгледување (reassessment)</w:t>
      </w:r>
      <w:r w:rsidRPr="00730911">
        <w:rPr>
          <w:rFonts w:asciiTheme="minorBidi" w:hAnsiTheme="minorBidi" w:cstheme="minorBidi"/>
          <w:lang w:val="mk"/>
        </w:rPr>
        <w:t xml:space="preserve"> на вашиот план.</w:t>
      </w:r>
    </w:p>
    <w:p w14:paraId="62675BF1" w14:textId="05854DD8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га го </w:t>
      </w:r>
      <w:r w:rsidR="00A7541E" w:rsidRPr="00A7541E">
        <w:rPr>
          <w:rFonts w:asciiTheme="minorBidi" w:hAnsiTheme="minorBidi" w:cstheme="minorBidi"/>
          <w:lang w:val="mk"/>
        </w:rPr>
        <w:t>преоценуваме</w:t>
      </w:r>
      <w:r w:rsidR="00A7541E" w:rsidRPr="00A7541E">
        <w:rPr>
          <w:rFonts w:asciiTheme="minorBidi" w:hAnsiTheme="minorBidi" w:cstheme="minorBidi"/>
          <w:lang w:val="ru-RU"/>
        </w:rPr>
        <w:t xml:space="preserve"> </w:t>
      </w:r>
      <w:r w:rsidRPr="00730911">
        <w:rPr>
          <w:rFonts w:asciiTheme="minorBidi" w:hAnsiTheme="minorBidi" w:cstheme="minorBidi"/>
          <w:lang w:val="mk"/>
        </w:rPr>
        <w:t>вашиот план, проверуваме што треба да се смени.</w:t>
      </w:r>
    </w:p>
    <w:p w14:paraId="323F1E3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от план може да го преразг</w:t>
      </w:r>
      <w:r w:rsidRPr="00730911">
        <w:rPr>
          <w:rFonts w:asciiTheme="minorBidi" w:hAnsiTheme="minorBidi" w:cstheme="minorBidi"/>
          <w:lang w:val="mk"/>
        </w:rPr>
        <w:t>ледаме:</w:t>
      </w:r>
    </w:p>
    <w:p w14:paraId="3A7712E0" w14:textId="77777777" w:rsidR="00DD7433" w:rsidRPr="00730911" w:rsidRDefault="00CD4ACF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 xml:space="preserve">лично </w:t>
      </w:r>
    </w:p>
    <w:p w14:paraId="051BEEA0" w14:textId="77777777" w:rsidR="00DD7433" w:rsidRPr="00730911" w:rsidRDefault="00CD4ACF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 телефон.</w:t>
      </w:r>
    </w:p>
    <w:p w14:paraId="1B9E1C09" w14:textId="3267F193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го преразгледуваме вашиот план, со вас може да биде некој друг како, на пример:</w:t>
      </w:r>
    </w:p>
    <w:p w14:paraId="1BA649AE" w14:textId="77777777" w:rsidR="00DD7433" w:rsidRPr="00730911" w:rsidRDefault="00CD4AC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член на семејството</w:t>
      </w:r>
    </w:p>
    <w:p w14:paraId="55656BD4" w14:textId="77777777" w:rsidR="00DD7433" w:rsidRPr="00730911" w:rsidRDefault="00CD4AC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ријател/пријателка</w:t>
      </w:r>
    </w:p>
    <w:p w14:paraId="2EE69921" w14:textId="77777777" w:rsidR="00DD7433" w:rsidRPr="00730911" w:rsidRDefault="00CD4AC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застапник (advocate).</w:t>
      </w:r>
    </w:p>
    <w:p w14:paraId="5F8D5D27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га ќе треба да го преразгледаме вашиот план, ве молиме донесете ја:</w:t>
      </w:r>
    </w:p>
    <w:p w14:paraId="4D3B9D06" w14:textId="77777777" w:rsidR="00DD7433" w:rsidRPr="00730911" w:rsidRDefault="00CD4AC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 xml:space="preserve">оваа </w:t>
      </w:r>
      <w:r w:rsidRPr="00730911">
        <w:rPr>
          <w:rFonts w:asciiTheme="minorBidi" w:hAnsiTheme="minorBidi"/>
          <w:lang w:val="mk"/>
        </w:rPr>
        <w:t>книшка</w:t>
      </w:r>
    </w:p>
    <w:p w14:paraId="3B377600" w14:textId="40611859" w:rsidR="00713548" w:rsidRPr="00730911" w:rsidRDefault="00CD4ACF" w:rsidP="00B03DF9">
      <w:pPr>
        <w:pStyle w:val="ListParagraph"/>
        <w:numPr>
          <w:ilvl w:val="0"/>
          <w:numId w:val="52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секој извештај или информации од вашата поддршка, на пример извештај од вашиот доктор.</w:t>
      </w:r>
      <w:r w:rsidRPr="00730911">
        <w:rPr>
          <w:rFonts w:asciiTheme="minorBidi" w:hAnsiTheme="minorBidi"/>
          <w:lang w:val="mk"/>
        </w:rPr>
        <w:br w:type="page"/>
      </w:r>
    </w:p>
    <w:p w14:paraId="3C8EDAAA" w14:textId="0A4937BC" w:rsidR="008E7943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Бидете подготвени кога ќе го преразгледуваме вашиот план</w:t>
      </w:r>
    </w:p>
    <w:p w14:paraId="12E07A12" w14:textId="174CA73C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га го преразгледуваме вашиот </w:t>
      </w:r>
      <w:r w:rsidR="00A7541E" w:rsidRPr="00A7541E">
        <w:rPr>
          <w:rFonts w:asciiTheme="minorBidi" w:hAnsiTheme="minorBidi" w:cstheme="minorBidi"/>
          <w:lang w:val="mk"/>
        </w:rPr>
        <w:t>план е</w:t>
      </w:r>
      <w:r w:rsidRPr="00730911">
        <w:rPr>
          <w:rFonts w:asciiTheme="minorBidi" w:hAnsiTheme="minorBidi" w:cstheme="minorBidi"/>
          <w:lang w:val="mk"/>
        </w:rPr>
        <w:t xml:space="preserve"> добро време да се провери дали поддршката што ја добивате ви помаг</w:t>
      </w:r>
      <w:r w:rsidRPr="00730911">
        <w:rPr>
          <w:rFonts w:asciiTheme="minorBidi" w:hAnsiTheme="minorBidi" w:cstheme="minorBidi"/>
          <w:lang w:val="mk"/>
        </w:rPr>
        <w:t>а:</w:t>
      </w:r>
    </w:p>
    <w:p w14:paraId="48B7C3A1" w14:textId="77777777" w:rsidR="00DD7433" w:rsidRPr="00730911" w:rsidRDefault="00CD4AC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правите работи за себе</w:t>
      </w:r>
    </w:p>
    <w:p w14:paraId="4CD8CF14" w14:textId="559A838A" w:rsidR="00713548" w:rsidRPr="00730911" w:rsidRDefault="00CD4AC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научите нови способности.</w:t>
      </w:r>
    </w:p>
    <w:p w14:paraId="348D1911" w14:textId="77777777" w:rsidR="00DD7433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Важно е вашиот план:</w:t>
      </w:r>
    </w:p>
    <w:p w14:paraId="2407831C" w14:textId="77777777" w:rsidR="00DD7433" w:rsidRPr="00730911" w:rsidRDefault="00CD4ACF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ви одговара</w:t>
      </w:r>
    </w:p>
    <w:p w14:paraId="4F3D8C28" w14:textId="77777777" w:rsidR="00DD7433" w:rsidRPr="00730911" w:rsidRDefault="00CD4ACF" w:rsidP="0043164A">
      <w:pPr>
        <w:pStyle w:val="ListParagraph"/>
        <w:numPr>
          <w:ilvl w:val="0"/>
          <w:numId w:val="39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се менува како што се менува вашиот живот.</w:t>
      </w:r>
    </w:p>
    <w:p w14:paraId="0736C336" w14:textId="6B06332B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ие ќе ви речеме што да донесете кога ќе треба да го преразгледаме вашиот план.</w:t>
      </w:r>
    </w:p>
    <w:p w14:paraId="419D07AB" w14:textId="3DB6A99A" w:rsidR="00071338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Работи за кои треба да се размислува</w:t>
      </w:r>
      <w:r w:rsidRPr="00730911">
        <w:rPr>
          <w:rFonts w:asciiTheme="minorBidi" w:hAnsiTheme="minorBidi" w:cstheme="minorBidi"/>
          <w:lang w:val="mk"/>
        </w:rPr>
        <w:t xml:space="preserve"> пред да го преразгледаме вашиот план</w:t>
      </w:r>
    </w:p>
    <w:p w14:paraId="0A368497" w14:textId="77D066FE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ма некои прашања за кои треба да размислите пред да го преразгледаме вашиот план.</w:t>
      </w:r>
    </w:p>
    <w:p w14:paraId="6889573D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функционираше добро во вашиот план?</w:t>
      </w:r>
    </w:p>
    <w:p w14:paraId="77E4BCD0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не функционираше добро?</w:t>
      </w:r>
    </w:p>
    <w:p w14:paraId="1D2C68DB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вашата поддршка ви помогна да:</w:t>
      </w:r>
    </w:p>
    <w:p w14:paraId="4BBF659C" w14:textId="77777777" w:rsidR="00DD7433" w:rsidRPr="00730911" w:rsidRDefault="00CD4ACF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равите работи за себе?</w:t>
      </w:r>
    </w:p>
    <w:p w14:paraId="08A9F987" w14:textId="77777777" w:rsidR="00DD7433" w:rsidRPr="00730911" w:rsidRDefault="00CD4ACF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научите нови способности?</w:t>
      </w:r>
    </w:p>
    <w:p w14:paraId="7BD65A13" w14:textId="17537302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поддршката ви помогна да работите на остварувањето на вашите цели?</w:t>
      </w:r>
    </w:p>
    <w:p w14:paraId="79B455DB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На кои цели сакате:</w:t>
      </w:r>
    </w:p>
    <w:p w14:paraId="164EA07B" w14:textId="77777777" w:rsidR="00DD7433" w:rsidRPr="00730911" w:rsidRDefault="00CD4ACF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продолжите да работите?</w:t>
      </w:r>
    </w:p>
    <w:p w14:paraId="616F5424" w14:textId="77777777" w:rsidR="00DD7433" w:rsidRPr="00730911" w:rsidRDefault="00CD4ACF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се променат?</w:t>
      </w:r>
    </w:p>
    <w:p w14:paraId="06FBD188" w14:textId="14F5162E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во иднина ќе ви треба поддршка од NDIS?</w:t>
      </w:r>
    </w:p>
    <w:p w14:paraId="05A209D4" w14:textId="77777777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 xml:space="preserve">Дали сакате делумно или целосно да се </w:t>
      </w:r>
      <w:r w:rsidRPr="00730911">
        <w:rPr>
          <w:rFonts w:asciiTheme="minorBidi" w:hAnsiTheme="minorBidi" w:cstheme="minorBidi"/>
          <w:lang w:val="mk"/>
        </w:rPr>
        <w:t>промени како се управува со вашето финансирање?</w:t>
      </w:r>
    </w:p>
    <w:p w14:paraId="345FBF11" w14:textId="7A4E6201" w:rsidR="00DD7433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ви треба повеќе поддршка за повеќе работи да правите сами?</w:t>
      </w:r>
    </w:p>
    <w:p w14:paraId="6DABA8A4" w14:textId="7D833557" w:rsidR="0043164A" w:rsidRPr="00730911" w:rsidRDefault="00CD4ACF" w:rsidP="008879C0">
      <w:pPr>
        <w:spacing w:before="60" w:after="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поддршката што ја добивате дома ги задоволува вашите потреби?</w:t>
      </w:r>
    </w:p>
    <w:p w14:paraId="06AF0A83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имате технологија за помош што:</w:t>
      </w:r>
    </w:p>
    <w:p w14:paraId="0432F353" w14:textId="77777777" w:rsidR="00DD7433" w:rsidRPr="00730911" w:rsidRDefault="00CD4ACF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е стара?</w:t>
      </w:r>
    </w:p>
    <w:p w14:paraId="31AD5F51" w14:textId="77777777" w:rsidR="00DD7433" w:rsidRPr="00730911" w:rsidRDefault="00CD4ACF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треба да се замени?</w:t>
      </w:r>
    </w:p>
    <w:p w14:paraId="632E67B0" w14:textId="77777777" w:rsidR="00DD7433" w:rsidRPr="00730911" w:rsidRDefault="00CD4ACF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веќе не в</w:t>
      </w:r>
      <w:r w:rsidRPr="00730911">
        <w:rPr>
          <w:rFonts w:asciiTheme="minorBidi" w:hAnsiTheme="minorBidi"/>
          <w:lang w:val="mk"/>
        </w:rPr>
        <w:t>и треба?</w:t>
      </w:r>
    </w:p>
    <w:p w14:paraId="35507AFC" w14:textId="7701D5BF" w:rsidR="004C4ACC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За што може да зборувате кога го преоценуваме вашиот план?</w:t>
      </w:r>
    </w:p>
    <w:p w14:paraId="54FB763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апишавме неколку прашања за кои може да размислувате.</w:t>
      </w:r>
    </w:p>
    <w:p w14:paraId="4DF419BD" w14:textId="4813C264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Одговорите може да ви помогнат кога го преоценуваме вашиот план.</w:t>
      </w:r>
    </w:p>
    <w:p w14:paraId="288C531C" w14:textId="7F1F10E8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Има квадрати во кои може да ги споделите вашите одговори.</w:t>
      </w:r>
    </w:p>
    <w:p w14:paraId="435D1DDF" w14:textId="407D34FA" w:rsidR="00FF5712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рашања за</w:t>
      </w:r>
      <w:r w:rsidRPr="00730911">
        <w:rPr>
          <w:rFonts w:asciiTheme="minorBidi" w:hAnsiTheme="minorBidi" w:cstheme="minorBidi"/>
          <w:lang w:val="mk"/>
        </w:rPr>
        <w:t xml:space="preserve"> размислување</w:t>
      </w:r>
    </w:p>
    <w:p w14:paraId="39EDDB74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Што функционираше добро во вашиот план?</w:t>
      </w:r>
    </w:p>
    <w:p w14:paraId="7508B7D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оа вклучува секоја цел на која работевте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3128" w:rsidRPr="00CD4ACF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730911" w:rsidRDefault="00FF5712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114A9546" w14:textId="77777777" w:rsidR="00730911" w:rsidRDefault="00730911" w:rsidP="008879C0">
      <w:pPr>
        <w:spacing w:before="240"/>
        <w:rPr>
          <w:rFonts w:asciiTheme="minorBidi" w:hAnsiTheme="minorBidi" w:cstheme="minorBidi"/>
          <w:lang w:val="mk"/>
        </w:rPr>
      </w:pPr>
    </w:p>
    <w:p w14:paraId="30BC74EE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42376EBB" w14:textId="754D477D" w:rsidR="00DD7433" w:rsidRPr="00730911" w:rsidRDefault="00CD4ACF" w:rsidP="008879C0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Што не функционираше добро во вашиот план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3128" w:rsidRPr="00CD4ACF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730911" w:rsidRDefault="00FF5712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731CBFBC" w14:textId="4C1C0E05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и прашања имате во врска со тоа како се управува со вашиот план?</w:t>
      </w:r>
    </w:p>
    <w:p w14:paraId="30F47CFE" w14:textId="3E66A602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Дали би сакале да промените како се </w:t>
      </w:r>
      <w:r w:rsidRPr="00730911">
        <w:rPr>
          <w:rFonts w:asciiTheme="minorBidi" w:hAnsiTheme="minorBidi" w:cstheme="minorBidi"/>
          <w:lang w:val="mk"/>
        </w:rPr>
        <w:t>управува со вашето финансирање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3128" w:rsidRPr="00CD4ACF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730911" w:rsidRDefault="00FF5712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4C5120F9" w14:textId="77777777" w:rsidR="00DD7433" w:rsidRPr="00730911" w:rsidRDefault="00CD4ACF" w:rsidP="009D6D28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али имате некоја нова цел за вашиот следен план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3128" w:rsidRPr="00CD4ACF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730911" w:rsidRDefault="00FF5712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4659FEB4" w14:textId="77777777" w:rsidR="00730911" w:rsidRDefault="00730911" w:rsidP="009D6D28">
      <w:pPr>
        <w:spacing w:before="240"/>
        <w:rPr>
          <w:rFonts w:asciiTheme="minorBidi" w:hAnsiTheme="minorBidi" w:cstheme="minorBidi"/>
          <w:lang w:val="mk"/>
        </w:rPr>
      </w:pPr>
    </w:p>
    <w:p w14:paraId="12D109CE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60BADEC5" w14:textId="058D24FF" w:rsidR="00DD7433" w:rsidRPr="00730911" w:rsidRDefault="00CD4ACF" w:rsidP="009D6D28">
      <w:pPr>
        <w:spacing w:before="240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lastRenderedPageBreak/>
        <w:t>Ваши белешки и други прашања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3128" w:rsidRPr="00CD4ACF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730911" w:rsidRDefault="00FF5712" w:rsidP="0043164A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7D59A598" w14:textId="77777777" w:rsidR="0098649D" w:rsidRPr="00730911" w:rsidRDefault="00CD4ACF" w:rsidP="0043164A">
      <w:pPr>
        <w:pStyle w:val="Heading4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Што ќе се случува натаму? </w:t>
      </w:r>
    </w:p>
    <w:p w14:paraId="7332A889" w14:textId="77777777" w:rsidR="0098649D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Вие може да го користите вашиот план и финансирање за да работите на остварувањето на вашите </w:t>
      </w:r>
      <w:r w:rsidRPr="00730911">
        <w:rPr>
          <w:rFonts w:asciiTheme="minorBidi" w:hAnsiTheme="minorBidi" w:cstheme="minorBidi"/>
          <w:lang w:val="mk"/>
        </w:rPr>
        <w:t>планови.</w:t>
      </w:r>
    </w:p>
    <w:p w14:paraId="79787465" w14:textId="77777777" w:rsidR="0098649D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ие може да се најавите (log) на порталот myplace или апликацијата NDIS за да го видите вашиот план.</w:t>
      </w:r>
    </w:p>
    <w:p w14:paraId="1D1644CC" w14:textId="77777777" w:rsidR="0098649D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Вашиот локален обласен координатор, или партнер за поддршка на деца на претшколска возраст или NDIA планер ќе ви помогне да обезбедите дека вашиот</w:t>
      </w:r>
      <w:r w:rsidRPr="00730911">
        <w:rPr>
          <w:rFonts w:asciiTheme="minorBidi" w:hAnsiTheme="minorBidi" w:cstheme="minorBidi"/>
          <w:lang w:val="mk"/>
        </w:rPr>
        <w:t xml:space="preserve"> план ви одговара.</w:t>
      </w:r>
    </w:p>
    <w:p w14:paraId="68949B16" w14:textId="7ABDEB90" w:rsidR="00CC7F71" w:rsidRPr="00730911" w:rsidRDefault="00CD4ACF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730911">
        <w:rPr>
          <w:rFonts w:asciiTheme="minorBidi" w:hAnsiTheme="minorBidi" w:cstheme="minorBidi"/>
          <w:lang w:val="mk"/>
        </w:rPr>
        <w:t>Ние ќе ви се јавиме кога ќе треба да го преразгледаме вашиот план.</w:t>
      </w:r>
      <w:r w:rsidRPr="00730911">
        <w:rPr>
          <w:rFonts w:asciiTheme="minorBidi" w:hAnsiTheme="minorBidi" w:cstheme="minorBidi"/>
          <w:lang w:val="mk"/>
        </w:rPr>
        <w:br w:type="page"/>
      </w:r>
    </w:p>
    <w:p w14:paraId="47FE1858" w14:textId="4EBA9FE3" w:rsidR="00493D5D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27" w:name="_Toc118768343"/>
      <w:r w:rsidRPr="00730911">
        <w:rPr>
          <w:rFonts w:asciiTheme="minorBidi" w:hAnsiTheme="minorBidi" w:cstheme="minorBidi"/>
          <w:lang w:val="mk"/>
        </w:rPr>
        <w:lastRenderedPageBreak/>
        <w:t>Повеќе информации</w:t>
      </w:r>
      <w:bookmarkEnd w:id="120"/>
      <w:bookmarkEnd w:id="121"/>
      <w:bookmarkEnd w:id="127"/>
    </w:p>
    <w:p w14:paraId="28FB6041" w14:textId="363D3AB3" w:rsidR="00DD7433" w:rsidRPr="00730911" w:rsidRDefault="00CD4ACF" w:rsidP="0043164A">
      <w:pPr>
        <w:rPr>
          <w:rStyle w:val="Hyperlink"/>
          <w:rFonts w:asciiTheme="minorBidi" w:hAnsiTheme="minorBidi" w:cstheme="minorBidi"/>
          <w:b w:val="0"/>
          <w:color w:val="auto"/>
          <w:lang w:val="ru-RU"/>
        </w:rPr>
      </w:pPr>
      <w:bookmarkStart w:id="128" w:name="_Hlk107297819"/>
      <w:r w:rsidRPr="00730911">
        <w:rPr>
          <w:rFonts w:asciiTheme="minorBidi" w:hAnsiTheme="minorBidi" w:cstheme="minorBidi"/>
          <w:lang w:val="mk"/>
        </w:rPr>
        <w:t>За повеќе информации за оваа книга, може да ни се јавите.</w:t>
      </w:r>
    </w:p>
    <w:p w14:paraId="2ADF89A8" w14:textId="16447608" w:rsidR="00DD7433" w:rsidRPr="00730911" w:rsidRDefault="00CD4ACF" w:rsidP="0043164A">
      <w:pPr>
        <w:rPr>
          <w:rStyle w:val="Hyperlink"/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ја посетите нашата веб-страница.</w:t>
      </w:r>
      <w:r w:rsidRPr="00730911">
        <w:rPr>
          <w:rFonts w:asciiTheme="minorBidi" w:hAnsiTheme="minorBidi" w:cstheme="minorBidi"/>
          <w:lang w:val="mk"/>
        </w:rPr>
        <w:br/>
      </w:r>
      <w:hyperlink r:id="rId13" w:history="1">
        <w:r w:rsidRPr="00730911">
          <w:rPr>
            <w:rStyle w:val="Hyperlink"/>
            <w:rFonts w:asciiTheme="minorBidi" w:hAnsiTheme="minorBidi" w:cstheme="minorBidi"/>
            <w:lang w:val="mk"/>
          </w:rPr>
          <w:t>www.ndis.gov.au</w:t>
        </w:r>
      </w:hyperlink>
    </w:p>
    <w:p w14:paraId="04C3A49C" w14:textId="545141CF" w:rsidR="00DD7433" w:rsidRPr="00730911" w:rsidRDefault="00CD4ACF" w:rsidP="0043164A">
      <w:pPr>
        <w:rPr>
          <w:rStyle w:val="Hyperlink"/>
          <w:rFonts w:asciiTheme="minorBidi" w:hAnsiTheme="minorBidi" w:cstheme="minorBidi"/>
          <w:b w:val="0"/>
          <w:color w:val="auto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ни се јавите.</w:t>
      </w:r>
      <w:r w:rsidRPr="00730911">
        <w:rPr>
          <w:rFonts w:asciiTheme="minorBidi" w:hAnsiTheme="minorBidi" w:cstheme="minorBidi"/>
          <w:lang w:val="mk"/>
        </w:rPr>
        <w:br/>
      </w:r>
      <w:r w:rsidRPr="00730911">
        <w:rPr>
          <w:rStyle w:val="Hyperlink"/>
          <w:rFonts w:asciiTheme="minorBidi" w:hAnsiTheme="minorBidi" w:cstheme="minorBidi"/>
          <w:lang w:val="mk"/>
        </w:rPr>
        <w:t>1800 800 110</w:t>
      </w:r>
    </w:p>
    <w:p w14:paraId="5E22D0F7" w14:textId="1B81A80A" w:rsidR="00DD7433" w:rsidRPr="00730911" w:rsidRDefault="00CD4ACF" w:rsidP="0043164A">
      <w:pPr>
        <w:rPr>
          <w:rStyle w:val="Hyperlink"/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Може да нè следите на Фејсбук.</w:t>
      </w:r>
      <w:r w:rsidRPr="00730911">
        <w:rPr>
          <w:rFonts w:asciiTheme="minorBidi" w:hAnsiTheme="minorBidi" w:cstheme="minorBidi"/>
          <w:lang w:val="mk"/>
        </w:rPr>
        <w:br/>
      </w:r>
      <w:hyperlink r:id="rId14" w:history="1">
        <w:r w:rsidRPr="00730911">
          <w:rPr>
            <w:rStyle w:val="Hyperlink"/>
            <w:rFonts w:asciiTheme="minorBidi" w:hAnsiTheme="minorBidi" w:cstheme="minorBidi"/>
            <w:lang w:val="mk"/>
          </w:rPr>
          <w:t>www.facebook.com/NDISAus</w:t>
        </w:r>
      </w:hyperlink>
    </w:p>
    <w:p w14:paraId="2FC26DE9" w14:textId="014D0E79" w:rsidR="00DD7433" w:rsidRPr="00730911" w:rsidRDefault="00CD4ACF" w:rsidP="0043164A">
      <w:pPr>
        <w:rPr>
          <w:rStyle w:val="Hyperlink"/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Може да нè следите на Твитер. </w:t>
      </w:r>
      <w:r w:rsidRPr="00730911">
        <w:rPr>
          <w:rFonts w:asciiTheme="minorBidi" w:hAnsiTheme="minorBidi" w:cstheme="minorBidi"/>
          <w:lang w:val="mk"/>
        </w:rPr>
        <w:br/>
      </w:r>
      <w:r w:rsidRPr="00730911">
        <w:rPr>
          <w:rStyle w:val="Hyperlink"/>
          <w:rFonts w:asciiTheme="minorBidi" w:hAnsiTheme="minorBidi" w:cstheme="minorBidi"/>
          <w:lang w:val="mk"/>
        </w:rPr>
        <w:t>@NDIS</w:t>
      </w:r>
    </w:p>
    <w:bookmarkEnd w:id="128"/>
    <w:p w14:paraId="15959F9E" w14:textId="64F91734" w:rsidR="00CD310C" w:rsidRPr="00730911" w:rsidRDefault="00CD4ACF" w:rsidP="0043164A">
      <w:pPr>
        <w:pStyle w:val="Heading3"/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омош за разговор со нас</w:t>
      </w:r>
    </w:p>
    <w:p w14:paraId="4B2FE69D" w14:textId="35F62A31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bookmarkStart w:id="129" w:name="_Hlk107297799"/>
      <w:r w:rsidRPr="00730911">
        <w:rPr>
          <w:rFonts w:asciiTheme="minorBidi" w:hAnsiTheme="minorBidi" w:cstheme="minorBidi"/>
          <w:lang w:val="mk"/>
        </w:rPr>
        <w:t>Мо</w:t>
      </w:r>
      <w:r w:rsidRPr="00730911">
        <w:rPr>
          <w:rFonts w:asciiTheme="minorBidi" w:hAnsiTheme="minorBidi" w:cstheme="minorBidi"/>
          <w:lang w:val="mk"/>
        </w:rPr>
        <w:t>же да разговарате со нас онлајн користејќи ја опцијата вебчат (webchat) во горниот дел од нашата веб-страница.</w:t>
      </w:r>
      <w:r w:rsidRPr="00730911">
        <w:rPr>
          <w:rFonts w:asciiTheme="minorBidi" w:hAnsiTheme="minorBidi" w:cstheme="minorBidi"/>
          <w:lang w:val="mk"/>
        </w:rPr>
        <w:br/>
      </w:r>
      <w:hyperlink r:id="rId15" w:history="1">
        <w:r w:rsidRPr="00730911">
          <w:rPr>
            <w:rStyle w:val="Hyperlink"/>
            <w:rFonts w:asciiTheme="minorBidi" w:hAnsiTheme="minorBidi" w:cstheme="minorBidi"/>
            <w:lang w:val="mk"/>
          </w:rPr>
          <w:t>www.ndis.gov.au</w:t>
        </w:r>
      </w:hyperlink>
      <w:r w:rsidRPr="00730911">
        <w:rPr>
          <w:rFonts w:asciiTheme="minorBidi" w:hAnsiTheme="minorBidi" w:cstheme="minorBidi"/>
          <w:lang w:val="mk"/>
        </w:rPr>
        <w:t xml:space="preserve"> </w:t>
      </w:r>
    </w:p>
    <w:p w14:paraId="605ED2E5" w14:textId="66F16AF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не зборувате англиски, може да се јавите на Службата за писмено и усно преведување (T</w:t>
      </w:r>
      <w:r w:rsidRPr="00730911">
        <w:rPr>
          <w:rFonts w:asciiTheme="minorBidi" w:hAnsiTheme="minorBidi" w:cstheme="minorBidi"/>
          <w:lang w:val="mk"/>
        </w:rPr>
        <w:t>IS).</w:t>
      </w:r>
      <w:r w:rsidRPr="00730911">
        <w:rPr>
          <w:rFonts w:asciiTheme="minorBidi" w:hAnsiTheme="minorBidi" w:cstheme="minorBidi"/>
          <w:lang w:val="mk"/>
        </w:rPr>
        <w:br/>
      </w:r>
      <w:r w:rsidRPr="00730911">
        <w:rPr>
          <w:rStyle w:val="Hyperlink"/>
          <w:rFonts w:asciiTheme="minorBidi" w:hAnsiTheme="minorBidi" w:cstheme="minorBidi"/>
          <w:lang w:val="mk"/>
        </w:rPr>
        <w:t>131 450</w:t>
      </w:r>
    </w:p>
    <w:p w14:paraId="30CD807F" w14:textId="29F15C3D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Ако имате попреченост на говорот или слухот, може да се јавите на:</w:t>
      </w:r>
    </w:p>
    <w:p w14:paraId="3799A16D" w14:textId="0BB9093A" w:rsidR="00DD7433" w:rsidRPr="00730911" w:rsidRDefault="00CD4ACF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730911">
        <w:rPr>
          <w:rFonts w:asciiTheme="minorBidi" w:hAnsiTheme="minorBidi"/>
          <w:lang w:val="mk"/>
        </w:rPr>
        <w:t>TTY</w:t>
      </w:r>
      <w:r w:rsidRPr="00730911">
        <w:rPr>
          <w:rFonts w:asciiTheme="minorBidi" w:hAnsiTheme="minorBidi"/>
          <w:lang w:val="mk"/>
        </w:rPr>
        <w:br/>
      </w:r>
      <w:r w:rsidRPr="00730911">
        <w:rPr>
          <w:rStyle w:val="Hyperlink"/>
          <w:rFonts w:asciiTheme="minorBidi" w:hAnsiTheme="minorBidi" w:cstheme="minorBidi"/>
          <w:lang w:val="mk"/>
        </w:rPr>
        <w:t>1800 555 677</w:t>
      </w:r>
    </w:p>
    <w:p w14:paraId="7D47C9AF" w14:textId="25DFEF35" w:rsidR="00DD7433" w:rsidRPr="00730911" w:rsidRDefault="00CD4ACF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730911">
        <w:rPr>
          <w:rFonts w:asciiTheme="minorBidi" w:hAnsiTheme="minorBidi"/>
          <w:lang w:val="mk"/>
        </w:rPr>
        <w:t>Зборувај и слушај</w:t>
      </w:r>
      <w:r w:rsidRPr="00730911">
        <w:rPr>
          <w:rFonts w:asciiTheme="minorBidi" w:hAnsiTheme="minorBidi"/>
          <w:lang w:val="mk"/>
        </w:rPr>
        <w:br/>
      </w:r>
      <w:r w:rsidRPr="00730911">
        <w:rPr>
          <w:rStyle w:val="Hyperlink"/>
          <w:rFonts w:asciiTheme="minorBidi" w:hAnsiTheme="minorBidi" w:cstheme="minorBidi"/>
          <w:lang w:val="mk"/>
        </w:rPr>
        <w:t>1800 555 727</w:t>
      </w:r>
    </w:p>
    <w:p w14:paraId="6A49782A" w14:textId="2A918C2E" w:rsidR="0043164A" w:rsidRPr="00730911" w:rsidRDefault="00CD4ACF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/>
          <w:lang w:val="mk"/>
        </w:rPr>
        <w:t>Национална служба за поврзување на лица со оштетен слух или говор</w:t>
      </w:r>
      <w:r w:rsidRPr="00730911">
        <w:rPr>
          <w:rFonts w:asciiTheme="minorBidi" w:hAnsiTheme="minorBidi"/>
          <w:lang w:val="mk"/>
        </w:rPr>
        <w:br/>
      </w:r>
      <w:r w:rsidRPr="00730911">
        <w:rPr>
          <w:rStyle w:val="Hyperlink"/>
          <w:rFonts w:asciiTheme="minorBidi" w:hAnsiTheme="minorBidi" w:cstheme="minorBidi"/>
          <w:lang w:val="mk"/>
        </w:rPr>
        <w:t>133 677</w:t>
      </w:r>
      <w:r w:rsidRPr="00730911">
        <w:rPr>
          <w:rStyle w:val="Hyperlink"/>
          <w:rFonts w:asciiTheme="minorBidi" w:hAnsiTheme="minorBidi" w:cstheme="minorBidi"/>
          <w:lang w:val="mk"/>
        </w:rPr>
        <w:br/>
      </w:r>
      <w:hyperlink r:id="rId16" w:history="1">
        <w:r w:rsidRPr="00730911">
          <w:rPr>
            <w:rStyle w:val="Hyperlink"/>
            <w:rFonts w:asciiTheme="minorBidi" w:hAnsiTheme="minorBidi" w:cstheme="minorBidi"/>
            <w:lang w:val="mk"/>
          </w:rPr>
          <w:t>www.relayservice.gov.au</w:t>
        </w:r>
      </w:hyperlink>
      <w:r w:rsidRPr="00730911">
        <w:rPr>
          <w:rFonts w:asciiTheme="minorBidi" w:hAnsiTheme="minorBidi"/>
          <w:lang w:val="mk"/>
        </w:rPr>
        <w:t xml:space="preserve"> </w:t>
      </w:r>
    </w:p>
    <w:p w14:paraId="5368D145" w14:textId="18441038" w:rsidR="008928D5" w:rsidRPr="00730911" w:rsidRDefault="00CD4ACF" w:rsidP="0043164A">
      <w:pPr>
        <w:pStyle w:val="Heading2"/>
        <w:rPr>
          <w:rFonts w:asciiTheme="minorBidi" w:hAnsiTheme="minorBidi" w:cstheme="minorBidi"/>
        </w:rPr>
      </w:pPr>
      <w:bookmarkStart w:id="130" w:name="_Toc118768344"/>
      <w:bookmarkEnd w:id="129"/>
      <w:r w:rsidRPr="00730911">
        <w:rPr>
          <w:rFonts w:asciiTheme="minorBidi" w:hAnsiTheme="minorBidi" w:cstheme="minorBidi"/>
          <w:lang w:val="mk"/>
        </w:rPr>
        <w:lastRenderedPageBreak/>
        <w:t>Список на зборови</w:t>
      </w:r>
      <w:bookmarkEnd w:id="130"/>
    </w:p>
    <w:p w14:paraId="2F8621F4" w14:textId="2DA21E6C" w:rsidR="0028156F" w:rsidRPr="00730911" w:rsidRDefault="00CD4ACF" w:rsidP="0043164A">
      <w:pPr>
        <w:rPr>
          <w:rFonts w:asciiTheme="minorBidi" w:hAnsiTheme="minorBidi" w:cstheme="minorBidi"/>
          <w:lang w:val="ru-RU" w:eastAsia="x-none"/>
        </w:rPr>
      </w:pPr>
      <w:r w:rsidRPr="00730911">
        <w:rPr>
          <w:rFonts w:asciiTheme="minorBidi" w:hAnsiTheme="minorBidi" w:cstheme="minorBidi"/>
          <w:lang w:val="mk"/>
        </w:rPr>
        <w:t>Во овој список се објаснува што значат задебелените зборови во овој документ.</w:t>
      </w:r>
    </w:p>
    <w:p w14:paraId="375A31B7" w14:textId="77777777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Трибунал за административни жалби (ААТ) (Administrative Appeals Tribunal)</w:t>
      </w:r>
    </w:p>
    <w:p w14:paraId="1A320AA1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ААТ ги </w:t>
      </w:r>
      <w:r w:rsidRPr="00730911">
        <w:rPr>
          <w:rFonts w:asciiTheme="minorBidi" w:hAnsiTheme="minorBidi" w:cstheme="minorBidi"/>
          <w:lang w:val="mk"/>
        </w:rPr>
        <w:t>преразгледува владините одлуки.</w:t>
      </w:r>
    </w:p>
    <w:p w14:paraId="0CCE9177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Технологија за помош</w:t>
      </w:r>
    </w:p>
    <w:p w14:paraId="6BAF46F0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eastAsiaTheme="minorHAnsi" w:hAnsiTheme="minorBidi" w:cstheme="minorBidi"/>
          <w:lang w:val="mk"/>
        </w:rPr>
        <w:t>Технологијата за помош може:</w:t>
      </w:r>
    </w:p>
    <w:p w14:paraId="3E4154AE" w14:textId="77777777" w:rsidR="00DD7433" w:rsidRPr="00730911" w:rsidRDefault="00CD4ACF" w:rsidP="0043164A">
      <w:pPr>
        <w:pStyle w:val="ListParagraph"/>
        <w:numPr>
          <w:ilvl w:val="0"/>
          <w:numId w:val="17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да олесни да се прават нешта</w:t>
      </w:r>
    </w:p>
    <w:p w14:paraId="6B5A7BD6" w14:textId="77777777" w:rsidR="00DD7433" w:rsidRPr="00730911" w:rsidRDefault="00CD4ACF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ве одржува безбедни.</w:t>
      </w:r>
    </w:p>
    <w:p w14:paraId="094DBEC6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Технологијата за помош може да биде:</w:t>
      </w:r>
    </w:p>
    <w:p w14:paraId="069C797D" w14:textId="77777777" w:rsidR="00DD7433" w:rsidRPr="00730911" w:rsidRDefault="00CD4ACF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помагало или опрема</w:t>
      </w:r>
    </w:p>
    <w:p w14:paraId="3BED75CB" w14:textId="77777777" w:rsidR="00DD7433" w:rsidRPr="00730911" w:rsidRDefault="00CD4ACF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систем што се користи.</w:t>
      </w:r>
    </w:p>
    <w:p w14:paraId="1FCCCE3B" w14:textId="77777777" w:rsidR="00DD7433" w:rsidRPr="00730911" w:rsidRDefault="00CD4ACF" w:rsidP="0043164A">
      <w:pPr>
        <w:rPr>
          <w:rStyle w:val="Strong"/>
          <w:rFonts w:asciiTheme="minorBidi" w:hAnsiTheme="minorBidi" w:cstheme="minorBidi"/>
        </w:rPr>
      </w:pPr>
      <w:r w:rsidRPr="00730911">
        <w:rPr>
          <w:rStyle w:val="Strong"/>
          <w:rFonts w:asciiTheme="minorBidi" w:hAnsiTheme="minorBidi" w:cstheme="minorBidi"/>
          <w:lang w:val="mk"/>
        </w:rPr>
        <w:t>Согласност</w:t>
      </w:r>
    </w:p>
    <w:p w14:paraId="0F106CFA" w14:textId="790BB51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га давате </w:t>
      </w:r>
      <w:r w:rsidRPr="00730911">
        <w:rPr>
          <w:rFonts w:asciiTheme="minorBidi" w:hAnsiTheme="minorBidi" w:cstheme="minorBidi"/>
          <w:lang w:val="mk"/>
        </w:rPr>
        <w:t>согласност, вие велите дека е во ред да се направи нешто.</w:t>
      </w:r>
    </w:p>
    <w:p w14:paraId="04316780" w14:textId="77777777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Финансирање</w:t>
      </w:r>
    </w:p>
    <w:p w14:paraId="765C4136" w14:textId="7621AABF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Финансирање се пари од </w:t>
      </w:r>
      <w:r w:rsidR="00A7541E" w:rsidRPr="00A7541E">
        <w:rPr>
          <w:rFonts w:asciiTheme="minorBidi" w:hAnsiTheme="minorBidi" w:cstheme="minorBidi"/>
          <w:lang w:val="mk"/>
        </w:rPr>
        <w:t>државата</w:t>
      </w:r>
      <w:r w:rsidRPr="00730911">
        <w:rPr>
          <w:rFonts w:asciiTheme="minorBidi" w:hAnsiTheme="minorBidi" w:cstheme="minorBidi"/>
          <w:lang w:val="mk"/>
        </w:rPr>
        <w:t xml:space="preserve"> со кои се плаќаат поддршка и услуги.</w:t>
      </w:r>
    </w:p>
    <w:p w14:paraId="4C3E98CC" w14:textId="77777777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Внатрешно преразгледување</w:t>
      </w:r>
    </w:p>
    <w:p w14:paraId="18789E68" w14:textId="6257C8C2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При внатрешно преразгледување ние го проверуваме вашиот план за да видиме што:</w:t>
      </w:r>
    </w:p>
    <w:p w14:paraId="6661BC84" w14:textId="77777777" w:rsidR="00DD7433" w:rsidRPr="00730911" w:rsidRDefault="00CD4ACF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r w:rsidRPr="00730911">
        <w:rPr>
          <w:rFonts w:asciiTheme="minorBidi" w:hAnsiTheme="minorBidi"/>
          <w:lang w:val="mk"/>
        </w:rPr>
        <w:t>работи добро</w:t>
      </w:r>
    </w:p>
    <w:p w14:paraId="4E8A11C2" w14:textId="23742752" w:rsidR="0098649D" w:rsidRPr="00730911" w:rsidRDefault="00CD4ACF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може да биде подобро.</w:t>
      </w:r>
    </w:p>
    <w:p w14:paraId="21D81858" w14:textId="70711346" w:rsidR="00DD7433" w:rsidRPr="00730911" w:rsidRDefault="00CD4ACF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</w:rPr>
      </w:pPr>
      <w:r w:rsidRPr="00730911">
        <w:rPr>
          <w:rStyle w:val="Strong"/>
          <w:rFonts w:asciiTheme="minorBidi" w:hAnsiTheme="minorBidi" w:cstheme="minorBidi"/>
          <w:lang w:val="mk"/>
        </w:rPr>
        <w:lastRenderedPageBreak/>
        <w:t>Преведувач</w:t>
      </w:r>
    </w:p>
    <w:p w14:paraId="7A2AABC7" w14:textId="77777777" w:rsidR="00DD7433" w:rsidRPr="00730911" w:rsidRDefault="00CD4ACF" w:rsidP="0043164A">
      <w:pPr>
        <w:rPr>
          <w:rFonts w:asciiTheme="minorBidi" w:hAnsiTheme="minorBidi" w:cstheme="minorBidi"/>
        </w:rPr>
      </w:pPr>
      <w:r w:rsidRPr="00730911">
        <w:rPr>
          <w:rFonts w:asciiTheme="minorBidi" w:hAnsiTheme="minorBidi" w:cstheme="minorBidi"/>
          <w:lang w:val="mk"/>
        </w:rPr>
        <w:t>Преведувач е некој кој:</w:t>
      </w:r>
    </w:p>
    <w:p w14:paraId="520CD9E4" w14:textId="77777777" w:rsidR="00DD7433" w:rsidRPr="00730911" w:rsidRDefault="00CD4AC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го зборува вашиот јазик</w:t>
      </w:r>
    </w:p>
    <w:p w14:paraId="520FEF8C" w14:textId="685E5690" w:rsidR="00DD7433" w:rsidRPr="00730911" w:rsidRDefault="00CD4ACF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ви помага да разберете што некој вели.</w:t>
      </w:r>
    </w:p>
    <w:p w14:paraId="4865A108" w14:textId="77777777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 xml:space="preserve">Фактура </w:t>
      </w:r>
    </w:p>
    <w:p w14:paraId="7DDF7B35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Фактура (invoice) е документ што содржи:</w:t>
      </w:r>
    </w:p>
    <w:p w14:paraId="01868F27" w14:textId="77777777" w:rsidR="00DD7433" w:rsidRPr="00730911" w:rsidRDefault="00CD4ACF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>список на услугите што треба да бидат платени</w:t>
      </w:r>
    </w:p>
    <w:p w14:paraId="222E780D" w14:textId="77777777" w:rsidR="00DD7433" w:rsidRPr="00730911" w:rsidRDefault="00CD4ACF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ru-RU"/>
        </w:rPr>
      </w:pPr>
      <w:r w:rsidRPr="00730911">
        <w:rPr>
          <w:rFonts w:asciiTheme="minorBidi" w:hAnsiTheme="minorBidi"/>
          <w:lang w:val="mk"/>
        </w:rPr>
        <w:t xml:space="preserve">износот што треба да биде </w:t>
      </w:r>
      <w:r w:rsidRPr="00730911">
        <w:rPr>
          <w:rFonts w:asciiTheme="minorBidi" w:hAnsiTheme="minorBidi"/>
          <w:lang w:val="mk"/>
        </w:rPr>
        <w:t>платен.</w:t>
      </w:r>
    </w:p>
    <w:p w14:paraId="6BC05CFE" w14:textId="60ED8274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NDIS Quality and Safeguard Commission (NDIS Commission) (Комисија на NDIS за квалитет и безбедност) (Комисија на NDIS)</w:t>
      </w:r>
    </w:p>
    <w:p w14:paraId="4DBC728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Комисијата на NDIS обезбедува луѓето со попреченост кои се вклучени во NDIS:</w:t>
      </w:r>
    </w:p>
    <w:p w14:paraId="5183473D" w14:textId="77777777" w:rsidR="00DD7433" w:rsidRPr="00730911" w:rsidRDefault="00CD4AC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се безбедни</w:t>
      </w:r>
    </w:p>
    <w:p w14:paraId="3450DBF5" w14:textId="77777777" w:rsidR="00DD7433" w:rsidRPr="00730911" w:rsidRDefault="00CD4AC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да добиваат добри услуги.</w:t>
      </w:r>
    </w:p>
    <w:p w14:paraId="1D1315F4" w14:textId="77777777" w:rsidR="00DD7433" w:rsidRPr="00730911" w:rsidRDefault="00CD4ACF" w:rsidP="0043164A">
      <w:pPr>
        <w:rPr>
          <w:rStyle w:val="Strong"/>
          <w:rFonts w:asciiTheme="minorBidi" w:hAnsiTheme="minorBidi" w:cstheme="minorBidi"/>
        </w:rPr>
      </w:pPr>
      <w:r w:rsidRPr="00730911">
        <w:rPr>
          <w:rStyle w:val="Strong"/>
          <w:rFonts w:asciiTheme="minorBidi" w:hAnsiTheme="minorBidi" w:cstheme="minorBidi"/>
          <w:lang w:val="mk"/>
        </w:rPr>
        <w:t>Преоценувањ</w:t>
      </w:r>
      <w:r w:rsidRPr="00730911">
        <w:rPr>
          <w:rStyle w:val="Strong"/>
          <w:rFonts w:asciiTheme="minorBidi" w:hAnsiTheme="minorBidi" w:cstheme="minorBidi"/>
          <w:lang w:val="mk"/>
        </w:rPr>
        <w:t>е</w:t>
      </w:r>
    </w:p>
    <w:p w14:paraId="003E0437" w14:textId="36D008B0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Кога го </w:t>
      </w:r>
      <w:r w:rsidR="00A7541E" w:rsidRPr="00A7541E">
        <w:rPr>
          <w:rFonts w:asciiTheme="minorBidi" w:hAnsiTheme="minorBidi" w:cstheme="minorBidi"/>
          <w:lang w:val="mk"/>
        </w:rPr>
        <w:t>преоценуваме</w:t>
      </w:r>
      <w:r w:rsidRPr="00730911">
        <w:rPr>
          <w:rFonts w:asciiTheme="minorBidi" w:hAnsiTheme="minorBidi" w:cstheme="minorBidi"/>
          <w:lang w:val="mk"/>
        </w:rPr>
        <w:t xml:space="preserve"> вашиот план, проверуваме што треба да се смени.</w:t>
      </w:r>
    </w:p>
    <w:p w14:paraId="66346BE6" w14:textId="77777777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Регистрирани даватели</w:t>
      </w:r>
    </w:p>
    <w:p w14:paraId="041C400F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екои даватели на услуги се на списокот што го води Комисијата на NDIS.</w:t>
      </w:r>
    </w:p>
    <w:p w14:paraId="4AD237B8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ие ги викаме регистрирани даватели.</w:t>
      </w:r>
    </w:p>
    <w:p w14:paraId="7DB0777D" w14:textId="77777777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Договор за услуги</w:t>
      </w:r>
    </w:p>
    <w:p w14:paraId="0FDF0D13" w14:textId="6FC749ED" w:rsidR="0098649D" w:rsidRPr="00730911" w:rsidRDefault="00CD4ACF" w:rsidP="00E634E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Договор за услуги (service agreement</w:t>
      </w:r>
      <w:r w:rsidRPr="00730911">
        <w:rPr>
          <w:rFonts w:asciiTheme="minorBidi" w:hAnsiTheme="minorBidi" w:cstheme="minorBidi"/>
          <w:lang w:val="mk"/>
        </w:rPr>
        <w:t>) е писмен договор меѓу вас и вашиот давател на услуги.</w:t>
      </w:r>
    </w:p>
    <w:p w14:paraId="7071E9F5" w14:textId="77777777" w:rsidR="00730911" w:rsidRDefault="007309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mk"/>
        </w:rPr>
      </w:pPr>
      <w:r>
        <w:rPr>
          <w:rStyle w:val="Strong"/>
          <w:rFonts w:asciiTheme="minorBidi" w:hAnsiTheme="minorBidi" w:cstheme="minorBidi"/>
          <w:lang w:val="mk"/>
        </w:rPr>
        <w:br w:type="page"/>
      </w:r>
    </w:p>
    <w:p w14:paraId="6C7C6F47" w14:textId="36AB9B4F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lastRenderedPageBreak/>
        <w:t>Резервирање на услуга</w:t>
      </w:r>
    </w:p>
    <w:p w14:paraId="7CC5F4BE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Резервирањето на услуга ги вклучува:</w:t>
      </w:r>
    </w:p>
    <w:p w14:paraId="514B2A43" w14:textId="77777777" w:rsidR="00DD7433" w:rsidRPr="00730911" w:rsidRDefault="00CD4ACF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ru-RU"/>
        </w:rPr>
      </w:pPr>
      <w:r w:rsidRPr="00730911">
        <w:rPr>
          <w:rFonts w:asciiTheme="minorBidi" w:hAnsiTheme="minorBidi"/>
          <w:lang w:val="mk"/>
        </w:rPr>
        <w:t>видот на поддршка што ви се укажува</w:t>
      </w:r>
    </w:p>
    <w:p w14:paraId="4BA13550" w14:textId="77777777" w:rsidR="00DD7433" w:rsidRPr="00730911" w:rsidRDefault="00CD4ACF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730911">
        <w:rPr>
          <w:rFonts w:asciiTheme="minorBidi" w:hAnsiTheme="minorBidi"/>
          <w:lang w:val="mk"/>
        </w:rPr>
        <w:t>колку долго трае услугата</w:t>
      </w:r>
    </w:p>
    <w:p w14:paraId="02872A43" w14:textId="77777777" w:rsidR="00DD7433" w:rsidRPr="00730911" w:rsidRDefault="00CD4ACF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</w:rPr>
      </w:pPr>
      <w:r w:rsidRPr="00730911">
        <w:rPr>
          <w:rFonts w:asciiTheme="minorBidi" w:hAnsiTheme="minorBidi"/>
          <w:lang w:val="mk"/>
        </w:rPr>
        <w:t>колку ќе чини услугата.</w:t>
      </w:r>
    </w:p>
    <w:p w14:paraId="166D0AE8" w14:textId="77777777" w:rsidR="00DD7433" w:rsidRPr="00730911" w:rsidRDefault="00CD4ACF" w:rsidP="0043164A">
      <w:pPr>
        <w:rPr>
          <w:rStyle w:val="Strong"/>
          <w:rFonts w:asciiTheme="minorBidi" w:hAnsiTheme="minorBidi" w:cstheme="minorBidi"/>
        </w:rPr>
      </w:pPr>
      <w:r w:rsidRPr="00730911">
        <w:rPr>
          <w:rStyle w:val="Strong"/>
          <w:rFonts w:asciiTheme="minorBidi" w:hAnsiTheme="minorBidi" w:cstheme="minorBidi"/>
          <w:lang w:val="mk"/>
        </w:rPr>
        <w:t>Давател на услуги</w:t>
      </w:r>
    </w:p>
    <w:p w14:paraId="70483375" w14:textId="1BD3DB86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 xml:space="preserve">Давател на услуги им дава </w:t>
      </w:r>
      <w:r w:rsidRPr="00730911">
        <w:rPr>
          <w:rFonts w:asciiTheme="minorBidi" w:hAnsiTheme="minorBidi" w:cstheme="minorBidi"/>
          <w:lang w:val="mk"/>
        </w:rPr>
        <w:t>поддршка на други луѓе давајќи им услуги.</w:t>
      </w:r>
    </w:p>
    <w:p w14:paraId="1CEB03CC" w14:textId="77777777" w:rsidR="00DD7433" w:rsidRPr="00730911" w:rsidRDefault="00CD4ACF" w:rsidP="0043164A">
      <w:pPr>
        <w:rPr>
          <w:rStyle w:val="Strong"/>
          <w:rFonts w:asciiTheme="minorBidi" w:hAnsiTheme="minorBidi" w:cstheme="minorBidi"/>
          <w:lang w:val="ru-RU"/>
        </w:rPr>
      </w:pPr>
      <w:r w:rsidRPr="00730911">
        <w:rPr>
          <w:rStyle w:val="Strong"/>
          <w:rFonts w:asciiTheme="minorBidi" w:hAnsiTheme="minorBidi" w:cstheme="minorBidi"/>
          <w:lang w:val="mk"/>
        </w:rPr>
        <w:t>Буџет за поддршка</w:t>
      </w:r>
    </w:p>
    <w:p w14:paraId="7EFD58FC" w14:textId="77777777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ие ќе го поделиме вашето финансирање за да се платат различни видови на поддршка.</w:t>
      </w:r>
    </w:p>
    <w:p w14:paraId="584BBE5F" w14:textId="2F68C345" w:rsidR="00DD7433" w:rsidRPr="00730911" w:rsidRDefault="00CD4ACF" w:rsidP="0043164A">
      <w:pPr>
        <w:rPr>
          <w:rFonts w:asciiTheme="minorBidi" w:hAnsiTheme="minorBidi" w:cstheme="minorBidi"/>
          <w:lang w:val="ru-RU"/>
        </w:rPr>
      </w:pPr>
      <w:r w:rsidRPr="00730911">
        <w:rPr>
          <w:rFonts w:asciiTheme="minorBidi" w:hAnsiTheme="minorBidi" w:cstheme="minorBidi"/>
          <w:lang w:val="mk"/>
        </w:rPr>
        <w:t>Ние тоа го викаме ваш буџет за поддршка.</w:t>
      </w:r>
    </w:p>
    <w:p w14:paraId="6CD3220B" w14:textId="099F6CE1" w:rsidR="00DD7433" w:rsidRPr="00730911" w:rsidRDefault="00CD4ACF" w:rsidP="00730911">
      <w:pPr>
        <w:spacing w:before="6000"/>
        <w:rPr>
          <w:rFonts w:asciiTheme="minorBidi" w:hAnsiTheme="minorBidi" w:cstheme="minorBidi"/>
          <w:sz w:val="24"/>
          <w:szCs w:val="24"/>
        </w:rPr>
      </w:pPr>
      <w:r w:rsidRPr="00730911">
        <w:rPr>
          <w:rFonts w:asciiTheme="minorBidi" w:hAnsiTheme="minorBidi" w:cstheme="minorBidi"/>
          <w:sz w:val="24"/>
          <w:szCs w:val="24"/>
          <w:lang w:val="mk"/>
        </w:rPr>
        <w:t>Information Access Group го создаде овој само текстуален документ за лес</w:t>
      </w:r>
      <w:r w:rsidRPr="00730911">
        <w:rPr>
          <w:rFonts w:asciiTheme="minorBidi" w:hAnsiTheme="minorBidi" w:cstheme="minorBidi"/>
          <w:sz w:val="24"/>
          <w:szCs w:val="24"/>
          <w:lang w:val="mk"/>
        </w:rPr>
        <w:t xml:space="preserve">но читање. За сите прашања за овој документ, ве молиме посетете </w:t>
      </w:r>
      <w:hyperlink r:id="rId17" w:history="1">
        <w:r w:rsidRPr="00730911">
          <w:rPr>
            <w:rStyle w:val="Hyperlink"/>
            <w:rFonts w:asciiTheme="minorBidi" w:hAnsiTheme="minorBidi" w:cstheme="minorBidi"/>
            <w:sz w:val="24"/>
            <w:szCs w:val="24"/>
            <w:lang w:val="mk"/>
          </w:rPr>
          <w:t>www.informationaccessgroup.com</w:t>
        </w:r>
      </w:hyperlink>
      <w:r w:rsidRPr="00730911">
        <w:rPr>
          <w:rFonts w:asciiTheme="minorBidi" w:hAnsiTheme="minorBidi" w:cstheme="minorBidi"/>
          <w:sz w:val="24"/>
          <w:szCs w:val="24"/>
          <w:lang w:val="mk"/>
        </w:rPr>
        <w:t>. Наведете го бројот на работа 4849.</w:t>
      </w:r>
    </w:p>
    <w:bookmarkEnd w:id="107"/>
    <w:bookmarkEnd w:id="108"/>
    <w:p w14:paraId="7D074DC3" w14:textId="3DD0742E" w:rsidR="006A3B43" w:rsidRPr="00D92AE0" w:rsidRDefault="00730911" w:rsidP="00730911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90 Macedonian (LOTE) Booklet: 3 Using your NDIS plan Oct 2022</w:t>
      </w:r>
    </w:p>
    <w:sectPr w:rsidR="006A3B43" w:rsidRPr="00D92AE0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7ADD0" w14:textId="77777777" w:rsidR="00DE60DE" w:rsidRDefault="00DE60DE">
      <w:pPr>
        <w:spacing w:before="0" w:after="0" w:line="240" w:lineRule="auto"/>
      </w:pPr>
      <w:r>
        <w:separator/>
      </w:r>
    </w:p>
  </w:endnote>
  <w:endnote w:type="continuationSeparator" w:id="0">
    <w:p w14:paraId="606713B0" w14:textId="77777777" w:rsidR="00DE60DE" w:rsidRDefault="00DE60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331A0518" w:rsidR="00DD7433" w:rsidRPr="0043164A" w:rsidRDefault="00CD4ACF" w:rsidP="0043164A">
    <w:pPr>
      <w:pStyle w:val="Footer"/>
      <w:rPr>
        <w:color w:val="6B2976"/>
      </w:rPr>
    </w:pPr>
    <w:r w:rsidRPr="0043164A">
      <w:rPr>
        <w:color w:val="6B2976"/>
        <w:lang w:val="mk"/>
      </w:rPr>
      <w:t>Страница</w:t>
    </w:r>
    <w:r w:rsidR="00730911">
      <w:rPr>
        <w:color w:val="6B2976"/>
      </w:rPr>
      <w:t xml:space="preserve"> </w:t>
    </w:r>
    <w:r w:rsidRPr="0043164A">
      <w:rPr>
        <w:color w:val="6B2976"/>
      </w:rPr>
      <w:fldChar w:fldCharType="begin"/>
    </w:r>
    <w:r w:rsidRPr="0043164A">
      <w:rPr>
        <w:color w:val="6B2976"/>
        <w:lang w:val="mk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mk"/>
      </w:rPr>
      <w:t>52</w:t>
    </w:r>
    <w:r w:rsidRPr="0043164A">
      <w:rPr>
        <w:color w:val="6B2976"/>
      </w:rPr>
      <w:fldChar w:fldCharType="end"/>
    </w:r>
    <w:r w:rsidRPr="0043164A">
      <w:rPr>
        <w:color w:val="6B2976"/>
        <w:lang w:val="mk"/>
      </w:rPr>
      <w:t xml:space="preserve"> од </w:t>
    </w:r>
    <w:r w:rsidRPr="0043164A">
      <w:rPr>
        <w:color w:val="6B2976"/>
      </w:rPr>
      <w:fldChar w:fldCharType="begin"/>
    </w:r>
    <w:r w:rsidRPr="0043164A">
      <w:rPr>
        <w:color w:val="6B2976"/>
        <w:lang w:val="mk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mk"/>
      </w:rPr>
      <w:t>52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9A9A5" w14:textId="77777777" w:rsidR="00DE60DE" w:rsidRDefault="00DE60DE">
      <w:pPr>
        <w:spacing w:before="0" w:after="0" w:line="240" w:lineRule="auto"/>
      </w:pPr>
      <w:r>
        <w:separator/>
      </w:r>
    </w:p>
  </w:footnote>
  <w:footnote w:type="continuationSeparator" w:id="0">
    <w:p w14:paraId="313FCDD8" w14:textId="77777777" w:rsidR="00DE60DE" w:rsidRDefault="00DE60D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FE0A7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1E6FB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D899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C2B0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CE16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8AD1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F4F5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B28A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34A4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34CC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8F61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8C4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255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28F1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6E92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86CE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5A5A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407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DA2C7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75E3E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3A53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E4BF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4042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FC7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DA19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6DD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56C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F29E21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4A2F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D0D0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5669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786D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48D7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6D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7AD8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A0F0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55FAB2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1435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9A39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D02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ECF5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DED2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72DF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581D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4E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ECDEA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F8AA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C66D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3E4D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5083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0ADC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B693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7C40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E23A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1DA0CD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8A21B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1EC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8A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DA5C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0A42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66D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1E36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862A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5EB6E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A049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A833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B062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466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02FD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1C1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ECE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C2BF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E30A7C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7852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7888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3ABF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58A8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62F7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247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C8D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3CEC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4538C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48E4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F002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9656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B613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6822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1216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B61C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B4B1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25C8CE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48A1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D423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0E3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FE61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380E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6A5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2C0A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BCDF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7F5A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72BD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2679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606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54B3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701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5E62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3613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B4F5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E9D07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9EE35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3240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127D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221C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1C51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808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4C4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B4D8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BFD2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7904E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D614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60B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764C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2814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7C74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E11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10C1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CE262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0835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7ED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A0A1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4C47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7021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7ECF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DAB6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3CE6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8C923F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74DE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A4A7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E8B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60F6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3288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6CC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E403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5CC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44C6B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A860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E2FC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3228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C8DF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9CCF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5452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5051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0412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3962E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EAB1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7E3B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D4AF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FA1E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F2E9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264E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8FA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56C1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8166A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8E6CC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4E6E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40F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84A48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EC4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1AFC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03B3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B8E7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742C2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3E7F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DC77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C237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545D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430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E8BC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1249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25A8F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3CEC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32F2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23E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293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BEAA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AA5A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3A1E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F636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0CD83F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4C80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922E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7AE8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022E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708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B606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B03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4ABA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BCF8F9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D0F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DA6D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0267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DC0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52A5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1828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277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E232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2CD8E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FDAF1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805B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C76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670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E0C3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848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EC67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7032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87121D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DCD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A647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7E30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8C5B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C695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4A5A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A0FF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4ECA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94609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8CCCE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B433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5AF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E8A7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3E06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2EE3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9011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9885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220C8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5309C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9850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5616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084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9A68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A4C6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D029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00DF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51E42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410FB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9254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DA44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2B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CC08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8E88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2C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E881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09D46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1853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CC19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ECE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18B1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E84B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E648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A266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E86A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8C203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BA3D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D417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27B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696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A677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0EBC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C69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C2EE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9662C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9EE4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4ACA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F209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A4B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9EBE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425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84FE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D48D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1C58A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5C4B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4EDF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9A7E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4AB9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DC7E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FC27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855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34EA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8A74F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9A73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E865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DC5A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E24A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30D4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255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0203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FCFE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853E24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A6A4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383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E1D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BC64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34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A44F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A6F6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B42B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90F470A8">
      <w:start w:val="1"/>
      <w:numFmt w:val="decimal"/>
      <w:lvlText w:val="%1."/>
      <w:lvlJc w:val="left"/>
      <w:pPr>
        <w:ind w:left="720" w:hanging="360"/>
      </w:pPr>
    </w:lvl>
    <w:lvl w:ilvl="1" w:tplc="5E8A6ED6" w:tentative="1">
      <w:start w:val="1"/>
      <w:numFmt w:val="lowerLetter"/>
      <w:lvlText w:val="%2."/>
      <w:lvlJc w:val="left"/>
      <w:pPr>
        <w:ind w:left="1440" w:hanging="360"/>
      </w:pPr>
    </w:lvl>
    <w:lvl w:ilvl="2" w:tplc="8DDA5762" w:tentative="1">
      <w:start w:val="1"/>
      <w:numFmt w:val="lowerRoman"/>
      <w:lvlText w:val="%3."/>
      <w:lvlJc w:val="right"/>
      <w:pPr>
        <w:ind w:left="2160" w:hanging="180"/>
      </w:pPr>
    </w:lvl>
    <w:lvl w:ilvl="3" w:tplc="D2D4BE8C" w:tentative="1">
      <w:start w:val="1"/>
      <w:numFmt w:val="decimal"/>
      <w:lvlText w:val="%4."/>
      <w:lvlJc w:val="left"/>
      <w:pPr>
        <w:ind w:left="2880" w:hanging="360"/>
      </w:pPr>
    </w:lvl>
    <w:lvl w:ilvl="4" w:tplc="BAC83D98" w:tentative="1">
      <w:start w:val="1"/>
      <w:numFmt w:val="lowerLetter"/>
      <w:lvlText w:val="%5."/>
      <w:lvlJc w:val="left"/>
      <w:pPr>
        <w:ind w:left="3600" w:hanging="360"/>
      </w:pPr>
    </w:lvl>
    <w:lvl w:ilvl="5" w:tplc="40103A3E" w:tentative="1">
      <w:start w:val="1"/>
      <w:numFmt w:val="lowerRoman"/>
      <w:lvlText w:val="%6."/>
      <w:lvlJc w:val="right"/>
      <w:pPr>
        <w:ind w:left="4320" w:hanging="180"/>
      </w:pPr>
    </w:lvl>
    <w:lvl w:ilvl="6" w:tplc="AC6C2D4A" w:tentative="1">
      <w:start w:val="1"/>
      <w:numFmt w:val="decimal"/>
      <w:lvlText w:val="%7."/>
      <w:lvlJc w:val="left"/>
      <w:pPr>
        <w:ind w:left="5040" w:hanging="360"/>
      </w:pPr>
    </w:lvl>
    <w:lvl w:ilvl="7" w:tplc="C60661C8" w:tentative="1">
      <w:start w:val="1"/>
      <w:numFmt w:val="lowerLetter"/>
      <w:lvlText w:val="%8."/>
      <w:lvlJc w:val="left"/>
      <w:pPr>
        <w:ind w:left="5760" w:hanging="360"/>
      </w:pPr>
    </w:lvl>
    <w:lvl w:ilvl="8" w:tplc="AC04A3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51D01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5644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6ADD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C2C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56FE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D86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3088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C0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A0C3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7BF27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C430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2837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2F6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9ACC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24E9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0208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7076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72B2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A3BA7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32A7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D27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161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9EABA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CAE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A6E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5025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C52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F1CA7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10F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C0D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F86B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412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CEB3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9AC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02F6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86A4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91061A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46EE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E26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64C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56F2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A633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F20C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C14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E83A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49467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DA47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32DB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F28B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86A9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AE69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765D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B0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EC20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E272E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6228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DC23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2E98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D87E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CC09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09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2226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F262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8578EB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90C7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BA24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6AEB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3686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9A74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6E17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2E97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F446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1910C4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9AC1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58BD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E0B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49C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A41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6075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ECEF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848A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6234F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30226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61A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E832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06C1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001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AA14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8E5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0833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135CF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EE5E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9080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7C1F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E26A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98B7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4AF8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4B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5449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4C0851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9B64E56" w:tentative="1">
      <w:start w:val="1"/>
      <w:numFmt w:val="lowerLetter"/>
      <w:lvlText w:val="%2."/>
      <w:lvlJc w:val="left"/>
      <w:pPr>
        <w:ind w:left="1440" w:hanging="360"/>
      </w:pPr>
    </w:lvl>
    <w:lvl w:ilvl="2" w:tplc="A3BE2F94" w:tentative="1">
      <w:start w:val="1"/>
      <w:numFmt w:val="lowerRoman"/>
      <w:lvlText w:val="%3."/>
      <w:lvlJc w:val="right"/>
      <w:pPr>
        <w:ind w:left="2160" w:hanging="180"/>
      </w:pPr>
    </w:lvl>
    <w:lvl w:ilvl="3" w:tplc="B6E89438" w:tentative="1">
      <w:start w:val="1"/>
      <w:numFmt w:val="decimal"/>
      <w:lvlText w:val="%4."/>
      <w:lvlJc w:val="left"/>
      <w:pPr>
        <w:ind w:left="2880" w:hanging="360"/>
      </w:pPr>
    </w:lvl>
    <w:lvl w:ilvl="4" w:tplc="95901B12" w:tentative="1">
      <w:start w:val="1"/>
      <w:numFmt w:val="lowerLetter"/>
      <w:lvlText w:val="%5."/>
      <w:lvlJc w:val="left"/>
      <w:pPr>
        <w:ind w:left="3600" w:hanging="360"/>
      </w:pPr>
    </w:lvl>
    <w:lvl w:ilvl="5" w:tplc="CC429BEC" w:tentative="1">
      <w:start w:val="1"/>
      <w:numFmt w:val="lowerRoman"/>
      <w:lvlText w:val="%6."/>
      <w:lvlJc w:val="right"/>
      <w:pPr>
        <w:ind w:left="4320" w:hanging="180"/>
      </w:pPr>
    </w:lvl>
    <w:lvl w:ilvl="6" w:tplc="1FD6BDE8" w:tentative="1">
      <w:start w:val="1"/>
      <w:numFmt w:val="decimal"/>
      <w:lvlText w:val="%7."/>
      <w:lvlJc w:val="left"/>
      <w:pPr>
        <w:ind w:left="5040" w:hanging="360"/>
      </w:pPr>
    </w:lvl>
    <w:lvl w:ilvl="7" w:tplc="F174720C" w:tentative="1">
      <w:start w:val="1"/>
      <w:numFmt w:val="lowerLetter"/>
      <w:lvlText w:val="%8."/>
      <w:lvlJc w:val="left"/>
      <w:pPr>
        <w:ind w:left="5760" w:hanging="360"/>
      </w:pPr>
    </w:lvl>
    <w:lvl w:ilvl="8" w:tplc="B0A645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13309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4C468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9C47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4A1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A9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BAC4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0CF0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86E1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9405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E794C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0A5A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FC7B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F07B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03A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FAF9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AC87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B636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6E7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FF16B4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74D3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E465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F436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826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CE69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C023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FC3F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6053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63EE1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94CF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E2A2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8C6B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F4B1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1CDF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3A7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2F9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24CB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834C8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4461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2C44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B44C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8058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8A0A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867C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7C67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1EDE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6B483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8649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4087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C8F5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403B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1C1D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92D0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295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EC60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0F78D8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D2DC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26A5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0CB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822B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E67D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BA0C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146D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1232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170193">
    <w:abstractNumId w:val="23"/>
  </w:num>
  <w:num w:numId="2" w16cid:durableId="1226065146">
    <w:abstractNumId w:val="38"/>
  </w:num>
  <w:num w:numId="3" w16cid:durableId="953942214">
    <w:abstractNumId w:val="35"/>
  </w:num>
  <w:num w:numId="4" w16cid:durableId="1164200779">
    <w:abstractNumId w:val="33"/>
  </w:num>
  <w:num w:numId="5" w16cid:durableId="466314231">
    <w:abstractNumId w:val="18"/>
  </w:num>
  <w:num w:numId="6" w16cid:durableId="125702242">
    <w:abstractNumId w:val="54"/>
  </w:num>
  <w:num w:numId="7" w16cid:durableId="559250017">
    <w:abstractNumId w:val="51"/>
  </w:num>
  <w:num w:numId="8" w16cid:durableId="1196768815">
    <w:abstractNumId w:val="60"/>
  </w:num>
  <w:num w:numId="9" w16cid:durableId="994068696">
    <w:abstractNumId w:val="22"/>
  </w:num>
  <w:num w:numId="10" w16cid:durableId="1502429294">
    <w:abstractNumId w:val="61"/>
  </w:num>
  <w:num w:numId="11" w16cid:durableId="2080012921">
    <w:abstractNumId w:val="50"/>
  </w:num>
  <w:num w:numId="12" w16cid:durableId="1451050144">
    <w:abstractNumId w:val="52"/>
  </w:num>
  <w:num w:numId="13" w16cid:durableId="1657996851">
    <w:abstractNumId w:val="32"/>
  </w:num>
  <w:num w:numId="14" w16cid:durableId="941571668">
    <w:abstractNumId w:val="56"/>
  </w:num>
  <w:num w:numId="15" w16cid:durableId="956985990">
    <w:abstractNumId w:val="57"/>
  </w:num>
  <w:num w:numId="16" w16cid:durableId="2032494110">
    <w:abstractNumId w:val="27"/>
  </w:num>
  <w:num w:numId="17" w16cid:durableId="1000159899">
    <w:abstractNumId w:val="29"/>
  </w:num>
  <w:num w:numId="18" w16cid:durableId="1193766986">
    <w:abstractNumId w:val="48"/>
  </w:num>
  <w:num w:numId="19" w16cid:durableId="181095960">
    <w:abstractNumId w:val="34"/>
  </w:num>
  <w:num w:numId="20" w16cid:durableId="745804308">
    <w:abstractNumId w:val="24"/>
  </w:num>
  <w:num w:numId="21" w16cid:durableId="745108178">
    <w:abstractNumId w:val="16"/>
  </w:num>
  <w:num w:numId="22" w16cid:durableId="284434531">
    <w:abstractNumId w:val="28"/>
  </w:num>
  <w:num w:numId="23" w16cid:durableId="454836529">
    <w:abstractNumId w:val="40"/>
  </w:num>
  <w:num w:numId="24" w16cid:durableId="1216087787">
    <w:abstractNumId w:val="59"/>
  </w:num>
  <w:num w:numId="25" w16cid:durableId="191192607">
    <w:abstractNumId w:val="63"/>
  </w:num>
  <w:num w:numId="26" w16cid:durableId="188841473">
    <w:abstractNumId w:val="14"/>
  </w:num>
  <w:num w:numId="27" w16cid:durableId="632515562">
    <w:abstractNumId w:val="37"/>
  </w:num>
  <w:num w:numId="28" w16cid:durableId="986469553">
    <w:abstractNumId w:val="19"/>
  </w:num>
  <w:num w:numId="29" w16cid:durableId="531377890">
    <w:abstractNumId w:val="26"/>
  </w:num>
  <w:num w:numId="30" w16cid:durableId="1180244455">
    <w:abstractNumId w:val="39"/>
  </w:num>
  <w:num w:numId="31" w16cid:durableId="795490662">
    <w:abstractNumId w:val="58"/>
  </w:num>
  <w:num w:numId="32" w16cid:durableId="942033268">
    <w:abstractNumId w:val="15"/>
  </w:num>
  <w:num w:numId="33" w16cid:durableId="1156991096">
    <w:abstractNumId w:val="41"/>
  </w:num>
  <w:num w:numId="34" w16cid:durableId="438716461">
    <w:abstractNumId w:val="46"/>
  </w:num>
  <w:num w:numId="35" w16cid:durableId="1813600587">
    <w:abstractNumId w:val="20"/>
  </w:num>
  <w:num w:numId="36" w16cid:durableId="1580746330">
    <w:abstractNumId w:val="11"/>
  </w:num>
  <w:num w:numId="37" w16cid:durableId="1317105769">
    <w:abstractNumId w:val="10"/>
  </w:num>
  <w:num w:numId="38" w16cid:durableId="1151866206">
    <w:abstractNumId w:val="62"/>
  </w:num>
  <w:num w:numId="39" w16cid:durableId="62027660">
    <w:abstractNumId w:val="43"/>
  </w:num>
  <w:num w:numId="40" w16cid:durableId="400253322">
    <w:abstractNumId w:val="12"/>
  </w:num>
  <w:num w:numId="41" w16cid:durableId="1972325956">
    <w:abstractNumId w:val="55"/>
  </w:num>
  <w:num w:numId="42" w16cid:durableId="1003633299">
    <w:abstractNumId w:val="13"/>
  </w:num>
  <w:num w:numId="43" w16cid:durableId="364328996">
    <w:abstractNumId w:val="25"/>
  </w:num>
  <w:num w:numId="44" w16cid:durableId="1035884679">
    <w:abstractNumId w:val="30"/>
  </w:num>
  <w:num w:numId="45" w16cid:durableId="133109741">
    <w:abstractNumId w:val="44"/>
  </w:num>
  <w:num w:numId="46" w16cid:durableId="1335844167">
    <w:abstractNumId w:val="53"/>
  </w:num>
  <w:num w:numId="47" w16cid:durableId="491529939">
    <w:abstractNumId w:val="64"/>
  </w:num>
  <w:num w:numId="48" w16cid:durableId="118037843">
    <w:abstractNumId w:val="31"/>
  </w:num>
  <w:num w:numId="49" w16cid:durableId="1818835847">
    <w:abstractNumId w:val="17"/>
  </w:num>
  <w:num w:numId="50" w16cid:durableId="2005821383">
    <w:abstractNumId w:val="49"/>
  </w:num>
  <w:num w:numId="51" w16cid:durableId="1479999535">
    <w:abstractNumId w:val="42"/>
  </w:num>
  <w:num w:numId="52" w16cid:durableId="2106028932">
    <w:abstractNumId w:val="36"/>
  </w:num>
  <w:num w:numId="53" w16cid:durableId="913009166">
    <w:abstractNumId w:val="47"/>
  </w:num>
  <w:num w:numId="54" w16cid:durableId="1831754467">
    <w:abstractNumId w:val="45"/>
  </w:num>
  <w:num w:numId="55" w16cid:durableId="1366633711">
    <w:abstractNumId w:val="21"/>
  </w:num>
  <w:num w:numId="56" w16cid:durableId="1158807864">
    <w:abstractNumId w:val="9"/>
  </w:num>
  <w:num w:numId="57" w16cid:durableId="114183751">
    <w:abstractNumId w:val="7"/>
  </w:num>
  <w:num w:numId="58" w16cid:durableId="57482464">
    <w:abstractNumId w:val="6"/>
  </w:num>
  <w:num w:numId="59" w16cid:durableId="218899919">
    <w:abstractNumId w:val="5"/>
  </w:num>
  <w:num w:numId="60" w16cid:durableId="1913466981">
    <w:abstractNumId w:val="4"/>
  </w:num>
  <w:num w:numId="61" w16cid:durableId="172913813">
    <w:abstractNumId w:val="8"/>
  </w:num>
  <w:num w:numId="62" w16cid:durableId="462041245">
    <w:abstractNumId w:val="3"/>
  </w:num>
  <w:num w:numId="63" w16cid:durableId="1492407211">
    <w:abstractNumId w:val="2"/>
  </w:num>
  <w:num w:numId="64" w16cid:durableId="1683630314">
    <w:abstractNumId w:val="1"/>
  </w:num>
  <w:num w:numId="65" w16cid:durableId="1113402784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1E8A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B7E64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3128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911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4B2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AA8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41E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3DB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2CBE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4629"/>
    <w:rsid w:val="00CD4ACF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63D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0DE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05719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D5C6B-211A-4486-A0A3-36DE75451FA3}"/>
</file>

<file path=customXml/itemProps3.xml><?xml version="1.0" encoding="utf-8"?>
<ds:datastoreItem xmlns:ds="http://schemas.openxmlformats.org/officeDocument/2006/customXml" ds:itemID="{B8787C8F-57BE-4CC6-8A8F-C272FFA73EA1}"/>
</file>

<file path=customXml/itemProps4.xml><?xml version="1.0" encoding="utf-8"?>
<ds:datastoreItem xmlns:ds="http://schemas.openxmlformats.org/officeDocument/2006/customXml" ds:itemID="{CEA5C606-8F78-48A8-9256-187A740649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4438</Words>
  <Characters>25301</Characters>
  <Application>Microsoft Office Word</Application>
  <DocSecurity>4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29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3:40:00Z</dcterms:created>
  <dcterms:modified xsi:type="dcterms:W3CDTF">2022-11-10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39:43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8fe30389-c633-418a-905f-884d3453b838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